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717212" w14:textId="77777777" w:rsidR="00C96F96" w:rsidRPr="004101BA" w:rsidRDefault="00C96F96" w:rsidP="000B6AAB">
      <w:pPr>
        <w:pStyle w:val="ListeParagraf"/>
        <w:shd w:val="clear" w:color="auto" w:fill="FFFFFF" w:themeFill="background1"/>
        <w:ind w:left="426"/>
        <w:jc w:val="center"/>
        <w:rPr>
          <w:rFonts w:ascii="Times New Roman" w:hAnsi="Times New Roman" w:cs="Times New Roman"/>
          <w:sz w:val="10"/>
          <w:szCs w:val="10"/>
        </w:rPr>
      </w:pPr>
    </w:p>
    <w:p w14:paraId="15362AE4" w14:textId="77777777" w:rsidR="00C96F96" w:rsidRPr="008A2B46" w:rsidRDefault="00C96F96" w:rsidP="000B6AAB">
      <w:pPr>
        <w:pStyle w:val="ListeParagraf"/>
        <w:shd w:val="clear" w:color="auto" w:fill="FFFFFF" w:themeFill="background1"/>
        <w:ind w:left="426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pPr w:leftFromText="180" w:rightFromText="180" w:vertAnchor="text" w:horzAnchor="margin" w:tblpXSpec="center" w:tblpY="-314"/>
        <w:tblW w:w="104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2"/>
        <w:gridCol w:w="3937"/>
        <w:gridCol w:w="2441"/>
      </w:tblGrid>
      <w:tr w:rsidR="00C96F96" w:rsidRPr="008A2B46" w14:paraId="6F707803" w14:textId="77777777" w:rsidTr="00C96F96">
        <w:tc>
          <w:tcPr>
            <w:tcW w:w="1049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3DE3A54" w14:textId="77777777" w:rsidR="00C96F96" w:rsidRPr="008A2B46" w:rsidRDefault="00C96F96" w:rsidP="00C96F96">
            <w:pPr>
              <w:spacing w:line="360" w:lineRule="auto"/>
              <w:rPr>
                <w:rFonts w:ascii="Times New Roman" w:hAnsi="Times New Roman" w:cs="Times New Roman"/>
                <w:b/>
                <w:color w:val="0099FF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b/>
                <w:color w:val="0099FF"/>
                <w:sz w:val="24"/>
                <w:szCs w:val="24"/>
              </w:rPr>
              <w:t>Kalite Güvence Sistemi ve Akreditasyon Kurulu</w:t>
            </w:r>
          </w:p>
        </w:tc>
      </w:tr>
      <w:tr w:rsidR="00C96F96" w:rsidRPr="008A2B46" w14:paraId="4DCD3F38" w14:textId="77777777" w:rsidTr="0009772A">
        <w:tc>
          <w:tcPr>
            <w:tcW w:w="4112" w:type="dxa"/>
            <w:vMerge w:val="restart"/>
            <w:tcBorders>
              <w:top w:val="single" w:sz="4" w:space="0" w:color="auto"/>
            </w:tcBorders>
          </w:tcPr>
          <w:p w14:paraId="48B90094" w14:textId="77777777" w:rsidR="00C96F96" w:rsidRPr="008A2B46" w:rsidRDefault="00C96F96" w:rsidP="0009772A">
            <w:pPr>
              <w:pStyle w:val="AralkYok"/>
              <w:rPr>
                <w:rFonts w:ascii="Times New Roman" w:hAnsi="Times New Roman" w:cs="Times New Roman"/>
                <w:b/>
                <w:color w:val="00CC99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  <w:t>Kalite Birim Komisyonu</w:t>
            </w:r>
          </w:p>
        </w:tc>
        <w:tc>
          <w:tcPr>
            <w:tcW w:w="3937" w:type="dxa"/>
            <w:tcBorders>
              <w:top w:val="single" w:sz="4" w:space="0" w:color="auto"/>
            </w:tcBorders>
            <w:vAlign w:val="center"/>
          </w:tcPr>
          <w:p w14:paraId="7C580068" w14:textId="77777777" w:rsidR="00C96F96" w:rsidRPr="008A2B46" w:rsidRDefault="00C96F96" w:rsidP="00C96F96">
            <w:pPr>
              <w:pStyle w:val="AralkYok"/>
              <w:rPr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Dr. Öğr. Üyesi Asuman Alnıaçık </w:t>
            </w:r>
          </w:p>
        </w:tc>
        <w:tc>
          <w:tcPr>
            <w:tcW w:w="2441" w:type="dxa"/>
            <w:tcBorders>
              <w:top w:val="single" w:sz="4" w:space="0" w:color="auto"/>
            </w:tcBorders>
          </w:tcPr>
          <w:p w14:paraId="5714A365" w14:textId="77777777" w:rsidR="00C96F96" w:rsidRPr="008A2B46" w:rsidRDefault="00C96F96" w:rsidP="00C96F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Komisyon Başkanı</w:t>
            </w:r>
          </w:p>
        </w:tc>
      </w:tr>
      <w:tr w:rsidR="00C96F96" w:rsidRPr="008A2B46" w14:paraId="339A564B" w14:textId="77777777" w:rsidTr="0009772A">
        <w:tc>
          <w:tcPr>
            <w:tcW w:w="4112" w:type="dxa"/>
            <w:vMerge/>
          </w:tcPr>
          <w:p w14:paraId="55FF25E7" w14:textId="77777777" w:rsidR="00C96F96" w:rsidRPr="008A2B46" w:rsidRDefault="00C96F96" w:rsidP="0009772A">
            <w:pPr>
              <w:pStyle w:val="AralkYok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37" w:type="dxa"/>
            <w:vAlign w:val="center"/>
          </w:tcPr>
          <w:p w14:paraId="385DF199" w14:textId="77777777" w:rsidR="00C96F96" w:rsidRPr="008A2B46" w:rsidRDefault="00C96F96" w:rsidP="00C96F96">
            <w:pPr>
              <w:pStyle w:val="AralkYok"/>
              <w:rPr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Dr. Öğr. Üyesi Kübra Özmen </w:t>
            </w:r>
          </w:p>
        </w:tc>
        <w:tc>
          <w:tcPr>
            <w:tcW w:w="2441" w:type="dxa"/>
          </w:tcPr>
          <w:p w14:paraId="070A5CE4" w14:textId="77777777" w:rsidR="00C96F96" w:rsidRPr="008A2B46" w:rsidRDefault="00C96F96" w:rsidP="00C96F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Koordinatör</w:t>
            </w:r>
          </w:p>
        </w:tc>
      </w:tr>
      <w:tr w:rsidR="00C96F96" w:rsidRPr="008A2B46" w14:paraId="3A76F56B" w14:textId="77777777" w:rsidTr="0009772A">
        <w:tc>
          <w:tcPr>
            <w:tcW w:w="4112" w:type="dxa"/>
            <w:vMerge/>
          </w:tcPr>
          <w:p w14:paraId="42ED4F51" w14:textId="77777777" w:rsidR="00C96F96" w:rsidRPr="008A2B46" w:rsidRDefault="00C96F96" w:rsidP="0009772A">
            <w:pPr>
              <w:pStyle w:val="AralkYok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37" w:type="dxa"/>
            <w:vAlign w:val="center"/>
          </w:tcPr>
          <w:p w14:paraId="2508A8A0" w14:textId="77777777" w:rsidR="00C96F96" w:rsidRPr="008A2B46" w:rsidRDefault="00C96F96" w:rsidP="00C96F96">
            <w:pPr>
              <w:pStyle w:val="AralkYok"/>
              <w:rPr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Dr. Öğr. Üyesi Eda Çakmak </w:t>
            </w:r>
          </w:p>
        </w:tc>
        <w:tc>
          <w:tcPr>
            <w:tcW w:w="2441" w:type="dxa"/>
          </w:tcPr>
          <w:p w14:paraId="5839BF91" w14:textId="77777777" w:rsidR="00C96F96" w:rsidRPr="008A2B46" w:rsidRDefault="00C96F96" w:rsidP="00C96F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Raportör</w:t>
            </w:r>
          </w:p>
        </w:tc>
      </w:tr>
      <w:tr w:rsidR="00C96F96" w:rsidRPr="008A2B46" w14:paraId="11F2FA99" w14:textId="77777777" w:rsidTr="0009772A">
        <w:tc>
          <w:tcPr>
            <w:tcW w:w="4112" w:type="dxa"/>
            <w:vMerge/>
          </w:tcPr>
          <w:p w14:paraId="00B1D840" w14:textId="77777777" w:rsidR="00C96F96" w:rsidRPr="008A2B46" w:rsidRDefault="00C96F96" w:rsidP="0009772A">
            <w:pPr>
              <w:pStyle w:val="AralkYok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37" w:type="dxa"/>
            <w:vAlign w:val="center"/>
          </w:tcPr>
          <w:p w14:paraId="41C1C293" w14:textId="77777777" w:rsidR="00C96F96" w:rsidRPr="008A2B46" w:rsidRDefault="00C96F96" w:rsidP="00C96F96">
            <w:pPr>
              <w:pStyle w:val="AralkYok"/>
              <w:rPr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Bölüm Sekreteri Şükran Karaman </w:t>
            </w:r>
          </w:p>
        </w:tc>
        <w:tc>
          <w:tcPr>
            <w:tcW w:w="2441" w:type="dxa"/>
          </w:tcPr>
          <w:p w14:paraId="41526B81" w14:textId="77777777" w:rsidR="00C96F96" w:rsidRPr="008A2B46" w:rsidRDefault="00C96F96" w:rsidP="00C96F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Üye</w:t>
            </w:r>
          </w:p>
        </w:tc>
      </w:tr>
      <w:tr w:rsidR="00C96F96" w:rsidRPr="008A2B46" w14:paraId="688F638E" w14:textId="77777777" w:rsidTr="0009772A">
        <w:tc>
          <w:tcPr>
            <w:tcW w:w="4112" w:type="dxa"/>
            <w:vMerge/>
          </w:tcPr>
          <w:p w14:paraId="3184850B" w14:textId="77777777" w:rsidR="00C96F96" w:rsidRPr="008A2B46" w:rsidRDefault="00C96F96" w:rsidP="0009772A">
            <w:pPr>
              <w:pStyle w:val="AralkYok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37" w:type="dxa"/>
            <w:vAlign w:val="center"/>
          </w:tcPr>
          <w:p w14:paraId="43F0B915" w14:textId="77777777" w:rsidR="00C96F96" w:rsidRPr="008A2B46" w:rsidRDefault="00C96F96" w:rsidP="00C96F96">
            <w:pPr>
              <w:pStyle w:val="AralkYok"/>
              <w:rPr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Ody. Berfin Eylül Aydemir  </w:t>
            </w:r>
          </w:p>
        </w:tc>
        <w:tc>
          <w:tcPr>
            <w:tcW w:w="2441" w:type="dxa"/>
          </w:tcPr>
          <w:p w14:paraId="04F93C6A" w14:textId="77777777" w:rsidR="00C96F96" w:rsidRPr="008A2B46" w:rsidRDefault="00C96F96" w:rsidP="00C96F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Üye</w:t>
            </w:r>
          </w:p>
        </w:tc>
      </w:tr>
      <w:tr w:rsidR="00C96F96" w:rsidRPr="008A2B46" w14:paraId="16815C2F" w14:textId="77777777" w:rsidTr="0009772A">
        <w:tc>
          <w:tcPr>
            <w:tcW w:w="4112" w:type="dxa"/>
            <w:vMerge/>
            <w:tcBorders>
              <w:bottom w:val="single" w:sz="4" w:space="0" w:color="auto"/>
            </w:tcBorders>
          </w:tcPr>
          <w:p w14:paraId="5FEB2F80" w14:textId="77777777" w:rsidR="00C96F96" w:rsidRPr="008A2B46" w:rsidRDefault="00C96F96" w:rsidP="0009772A">
            <w:pPr>
              <w:pStyle w:val="AralkYok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37" w:type="dxa"/>
            <w:tcBorders>
              <w:bottom w:val="single" w:sz="4" w:space="0" w:color="auto"/>
            </w:tcBorders>
            <w:vAlign w:val="center"/>
          </w:tcPr>
          <w:p w14:paraId="5C8A3770" w14:textId="77777777" w:rsidR="00C96F96" w:rsidRPr="008A2B46" w:rsidRDefault="00C96F96" w:rsidP="00C96F96">
            <w:pPr>
              <w:pStyle w:val="AralkYok"/>
              <w:rPr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 xml:space="preserve">Öğrenci (2. Sınıf) </w:t>
            </w:r>
          </w:p>
        </w:tc>
        <w:tc>
          <w:tcPr>
            <w:tcW w:w="2441" w:type="dxa"/>
            <w:tcBorders>
              <w:bottom w:val="single" w:sz="4" w:space="0" w:color="auto"/>
            </w:tcBorders>
          </w:tcPr>
          <w:p w14:paraId="3D7D99C8" w14:textId="77777777" w:rsidR="00C96F96" w:rsidRPr="008A2B46" w:rsidRDefault="00C96F96" w:rsidP="00C96F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Üye</w:t>
            </w:r>
          </w:p>
        </w:tc>
      </w:tr>
      <w:tr w:rsidR="00C96F96" w:rsidRPr="008A2B46" w14:paraId="3F249D68" w14:textId="77777777" w:rsidTr="0009772A">
        <w:tc>
          <w:tcPr>
            <w:tcW w:w="4112" w:type="dxa"/>
            <w:vMerge w:val="restart"/>
            <w:tcBorders>
              <w:top w:val="single" w:sz="4" w:space="0" w:color="auto"/>
            </w:tcBorders>
          </w:tcPr>
          <w:p w14:paraId="7BBA3855" w14:textId="77777777" w:rsidR="00C96F96" w:rsidRPr="008A2B46" w:rsidRDefault="00C96F96" w:rsidP="0009772A">
            <w:pPr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  <w:t>Stratejik Hedef Planlama Komisyonu</w:t>
            </w:r>
          </w:p>
        </w:tc>
        <w:tc>
          <w:tcPr>
            <w:tcW w:w="3937" w:type="dxa"/>
            <w:tcBorders>
              <w:top w:val="single" w:sz="4" w:space="0" w:color="auto"/>
            </w:tcBorders>
            <w:vAlign w:val="center"/>
          </w:tcPr>
          <w:p w14:paraId="32101D1A" w14:textId="77777777" w:rsidR="00C96F96" w:rsidRPr="008A2B46" w:rsidRDefault="00C96F96" w:rsidP="00C96F96">
            <w:pPr>
              <w:pStyle w:val="AralkYok"/>
              <w:rPr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Dr. Öğr. Üyesi Asuman Alnıaçık </w:t>
            </w:r>
          </w:p>
        </w:tc>
        <w:tc>
          <w:tcPr>
            <w:tcW w:w="2441" w:type="dxa"/>
            <w:tcBorders>
              <w:top w:val="single" w:sz="4" w:space="0" w:color="auto"/>
            </w:tcBorders>
          </w:tcPr>
          <w:p w14:paraId="2F392A9D" w14:textId="77777777" w:rsidR="00C96F96" w:rsidRPr="008A2B46" w:rsidRDefault="00C96F96" w:rsidP="00C96F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Komisyon Başkanı</w:t>
            </w:r>
          </w:p>
        </w:tc>
      </w:tr>
      <w:tr w:rsidR="00C96F96" w:rsidRPr="008A2B46" w14:paraId="52E7FDA3" w14:textId="77777777" w:rsidTr="0009772A">
        <w:tc>
          <w:tcPr>
            <w:tcW w:w="4112" w:type="dxa"/>
            <w:vMerge/>
          </w:tcPr>
          <w:p w14:paraId="7AB7667C" w14:textId="77777777" w:rsidR="00C96F96" w:rsidRPr="008A2B46" w:rsidRDefault="00C96F96" w:rsidP="0009772A">
            <w:pPr>
              <w:pStyle w:val="AralkYok"/>
              <w:rPr>
                <w:rFonts w:ascii="Times New Roman" w:hAnsi="Times New Roman" w:cs="Times New Roman"/>
                <w:color w:val="00B050"/>
                <w:sz w:val="24"/>
                <w:szCs w:val="24"/>
              </w:rPr>
            </w:pPr>
          </w:p>
        </w:tc>
        <w:tc>
          <w:tcPr>
            <w:tcW w:w="3937" w:type="dxa"/>
            <w:vAlign w:val="center"/>
          </w:tcPr>
          <w:p w14:paraId="68E39CBA" w14:textId="77777777" w:rsidR="00C96F96" w:rsidRPr="008A2B46" w:rsidRDefault="00C96F96" w:rsidP="00C96F96">
            <w:pPr>
              <w:pStyle w:val="AralkYok"/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Öğr. Gör. Dr. Merve Deniz Sakarya</w:t>
            </w:r>
          </w:p>
        </w:tc>
        <w:tc>
          <w:tcPr>
            <w:tcW w:w="2441" w:type="dxa"/>
          </w:tcPr>
          <w:p w14:paraId="7F008B2B" w14:textId="77777777" w:rsidR="00C96F96" w:rsidRPr="008A2B46" w:rsidRDefault="00C96F96" w:rsidP="00C96F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Koordinatör</w:t>
            </w:r>
          </w:p>
        </w:tc>
      </w:tr>
      <w:tr w:rsidR="00C96F96" w:rsidRPr="008A2B46" w14:paraId="617D4C76" w14:textId="77777777" w:rsidTr="0009772A">
        <w:tc>
          <w:tcPr>
            <w:tcW w:w="4112" w:type="dxa"/>
            <w:vMerge/>
          </w:tcPr>
          <w:p w14:paraId="28FA2A5C" w14:textId="77777777" w:rsidR="00C96F96" w:rsidRPr="008A2B46" w:rsidRDefault="00C96F96" w:rsidP="0009772A">
            <w:pPr>
              <w:pStyle w:val="AralkYok"/>
              <w:rPr>
                <w:rFonts w:ascii="Times New Roman" w:hAnsi="Times New Roman" w:cs="Times New Roman"/>
                <w:color w:val="00B050"/>
                <w:sz w:val="24"/>
                <w:szCs w:val="24"/>
              </w:rPr>
            </w:pPr>
          </w:p>
        </w:tc>
        <w:tc>
          <w:tcPr>
            <w:tcW w:w="3937" w:type="dxa"/>
            <w:vAlign w:val="center"/>
          </w:tcPr>
          <w:p w14:paraId="2037E497" w14:textId="77777777" w:rsidR="00C96F96" w:rsidRPr="008A2B46" w:rsidRDefault="00C96F96" w:rsidP="00C96F96">
            <w:pPr>
              <w:pStyle w:val="AralkYok"/>
              <w:rPr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 xml:space="preserve">Dr. Öğr. Üyesi Kübra Özmen  </w:t>
            </w:r>
          </w:p>
        </w:tc>
        <w:tc>
          <w:tcPr>
            <w:tcW w:w="2441" w:type="dxa"/>
          </w:tcPr>
          <w:p w14:paraId="1B492E2E" w14:textId="77777777" w:rsidR="00C96F96" w:rsidRPr="008A2B46" w:rsidRDefault="00C96F96" w:rsidP="00C96F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Raportör</w:t>
            </w:r>
          </w:p>
        </w:tc>
      </w:tr>
      <w:tr w:rsidR="00C96F96" w:rsidRPr="008A2B46" w14:paraId="67A31A65" w14:textId="77777777" w:rsidTr="0009772A">
        <w:tc>
          <w:tcPr>
            <w:tcW w:w="4112" w:type="dxa"/>
            <w:vMerge/>
          </w:tcPr>
          <w:p w14:paraId="1EEB3C16" w14:textId="77777777" w:rsidR="00C96F96" w:rsidRPr="008A2B46" w:rsidRDefault="00C96F96" w:rsidP="0009772A">
            <w:pPr>
              <w:pStyle w:val="AralkYok"/>
              <w:rPr>
                <w:rFonts w:ascii="Times New Roman" w:hAnsi="Times New Roman" w:cs="Times New Roman"/>
                <w:color w:val="00B050"/>
                <w:sz w:val="24"/>
                <w:szCs w:val="24"/>
              </w:rPr>
            </w:pPr>
          </w:p>
        </w:tc>
        <w:tc>
          <w:tcPr>
            <w:tcW w:w="3937" w:type="dxa"/>
            <w:vAlign w:val="center"/>
          </w:tcPr>
          <w:p w14:paraId="416CDD14" w14:textId="77777777" w:rsidR="00C96F96" w:rsidRPr="008A2B46" w:rsidRDefault="00C96F96" w:rsidP="00C96F96">
            <w:pPr>
              <w:pStyle w:val="AralkYok"/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Dr. Öğr. Üyesi Eda Çakmak </w:t>
            </w:r>
          </w:p>
        </w:tc>
        <w:tc>
          <w:tcPr>
            <w:tcW w:w="2441" w:type="dxa"/>
          </w:tcPr>
          <w:p w14:paraId="086A0DE1" w14:textId="77777777" w:rsidR="00C96F96" w:rsidRPr="008A2B46" w:rsidRDefault="00C96F96" w:rsidP="00C96F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Üye</w:t>
            </w:r>
          </w:p>
        </w:tc>
      </w:tr>
      <w:tr w:rsidR="00C96F96" w:rsidRPr="008A2B46" w14:paraId="462E8B01" w14:textId="77777777" w:rsidTr="0009772A">
        <w:tc>
          <w:tcPr>
            <w:tcW w:w="4112" w:type="dxa"/>
            <w:vMerge/>
          </w:tcPr>
          <w:p w14:paraId="77389497" w14:textId="77777777" w:rsidR="00C96F96" w:rsidRPr="008A2B46" w:rsidRDefault="00C96F96" w:rsidP="0009772A">
            <w:pPr>
              <w:pStyle w:val="AralkYok"/>
              <w:rPr>
                <w:rFonts w:ascii="Times New Roman" w:hAnsi="Times New Roman" w:cs="Times New Roman"/>
                <w:color w:val="00B050"/>
                <w:sz w:val="24"/>
                <w:szCs w:val="24"/>
              </w:rPr>
            </w:pPr>
          </w:p>
        </w:tc>
        <w:tc>
          <w:tcPr>
            <w:tcW w:w="3937" w:type="dxa"/>
            <w:vAlign w:val="center"/>
          </w:tcPr>
          <w:p w14:paraId="50A96761" w14:textId="77777777" w:rsidR="00C96F96" w:rsidRPr="008A2B46" w:rsidRDefault="00C96F96" w:rsidP="00C96F96">
            <w:pPr>
              <w:pStyle w:val="AralkYok"/>
              <w:rPr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Bölüm Sekreteri Şükran Karaman </w:t>
            </w:r>
          </w:p>
        </w:tc>
        <w:tc>
          <w:tcPr>
            <w:tcW w:w="2441" w:type="dxa"/>
          </w:tcPr>
          <w:p w14:paraId="0DEFDE44" w14:textId="77777777" w:rsidR="00C96F96" w:rsidRPr="008A2B46" w:rsidRDefault="00C96F96" w:rsidP="00C96F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Üye</w:t>
            </w:r>
          </w:p>
        </w:tc>
      </w:tr>
      <w:tr w:rsidR="00C96F96" w:rsidRPr="008A2B46" w14:paraId="1B94F84F" w14:textId="77777777" w:rsidTr="0009772A">
        <w:tc>
          <w:tcPr>
            <w:tcW w:w="4112" w:type="dxa"/>
            <w:vMerge/>
          </w:tcPr>
          <w:p w14:paraId="029776F7" w14:textId="77777777" w:rsidR="00C96F96" w:rsidRPr="008A2B46" w:rsidRDefault="00C96F96" w:rsidP="0009772A">
            <w:pPr>
              <w:pStyle w:val="AralkYok"/>
              <w:rPr>
                <w:rFonts w:ascii="Times New Roman" w:hAnsi="Times New Roman" w:cs="Times New Roman"/>
                <w:color w:val="00B050"/>
                <w:sz w:val="24"/>
                <w:szCs w:val="24"/>
              </w:rPr>
            </w:pPr>
          </w:p>
        </w:tc>
        <w:tc>
          <w:tcPr>
            <w:tcW w:w="3937" w:type="dxa"/>
            <w:vAlign w:val="center"/>
          </w:tcPr>
          <w:p w14:paraId="07BB8DCB" w14:textId="77777777" w:rsidR="00C96F96" w:rsidRPr="008A2B46" w:rsidRDefault="00C96F96" w:rsidP="00C96F96">
            <w:pPr>
              <w:pStyle w:val="AralkYok"/>
              <w:rPr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Ody. Berfin Eylül Aydemir  </w:t>
            </w:r>
          </w:p>
        </w:tc>
        <w:tc>
          <w:tcPr>
            <w:tcW w:w="2441" w:type="dxa"/>
          </w:tcPr>
          <w:p w14:paraId="413B50BB" w14:textId="77777777" w:rsidR="00C96F96" w:rsidRPr="008A2B46" w:rsidRDefault="00C96F96" w:rsidP="00C96F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Üye</w:t>
            </w:r>
          </w:p>
        </w:tc>
      </w:tr>
      <w:tr w:rsidR="00C96F96" w:rsidRPr="008A2B46" w14:paraId="1EB3E86B" w14:textId="77777777" w:rsidTr="0009772A">
        <w:tc>
          <w:tcPr>
            <w:tcW w:w="4112" w:type="dxa"/>
            <w:vMerge/>
            <w:tcBorders>
              <w:bottom w:val="single" w:sz="4" w:space="0" w:color="auto"/>
            </w:tcBorders>
          </w:tcPr>
          <w:p w14:paraId="3D06A5D9" w14:textId="77777777" w:rsidR="00C96F96" w:rsidRPr="008A2B46" w:rsidRDefault="00C96F96" w:rsidP="0009772A">
            <w:pPr>
              <w:pStyle w:val="AralkYok"/>
              <w:rPr>
                <w:rFonts w:ascii="Times New Roman" w:hAnsi="Times New Roman" w:cs="Times New Roman"/>
                <w:color w:val="00B050"/>
                <w:sz w:val="24"/>
                <w:szCs w:val="24"/>
              </w:rPr>
            </w:pPr>
          </w:p>
        </w:tc>
        <w:tc>
          <w:tcPr>
            <w:tcW w:w="3937" w:type="dxa"/>
            <w:tcBorders>
              <w:bottom w:val="single" w:sz="4" w:space="0" w:color="auto"/>
            </w:tcBorders>
            <w:vAlign w:val="center"/>
          </w:tcPr>
          <w:p w14:paraId="431543AF" w14:textId="77777777" w:rsidR="00C96F96" w:rsidRPr="008A2B46" w:rsidRDefault="00C96F96" w:rsidP="00C96F96">
            <w:pPr>
              <w:pStyle w:val="AralkYok"/>
              <w:rPr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 xml:space="preserve">Öğrenci (2. Sınıf) </w:t>
            </w:r>
          </w:p>
        </w:tc>
        <w:tc>
          <w:tcPr>
            <w:tcW w:w="2441" w:type="dxa"/>
            <w:tcBorders>
              <w:bottom w:val="single" w:sz="4" w:space="0" w:color="auto"/>
            </w:tcBorders>
          </w:tcPr>
          <w:p w14:paraId="21D25FDA" w14:textId="77777777" w:rsidR="00C96F96" w:rsidRPr="008A2B46" w:rsidRDefault="00C96F96" w:rsidP="00C96F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Üye</w:t>
            </w:r>
          </w:p>
        </w:tc>
      </w:tr>
      <w:tr w:rsidR="00C96F96" w:rsidRPr="008A2B46" w14:paraId="110A5734" w14:textId="77777777" w:rsidTr="0009772A">
        <w:tc>
          <w:tcPr>
            <w:tcW w:w="4112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76E80984" w14:textId="77777777" w:rsidR="00C96F96" w:rsidRPr="008A2B46" w:rsidRDefault="00C96F96" w:rsidP="0009772A">
            <w:pPr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  <w:t>Araştırma ve Geliştirme Komisyonu</w:t>
            </w:r>
          </w:p>
        </w:tc>
        <w:tc>
          <w:tcPr>
            <w:tcW w:w="393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EC1F315" w14:textId="77777777" w:rsidR="00C96F96" w:rsidRPr="008A2B46" w:rsidRDefault="00C96F96" w:rsidP="00C96F96">
            <w:pPr>
              <w:pStyle w:val="AralkYok"/>
              <w:rPr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 xml:space="preserve">Dr. Öğr. Üyesi Kübra Özmen  </w:t>
            </w:r>
          </w:p>
        </w:tc>
        <w:tc>
          <w:tcPr>
            <w:tcW w:w="2441" w:type="dxa"/>
            <w:tcBorders>
              <w:top w:val="single" w:sz="4" w:space="0" w:color="auto"/>
            </w:tcBorders>
            <w:shd w:val="clear" w:color="auto" w:fill="auto"/>
          </w:tcPr>
          <w:p w14:paraId="31973649" w14:textId="77777777" w:rsidR="00C96F96" w:rsidRPr="008A2B46" w:rsidRDefault="00C96F96" w:rsidP="00C96F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Komisyon Başkanı</w:t>
            </w:r>
          </w:p>
        </w:tc>
      </w:tr>
      <w:tr w:rsidR="00C96F96" w:rsidRPr="008A2B46" w14:paraId="256FDE4F" w14:textId="77777777" w:rsidTr="0009772A">
        <w:tc>
          <w:tcPr>
            <w:tcW w:w="4112" w:type="dxa"/>
            <w:vMerge/>
            <w:shd w:val="clear" w:color="auto" w:fill="auto"/>
          </w:tcPr>
          <w:p w14:paraId="54C020B5" w14:textId="77777777" w:rsidR="00C96F96" w:rsidRPr="008A2B46" w:rsidRDefault="00C96F96" w:rsidP="0009772A">
            <w:pPr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</w:pPr>
          </w:p>
        </w:tc>
        <w:tc>
          <w:tcPr>
            <w:tcW w:w="3937" w:type="dxa"/>
            <w:shd w:val="clear" w:color="auto" w:fill="auto"/>
          </w:tcPr>
          <w:p w14:paraId="69B3B025" w14:textId="77777777" w:rsidR="00C96F96" w:rsidRPr="008A2B46" w:rsidRDefault="00C96F96" w:rsidP="00C96F9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Dr. Öğr. Üyesi Asuman Alnıaçık </w:t>
            </w:r>
          </w:p>
        </w:tc>
        <w:tc>
          <w:tcPr>
            <w:tcW w:w="2441" w:type="dxa"/>
            <w:shd w:val="clear" w:color="auto" w:fill="auto"/>
          </w:tcPr>
          <w:p w14:paraId="2D7966F7" w14:textId="77777777" w:rsidR="00C96F96" w:rsidRPr="008A2B46" w:rsidRDefault="00C96F96" w:rsidP="00C96F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Koordinatör</w:t>
            </w:r>
          </w:p>
        </w:tc>
      </w:tr>
      <w:tr w:rsidR="00C96F96" w:rsidRPr="008A2B46" w14:paraId="0E867696" w14:textId="77777777" w:rsidTr="0009772A">
        <w:tc>
          <w:tcPr>
            <w:tcW w:w="4112" w:type="dxa"/>
            <w:vMerge/>
            <w:shd w:val="clear" w:color="auto" w:fill="auto"/>
          </w:tcPr>
          <w:p w14:paraId="4FB0489A" w14:textId="77777777" w:rsidR="00C96F96" w:rsidRPr="008A2B46" w:rsidRDefault="00C96F96" w:rsidP="0009772A">
            <w:pPr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</w:pPr>
          </w:p>
        </w:tc>
        <w:tc>
          <w:tcPr>
            <w:tcW w:w="3937" w:type="dxa"/>
            <w:shd w:val="clear" w:color="auto" w:fill="auto"/>
          </w:tcPr>
          <w:p w14:paraId="38DE15DC" w14:textId="77777777" w:rsidR="00C96F96" w:rsidRPr="008A2B46" w:rsidRDefault="00C96F96" w:rsidP="00C96F9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Dr. Öğr. Üyesi Eda Çakmak </w:t>
            </w:r>
          </w:p>
        </w:tc>
        <w:tc>
          <w:tcPr>
            <w:tcW w:w="2441" w:type="dxa"/>
            <w:shd w:val="clear" w:color="auto" w:fill="auto"/>
          </w:tcPr>
          <w:p w14:paraId="3AF97190" w14:textId="77777777" w:rsidR="00C96F96" w:rsidRPr="008A2B46" w:rsidRDefault="00C96F96" w:rsidP="00C96F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Raportör</w:t>
            </w:r>
          </w:p>
        </w:tc>
      </w:tr>
      <w:tr w:rsidR="00C96F96" w:rsidRPr="008A2B46" w14:paraId="23B83908" w14:textId="77777777" w:rsidTr="0009772A">
        <w:tc>
          <w:tcPr>
            <w:tcW w:w="4112" w:type="dxa"/>
            <w:vMerge/>
            <w:shd w:val="clear" w:color="auto" w:fill="auto"/>
          </w:tcPr>
          <w:p w14:paraId="578000BA" w14:textId="77777777" w:rsidR="00C96F96" w:rsidRPr="008A2B46" w:rsidRDefault="00C96F96" w:rsidP="0009772A">
            <w:pPr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</w:pPr>
          </w:p>
        </w:tc>
        <w:tc>
          <w:tcPr>
            <w:tcW w:w="3937" w:type="dxa"/>
            <w:shd w:val="clear" w:color="auto" w:fill="auto"/>
          </w:tcPr>
          <w:p w14:paraId="64A8CE2A" w14:textId="77777777" w:rsidR="00C96F96" w:rsidRPr="008A2B46" w:rsidRDefault="00C96F96" w:rsidP="00C96F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Öğr. Gör. Dr. Merve Deniz Sakarya</w:t>
            </w:r>
          </w:p>
        </w:tc>
        <w:tc>
          <w:tcPr>
            <w:tcW w:w="2441" w:type="dxa"/>
            <w:shd w:val="clear" w:color="auto" w:fill="auto"/>
          </w:tcPr>
          <w:p w14:paraId="3AF9FEFE" w14:textId="77777777" w:rsidR="00C96F96" w:rsidRPr="008A2B46" w:rsidRDefault="00C96F96" w:rsidP="00C96F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Üye</w:t>
            </w:r>
          </w:p>
        </w:tc>
      </w:tr>
      <w:tr w:rsidR="00C96F96" w:rsidRPr="008A2B46" w14:paraId="43F35E49" w14:textId="77777777" w:rsidTr="0009772A">
        <w:tc>
          <w:tcPr>
            <w:tcW w:w="4112" w:type="dxa"/>
            <w:vMerge/>
            <w:shd w:val="clear" w:color="auto" w:fill="auto"/>
          </w:tcPr>
          <w:p w14:paraId="6D70AAD1" w14:textId="77777777" w:rsidR="00C96F96" w:rsidRPr="008A2B46" w:rsidRDefault="00C96F96" w:rsidP="0009772A">
            <w:pPr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</w:pPr>
          </w:p>
        </w:tc>
        <w:tc>
          <w:tcPr>
            <w:tcW w:w="3937" w:type="dxa"/>
            <w:shd w:val="clear" w:color="auto" w:fill="auto"/>
          </w:tcPr>
          <w:p w14:paraId="1655F5A3" w14:textId="77777777" w:rsidR="00C96F96" w:rsidRPr="008A2B46" w:rsidRDefault="00C96F96" w:rsidP="00C96F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Öğr. Gör. Dr. Hale Hançer</w:t>
            </w:r>
          </w:p>
        </w:tc>
        <w:tc>
          <w:tcPr>
            <w:tcW w:w="2441" w:type="dxa"/>
            <w:shd w:val="clear" w:color="auto" w:fill="auto"/>
          </w:tcPr>
          <w:p w14:paraId="7ABD1C4B" w14:textId="77777777" w:rsidR="00C96F96" w:rsidRPr="008A2B46" w:rsidRDefault="00C96F96" w:rsidP="00C96F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Üye</w:t>
            </w:r>
          </w:p>
        </w:tc>
      </w:tr>
      <w:tr w:rsidR="00C96F96" w:rsidRPr="008A2B46" w14:paraId="6455F102" w14:textId="77777777" w:rsidTr="0009772A">
        <w:tc>
          <w:tcPr>
            <w:tcW w:w="4112" w:type="dxa"/>
            <w:vMerge/>
            <w:shd w:val="clear" w:color="auto" w:fill="auto"/>
          </w:tcPr>
          <w:p w14:paraId="6A74E5DE" w14:textId="77777777" w:rsidR="00C96F96" w:rsidRPr="008A2B46" w:rsidRDefault="00C96F96" w:rsidP="0009772A">
            <w:pPr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</w:pPr>
          </w:p>
        </w:tc>
        <w:tc>
          <w:tcPr>
            <w:tcW w:w="3937" w:type="dxa"/>
            <w:shd w:val="clear" w:color="auto" w:fill="auto"/>
            <w:vAlign w:val="center"/>
          </w:tcPr>
          <w:p w14:paraId="21A35D34" w14:textId="77777777" w:rsidR="00C96F96" w:rsidRPr="008A2B46" w:rsidRDefault="00C96F96" w:rsidP="00C96F96">
            <w:pPr>
              <w:pStyle w:val="AralkYok"/>
              <w:rPr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Öğr. Gör. Ezgi Ay</w:t>
            </w:r>
          </w:p>
        </w:tc>
        <w:tc>
          <w:tcPr>
            <w:tcW w:w="2441" w:type="dxa"/>
            <w:shd w:val="clear" w:color="auto" w:fill="auto"/>
          </w:tcPr>
          <w:p w14:paraId="133B486B" w14:textId="77777777" w:rsidR="00C96F96" w:rsidRPr="008A2B46" w:rsidRDefault="00C96F96" w:rsidP="00C96F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Üye</w:t>
            </w:r>
          </w:p>
        </w:tc>
      </w:tr>
      <w:tr w:rsidR="00C96F96" w:rsidRPr="008A2B46" w14:paraId="0921B7CC" w14:textId="77777777" w:rsidTr="0009772A">
        <w:tc>
          <w:tcPr>
            <w:tcW w:w="4112" w:type="dxa"/>
            <w:vMerge/>
            <w:shd w:val="clear" w:color="auto" w:fill="auto"/>
          </w:tcPr>
          <w:p w14:paraId="500BC626" w14:textId="77777777" w:rsidR="00C96F96" w:rsidRPr="008A2B46" w:rsidRDefault="00C96F96" w:rsidP="0009772A">
            <w:pPr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</w:pPr>
          </w:p>
        </w:tc>
        <w:tc>
          <w:tcPr>
            <w:tcW w:w="3937" w:type="dxa"/>
            <w:shd w:val="clear" w:color="auto" w:fill="auto"/>
          </w:tcPr>
          <w:p w14:paraId="6EBD7346" w14:textId="77777777" w:rsidR="00C96F96" w:rsidRPr="008A2B46" w:rsidRDefault="00C96F96" w:rsidP="00C96F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Öğr. Gör. Çağla Dikderi</w:t>
            </w:r>
          </w:p>
        </w:tc>
        <w:tc>
          <w:tcPr>
            <w:tcW w:w="2441" w:type="dxa"/>
            <w:shd w:val="clear" w:color="auto" w:fill="auto"/>
          </w:tcPr>
          <w:p w14:paraId="74FC2B9A" w14:textId="77777777" w:rsidR="00C96F96" w:rsidRPr="008A2B46" w:rsidRDefault="00C96F96" w:rsidP="00C96F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Üye</w:t>
            </w:r>
          </w:p>
        </w:tc>
      </w:tr>
      <w:tr w:rsidR="00C96F96" w:rsidRPr="008A2B46" w14:paraId="49EC53E0" w14:textId="77777777" w:rsidTr="0009772A">
        <w:tc>
          <w:tcPr>
            <w:tcW w:w="4112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6D94C288" w14:textId="77777777" w:rsidR="00C96F96" w:rsidRPr="008A2B46" w:rsidRDefault="00C96F96" w:rsidP="0009772A">
            <w:pPr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</w:pPr>
          </w:p>
        </w:tc>
        <w:tc>
          <w:tcPr>
            <w:tcW w:w="3937" w:type="dxa"/>
            <w:tcBorders>
              <w:bottom w:val="single" w:sz="4" w:space="0" w:color="auto"/>
            </w:tcBorders>
            <w:shd w:val="clear" w:color="auto" w:fill="auto"/>
          </w:tcPr>
          <w:p w14:paraId="7EF7C8CC" w14:textId="77777777" w:rsidR="00C96F96" w:rsidRPr="008A2B46" w:rsidRDefault="00C96F96" w:rsidP="00C96F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Öğr. Gör. Gamze Nas Özütemiz</w:t>
            </w:r>
          </w:p>
        </w:tc>
        <w:tc>
          <w:tcPr>
            <w:tcW w:w="2441" w:type="dxa"/>
            <w:tcBorders>
              <w:bottom w:val="single" w:sz="4" w:space="0" w:color="auto"/>
            </w:tcBorders>
            <w:shd w:val="clear" w:color="auto" w:fill="auto"/>
          </w:tcPr>
          <w:p w14:paraId="02DF41CF" w14:textId="77777777" w:rsidR="00C96F96" w:rsidRPr="008A2B46" w:rsidRDefault="00C96F96" w:rsidP="00C96F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Üye</w:t>
            </w:r>
          </w:p>
        </w:tc>
      </w:tr>
      <w:tr w:rsidR="00C96F96" w:rsidRPr="008A2B46" w14:paraId="743BA783" w14:textId="77777777" w:rsidTr="0009772A">
        <w:tc>
          <w:tcPr>
            <w:tcW w:w="4112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0A5AA2A1" w14:textId="77777777" w:rsidR="00C96F96" w:rsidRPr="008A2B46" w:rsidRDefault="00C96F96" w:rsidP="0009772A">
            <w:pPr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  <w:t>Uluslararasılaşma Komisyonu</w:t>
            </w:r>
          </w:p>
        </w:tc>
        <w:tc>
          <w:tcPr>
            <w:tcW w:w="393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21DB455" w14:textId="77777777" w:rsidR="00C96F96" w:rsidRPr="008A2B46" w:rsidRDefault="00C96F96" w:rsidP="00C96F96">
            <w:pPr>
              <w:pStyle w:val="AralkYok"/>
              <w:rPr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Dr. Öğr. Üyesi Asuman Alnıaçık </w:t>
            </w:r>
          </w:p>
        </w:tc>
        <w:tc>
          <w:tcPr>
            <w:tcW w:w="2441" w:type="dxa"/>
            <w:tcBorders>
              <w:top w:val="single" w:sz="4" w:space="0" w:color="auto"/>
            </w:tcBorders>
            <w:shd w:val="clear" w:color="auto" w:fill="auto"/>
          </w:tcPr>
          <w:p w14:paraId="589C0369" w14:textId="77777777" w:rsidR="00C96F96" w:rsidRPr="008A2B46" w:rsidRDefault="00C96F96" w:rsidP="00C96F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Komisyon Başkanı</w:t>
            </w:r>
          </w:p>
        </w:tc>
      </w:tr>
      <w:tr w:rsidR="00C96F96" w:rsidRPr="008A2B46" w14:paraId="4F8EEC63" w14:textId="77777777" w:rsidTr="0009772A">
        <w:tc>
          <w:tcPr>
            <w:tcW w:w="4112" w:type="dxa"/>
            <w:vMerge/>
            <w:shd w:val="clear" w:color="auto" w:fill="auto"/>
          </w:tcPr>
          <w:p w14:paraId="2F963AA9" w14:textId="77777777" w:rsidR="00C96F96" w:rsidRPr="008A2B46" w:rsidRDefault="00C96F96" w:rsidP="0009772A">
            <w:pPr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</w:pPr>
          </w:p>
        </w:tc>
        <w:tc>
          <w:tcPr>
            <w:tcW w:w="3937" w:type="dxa"/>
            <w:shd w:val="clear" w:color="auto" w:fill="auto"/>
          </w:tcPr>
          <w:p w14:paraId="315538CA" w14:textId="77777777" w:rsidR="00C96F96" w:rsidRPr="008A2B46" w:rsidRDefault="00C96F96" w:rsidP="00C96F9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Öğr. Gör. Dr. Hale Hançer</w:t>
            </w:r>
          </w:p>
        </w:tc>
        <w:tc>
          <w:tcPr>
            <w:tcW w:w="2441" w:type="dxa"/>
            <w:shd w:val="clear" w:color="auto" w:fill="auto"/>
          </w:tcPr>
          <w:p w14:paraId="2D707D98" w14:textId="77777777" w:rsidR="00C96F96" w:rsidRPr="008A2B46" w:rsidRDefault="00C96F96" w:rsidP="00C96F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Koordinatör</w:t>
            </w:r>
          </w:p>
        </w:tc>
      </w:tr>
      <w:tr w:rsidR="00C96F96" w:rsidRPr="008A2B46" w14:paraId="11BA67D3" w14:textId="77777777" w:rsidTr="0009772A">
        <w:tc>
          <w:tcPr>
            <w:tcW w:w="4112" w:type="dxa"/>
            <w:vMerge/>
            <w:shd w:val="clear" w:color="auto" w:fill="auto"/>
          </w:tcPr>
          <w:p w14:paraId="390F6656" w14:textId="77777777" w:rsidR="00C96F96" w:rsidRPr="008A2B46" w:rsidRDefault="00C96F96" w:rsidP="0009772A">
            <w:pPr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</w:pPr>
          </w:p>
        </w:tc>
        <w:tc>
          <w:tcPr>
            <w:tcW w:w="3937" w:type="dxa"/>
            <w:shd w:val="clear" w:color="auto" w:fill="auto"/>
          </w:tcPr>
          <w:p w14:paraId="1ED5B8F3" w14:textId="77777777" w:rsidR="00C96F96" w:rsidRPr="008A2B46" w:rsidRDefault="00C96F96" w:rsidP="00C96F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Öğr. Gör. Çağla Dikderi</w:t>
            </w:r>
          </w:p>
        </w:tc>
        <w:tc>
          <w:tcPr>
            <w:tcW w:w="2441" w:type="dxa"/>
            <w:shd w:val="clear" w:color="auto" w:fill="auto"/>
          </w:tcPr>
          <w:p w14:paraId="0825159A" w14:textId="77777777" w:rsidR="00C96F96" w:rsidRPr="008A2B46" w:rsidRDefault="00C96F96" w:rsidP="00C96F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Raportör</w:t>
            </w:r>
          </w:p>
        </w:tc>
      </w:tr>
      <w:tr w:rsidR="00C96F96" w:rsidRPr="008A2B46" w14:paraId="480047EB" w14:textId="77777777" w:rsidTr="0009772A">
        <w:tc>
          <w:tcPr>
            <w:tcW w:w="4112" w:type="dxa"/>
            <w:vMerge/>
            <w:shd w:val="clear" w:color="auto" w:fill="auto"/>
          </w:tcPr>
          <w:p w14:paraId="372DC9F1" w14:textId="77777777" w:rsidR="00C96F96" w:rsidRPr="008A2B46" w:rsidRDefault="00C96F96" w:rsidP="0009772A">
            <w:pPr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</w:pPr>
          </w:p>
        </w:tc>
        <w:tc>
          <w:tcPr>
            <w:tcW w:w="3937" w:type="dxa"/>
            <w:shd w:val="clear" w:color="auto" w:fill="auto"/>
          </w:tcPr>
          <w:p w14:paraId="72A8F68B" w14:textId="77777777" w:rsidR="00C96F96" w:rsidRPr="008A2B46" w:rsidRDefault="00C96F96" w:rsidP="00C96F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Dr. Öğr. Üyesi Eda Çakmak </w:t>
            </w:r>
          </w:p>
        </w:tc>
        <w:tc>
          <w:tcPr>
            <w:tcW w:w="2441" w:type="dxa"/>
            <w:shd w:val="clear" w:color="auto" w:fill="auto"/>
          </w:tcPr>
          <w:p w14:paraId="57072416" w14:textId="77777777" w:rsidR="00C96F96" w:rsidRPr="008A2B46" w:rsidRDefault="00C96F96" w:rsidP="00C96F96">
            <w:pPr>
              <w:rPr>
                <w:rFonts w:ascii="Times New Roman" w:hAnsi="Times New Roman" w:cs="Times New Roman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Üye</w:t>
            </w:r>
          </w:p>
        </w:tc>
      </w:tr>
      <w:tr w:rsidR="00C96F96" w:rsidRPr="008A2B46" w14:paraId="7B0661F6" w14:textId="77777777" w:rsidTr="0009772A">
        <w:tc>
          <w:tcPr>
            <w:tcW w:w="4112" w:type="dxa"/>
            <w:vMerge/>
            <w:shd w:val="clear" w:color="auto" w:fill="auto"/>
          </w:tcPr>
          <w:p w14:paraId="4DD3D9BD" w14:textId="77777777" w:rsidR="00C96F96" w:rsidRPr="008A2B46" w:rsidRDefault="00C96F96" w:rsidP="0009772A">
            <w:pPr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</w:pPr>
          </w:p>
        </w:tc>
        <w:tc>
          <w:tcPr>
            <w:tcW w:w="3937" w:type="dxa"/>
            <w:shd w:val="clear" w:color="auto" w:fill="auto"/>
          </w:tcPr>
          <w:p w14:paraId="5354F98E" w14:textId="77777777" w:rsidR="00C96F96" w:rsidRPr="008A2B46" w:rsidRDefault="00C96F96" w:rsidP="00C96F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Öğr. Gör. Dr. Merve Deniz Sakarya</w:t>
            </w:r>
          </w:p>
        </w:tc>
        <w:tc>
          <w:tcPr>
            <w:tcW w:w="2441" w:type="dxa"/>
            <w:shd w:val="clear" w:color="auto" w:fill="auto"/>
          </w:tcPr>
          <w:p w14:paraId="7DF6AAE0" w14:textId="77777777" w:rsidR="00C96F96" w:rsidRPr="008A2B46" w:rsidRDefault="00C96F96" w:rsidP="00C96F96">
            <w:pPr>
              <w:rPr>
                <w:rFonts w:ascii="Times New Roman" w:hAnsi="Times New Roman" w:cs="Times New Roman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Üye</w:t>
            </w:r>
          </w:p>
        </w:tc>
      </w:tr>
      <w:tr w:rsidR="00C96F96" w:rsidRPr="008A2B46" w14:paraId="22D35778" w14:textId="77777777" w:rsidTr="0009772A">
        <w:tc>
          <w:tcPr>
            <w:tcW w:w="4112" w:type="dxa"/>
            <w:vMerge/>
            <w:shd w:val="clear" w:color="auto" w:fill="auto"/>
          </w:tcPr>
          <w:p w14:paraId="3EE90DAF" w14:textId="77777777" w:rsidR="00C96F96" w:rsidRPr="008A2B46" w:rsidRDefault="00C96F96" w:rsidP="0009772A">
            <w:pPr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</w:pPr>
          </w:p>
        </w:tc>
        <w:tc>
          <w:tcPr>
            <w:tcW w:w="3937" w:type="dxa"/>
            <w:shd w:val="clear" w:color="auto" w:fill="auto"/>
          </w:tcPr>
          <w:p w14:paraId="0DBEBB09" w14:textId="77777777" w:rsidR="00C96F96" w:rsidRPr="008A2B46" w:rsidRDefault="00C96F96" w:rsidP="00C96F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Öğr. Gör. Dr. Hale Hançer</w:t>
            </w:r>
          </w:p>
        </w:tc>
        <w:tc>
          <w:tcPr>
            <w:tcW w:w="2441" w:type="dxa"/>
            <w:shd w:val="clear" w:color="auto" w:fill="auto"/>
          </w:tcPr>
          <w:p w14:paraId="6919EE2E" w14:textId="77777777" w:rsidR="00C96F96" w:rsidRPr="008A2B46" w:rsidRDefault="00C96F96" w:rsidP="00C96F96">
            <w:pPr>
              <w:rPr>
                <w:rFonts w:ascii="Times New Roman" w:hAnsi="Times New Roman" w:cs="Times New Roman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Üye</w:t>
            </w:r>
          </w:p>
        </w:tc>
      </w:tr>
      <w:tr w:rsidR="00C96F96" w:rsidRPr="008A2B46" w14:paraId="29CEFAC4" w14:textId="77777777" w:rsidTr="0009772A">
        <w:tc>
          <w:tcPr>
            <w:tcW w:w="4112" w:type="dxa"/>
            <w:vMerge/>
            <w:shd w:val="clear" w:color="auto" w:fill="auto"/>
          </w:tcPr>
          <w:p w14:paraId="20CF5AA2" w14:textId="77777777" w:rsidR="00C96F96" w:rsidRPr="008A2B46" w:rsidRDefault="00C96F96" w:rsidP="0009772A">
            <w:pPr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</w:pPr>
          </w:p>
        </w:tc>
        <w:tc>
          <w:tcPr>
            <w:tcW w:w="3937" w:type="dxa"/>
            <w:shd w:val="clear" w:color="auto" w:fill="auto"/>
            <w:vAlign w:val="center"/>
          </w:tcPr>
          <w:p w14:paraId="4DD4A9A1" w14:textId="77777777" w:rsidR="00C96F96" w:rsidRPr="008A2B46" w:rsidRDefault="00C96F96" w:rsidP="00C96F96">
            <w:pPr>
              <w:pStyle w:val="AralkYok"/>
              <w:rPr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Öğr. Gör. Ezgi Ay</w:t>
            </w:r>
          </w:p>
        </w:tc>
        <w:tc>
          <w:tcPr>
            <w:tcW w:w="2441" w:type="dxa"/>
            <w:shd w:val="clear" w:color="auto" w:fill="auto"/>
          </w:tcPr>
          <w:p w14:paraId="727C68D7" w14:textId="77777777" w:rsidR="00C96F96" w:rsidRPr="008A2B46" w:rsidRDefault="00C96F96" w:rsidP="00C96F96">
            <w:pPr>
              <w:rPr>
                <w:rFonts w:ascii="Times New Roman" w:hAnsi="Times New Roman" w:cs="Times New Roman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Üye</w:t>
            </w:r>
          </w:p>
        </w:tc>
      </w:tr>
      <w:tr w:rsidR="00C96F96" w:rsidRPr="008A2B46" w14:paraId="3DA16717" w14:textId="77777777" w:rsidTr="0009772A">
        <w:tc>
          <w:tcPr>
            <w:tcW w:w="4112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0476F205" w14:textId="77777777" w:rsidR="00C96F96" w:rsidRPr="008A2B46" w:rsidRDefault="00C96F96" w:rsidP="0009772A">
            <w:pPr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</w:pPr>
          </w:p>
        </w:tc>
        <w:tc>
          <w:tcPr>
            <w:tcW w:w="3937" w:type="dxa"/>
            <w:tcBorders>
              <w:bottom w:val="single" w:sz="4" w:space="0" w:color="auto"/>
            </w:tcBorders>
            <w:shd w:val="clear" w:color="auto" w:fill="auto"/>
          </w:tcPr>
          <w:p w14:paraId="622F61DC" w14:textId="77777777" w:rsidR="00C96F96" w:rsidRPr="008A2B46" w:rsidRDefault="00C96F96" w:rsidP="00C96F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Öğr. Gör. Gamze Nas Özütemiz</w:t>
            </w:r>
          </w:p>
        </w:tc>
        <w:tc>
          <w:tcPr>
            <w:tcW w:w="2441" w:type="dxa"/>
            <w:tcBorders>
              <w:bottom w:val="single" w:sz="4" w:space="0" w:color="auto"/>
            </w:tcBorders>
            <w:shd w:val="clear" w:color="auto" w:fill="auto"/>
          </w:tcPr>
          <w:p w14:paraId="4ECA3007" w14:textId="77777777" w:rsidR="00C96F96" w:rsidRPr="008A2B46" w:rsidRDefault="00C96F96" w:rsidP="00C96F96">
            <w:pPr>
              <w:rPr>
                <w:rFonts w:ascii="Times New Roman" w:hAnsi="Times New Roman" w:cs="Times New Roman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Üye</w:t>
            </w:r>
          </w:p>
        </w:tc>
      </w:tr>
      <w:tr w:rsidR="00C96F96" w:rsidRPr="008A2B46" w14:paraId="4E28DDFE" w14:textId="77777777" w:rsidTr="0009772A">
        <w:tc>
          <w:tcPr>
            <w:tcW w:w="4112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73FCC26E" w14:textId="2F458F1E" w:rsidR="00C96F96" w:rsidRPr="008A2B46" w:rsidRDefault="00C96F96" w:rsidP="0009772A">
            <w:pPr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  <w:t>İç</w:t>
            </w:r>
            <w:r w:rsidR="00C25880"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  <w:t xml:space="preserve"> ve</w:t>
            </w:r>
            <w:r w:rsidRPr="008A2B46"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  <w:t xml:space="preserve"> Dış Paydaş İş</w:t>
            </w:r>
            <w:r w:rsidR="0009772A"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  <w:t xml:space="preserve"> B</w:t>
            </w:r>
            <w:r w:rsidRPr="008A2B46"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  <w:t>irliği Komisyonu</w:t>
            </w:r>
          </w:p>
        </w:tc>
        <w:tc>
          <w:tcPr>
            <w:tcW w:w="393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2BBF770" w14:textId="77777777" w:rsidR="00C96F96" w:rsidRPr="008A2B46" w:rsidRDefault="00C96F96" w:rsidP="00C96F96">
            <w:pPr>
              <w:pStyle w:val="AralkYok"/>
              <w:rPr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Dr. Öğr. Üyesi Asuman Alnıaçık </w:t>
            </w:r>
          </w:p>
        </w:tc>
        <w:tc>
          <w:tcPr>
            <w:tcW w:w="2441" w:type="dxa"/>
            <w:tcBorders>
              <w:top w:val="single" w:sz="4" w:space="0" w:color="auto"/>
            </w:tcBorders>
            <w:shd w:val="clear" w:color="auto" w:fill="auto"/>
          </w:tcPr>
          <w:p w14:paraId="401058BB" w14:textId="77777777" w:rsidR="00C96F96" w:rsidRPr="008A2B46" w:rsidRDefault="00C96F96" w:rsidP="00C96F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Komisyon Başkanı</w:t>
            </w:r>
          </w:p>
        </w:tc>
      </w:tr>
      <w:tr w:rsidR="00C96F96" w:rsidRPr="008A2B46" w14:paraId="7062F50C" w14:textId="77777777" w:rsidTr="0009772A">
        <w:tc>
          <w:tcPr>
            <w:tcW w:w="4112" w:type="dxa"/>
            <w:vMerge/>
            <w:shd w:val="clear" w:color="auto" w:fill="auto"/>
          </w:tcPr>
          <w:p w14:paraId="10D92DDF" w14:textId="77777777" w:rsidR="00C96F96" w:rsidRPr="008A2B46" w:rsidRDefault="00C96F96" w:rsidP="000977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937" w:type="dxa"/>
            <w:shd w:val="clear" w:color="auto" w:fill="auto"/>
            <w:vAlign w:val="center"/>
          </w:tcPr>
          <w:p w14:paraId="76C17A42" w14:textId="77777777" w:rsidR="00C96F96" w:rsidRPr="008A2B46" w:rsidRDefault="00C96F96" w:rsidP="00C96F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Öğr. Gör. Dr. Merve Deniz Sakarya</w:t>
            </w:r>
          </w:p>
        </w:tc>
        <w:tc>
          <w:tcPr>
            <w:tcW w:w="2441" w:type="dxa"/>
            <w:shd w:val="clear" w:color="auto" w:fill="auto"/>
          </w:tcPr>
          <w:p w14:paraId="777C234B" w14:textId="77777777" w:rsidR="00C96F96" w:rsidRPr="008A2B46" w:rsidRDefault="00C96F96" w:rsidP="00C96F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Koordinatör</w:t>
            </w:r>
          </w:p>
        </w:tc>
      </w:tr>
      <w:tr w:rsidR="00C96F96" w:rsidRPr="008A2B46" w14:paraId="67F19AA1" w14:textId="77777777" w:rsidTr="0009772A">
        <w:tc>
          <w:tcPr>
            <w:tcW w:w="4112" w:type="dxa"/>
            <w:vMerge/>
            <w:shd w:val="clear" w:color="auto" w:fill="auto"/>
          </w:tcPr>
          <w:p w14:paraId="1F5FB07E" w14:textId="77777777" w:rsidR="00C96F96" w:rsidRPr="008A2B46" w:rsidRDefault="00C96F96" w:rsidP="000977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937" w:type="dxa"/>
            <w:shd w:val="clear" w:color="auto" w:fill="auto"/>
            <w:vAlign w:val="center"/>
          </w:tcPr>
          <w:p w14:paraId="3502913D" w14:textId="77777777" w:rsidR="00C96F96" w:rsidRPr="008A2B46" w:rsidRDefault="00C96F96" w:rsidP="00C96F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Öğr. Gör. Dr. Hale Hançer</w:t>
            </w:r>
          </w:p>
        </w:tc>
        <w:tc>
          <w:tcPr>
            <w:tcW w:w="2441" w:type="dxa"/>
            <w:shd w:val="clear" w:color="auto" w:fill="auto"/>
          </w:tcPr>
          <w:p w14:paraId="3E8AA53B" w14:textId="77777777" w:rsidR="00C96F96" w:rsidRPr="008A2B46" w:rsidRDefault="00C96F96" w:rsidP="00C96F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Raportör</w:t>
            </w:r>
          </w:p>
        </w:tc>
      </w:tr>
      <w:tr w:rsidR="00C96F96" w:rsidRPr="008A2B46" w14:paraId="0C8E2436" w14:textId="77777777" w:rsidTr="0009772A">
        <w:tc>
          <w:tcPr>
            <w:tcW w:w="4112" w:type="dxa"/>
            <w:vMerge/>
            <w:shd w:val="clear" w:color="auto" w:fill="auto"/>
          </w:tcPr>
          <w:p w14:paraId="3AC5F64B" w14:textId="77777777" w:rsidR="00C96F96" w:rsidRPr="008A2B46" w:rsidRDefault="00C96F96" w:rsidP="000977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937" w:type="dxa"/>
            <w:shd w:val="clear" w:color="auto" w:fill="auto"/>
            <w:vAlign w:val="center"/>
          </w:tcPr>
          <w:p w14:paraId="578672FC" w14:textId="77777777" w:rsidR="00C96F96" w:rsidRPr="008A2B46" w:rsidRDefault="00C96F96" w:rsidP="00C96F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Öğr. Gör. Ezgi Ay</w:t>
            </w:r>
          </w:p>
        </w:tc>
        <w:tc>
          <w:tcPr>
            <w:tcW w:w="2441" w:type="dxa"/>
            <w:shd w:val="clear" w:color="auto" w:fill="auto"/>
          </w:tcPr>
          <w:p w14:paraId="5BF62249" w14:textId="77777777" w:rsidR="00C96F96" w:rsidRPr="008A2B46" w:rsidRDefault="00C96F96" w:rsidP="00C96F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Üye</w:t>
            </w:r>
          </w:p>
        </w:tc>
      </w:tr>
      <w:tr w:rsidR="00C96F96" w:rsidRPr="008A2B46" w14:paraId="5D3F5311" w14:textId="77777777" w:rsidTr="0009772A">
        <w:tc>
          <w:tcPr>
            <w:tcW w:w="4112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440FEF5A" w14:textId="77777777" w:rsidR="00C96F96" w:rsidRPr="008A2B46" w:rsidRDefault="00C96F96" w:rsidP="000977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937" w:type="dxa"/>
            <w:tcBorders>
              <w:bottom w:val="single" w:sz="4" w:space="0" w:color="auto"/>
            </w:tcBorders>
            <w:shd w:val="clear" w:color="auto" w:fill="auto"/>
          </w:tcPr>
          <w:p w14:paraId="325E3154" w14:textId="77777777" w:rsidR="00C96F96" w:rsidRPr="008A2B46" w:rsidRDefault="00C96F96" w:rsidP="00C96F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Öğr. Gör. Çağla Dikderi</w:t>
            </w:r>
          </w:p>
        </w:tc>
        <w:tc>
          <w:tcPr>
            <w:tcW w:w="2441" w:type="dxa"/>
            <w:tcBorders>
              <w:bottom w:val="single" w:sz="4" w:space="0" w:color="auto"/>
            </w:tcBorders>
            <w:shd w:val="clear" w:color="auto" w:fill="auto"/>
          </w:tcPr>
          <w:p w14:paraId="629730FD" w14:textId="77777777" w:rsidR="00C96F96" w:rsidRPr="008A2B46" w:rsidRDefault="00C96F96" w:rsidP="00C96F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Üye</w:t>
            </w:r>
          </w:p>
        </w:tc>
      </w:tr>
      <w:tr w:rsidR="00C96F96" w:rsidRPr="008A2B46" w14:paraId="595F76B0" w14:textId="77777777" w:rsidTr="0009772A">
        <w:tc>
          <w:tcPr>
            <w:tcW w:w="4112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6162A85D" w14:textId="4D9DD1EB" w:rsidR="00C96F96" w:rsidRPr="008A2B46" w:rsidRDefault="00C96F96" w:rsidP="000977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  <w:t xml:space="preserve">Program Amaçlarını Gözden Geçirme </w:t>
            </w:r>
            <w:r w:rsidR="0009772A"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  <w:t>v</w:t>
            </w:r>
            <w:r w:rsidRPr="008A2B46"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  <w:t>e İyileştirme Komisyonu</w:t>
            </w:r>
          </w:p>
        </w:tc>
        <w:tc>
          <w:tcPr>
            <w:tcW w:w="393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0E1D4EC" w14:textId="77777777" w:rsidR="00C96F96" w:rsidRPr="008A2B46" w:rsidRDefault="00C96F96" w:rsidP="00C96F96">
            <w:pPr>
              <w:pStyle w:val="AralkYok"/>
              <w:rPr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Dr. Öğr. Üyesi Asuman Alnıaçık </w:t>
            </w:r>
          </w:p>
        </w:tc>
        <w:tc>
          <w:tcPr>
            <w:tcW w:w="2441" w:type="dxa"/>
            <w:tcBorders>
              <w:top w:val="single" w:sz="4" w:space="0" w:color="auto"/>
            </w:tcBorders>
            <w:shd w:val="clear" w:color="auto" w:fill="auto"/>
          </w:tcPr>
          <w:p w14:paraId="12B2331C" w14:textId="77777777" w:rsidR="00C96F96" w:rsidRPr="008A2B46" w:rsidRDefault="00C96F96" w:rsidP="00C96F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Komisyon Başkanı</w:t>
            </w:r>
          </w:p>
        </w:tc>
      </w:tr>
      <w:tr w:rsidR="00C96F96" w:rsidRPr="008A2B46" w14:paraId="6BE387D0" w14:textId="77777777" w:rsidTr="00C96F96">
        <w:tc>
          <w:tcPr>
            <w:tcW w:w="4112" w:type="dxa"/>
            <w:vMerge/>
            <w:shd w:val="clear" w:color="auto" w:fill="auto"/>
          </w:tcPr>
          <w:p w14:paraId="3E591CA6" w14:textId="77777777" w:rsidR="00C96F96" w:rsidRPr="008A2B46" w:rsidRDefault="00C96F96" w:rsidP="00C96F9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937" w:type="dxa"/>
            <w:shd w:val="clear" w:color="auto" w:fill="auto"/>
            <w:vAlign w:val="center"/>
          </w:tcPr>
          <w:p w14:paraId="7BACD68E" w14:textId="77777777" w:rsidR="00C96F96" w:rsidRPr="008A2B46" w:rsidRDefault="00C96F96" w:rsidP="00C96F96">
            <w:pPr>
              <w:pStyle w:val="AralkYok"/>
              <w:rPr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Dr. Öğr. Üyesi Kübra Özmen </w:t>
            </w:r>
          </w:p>
        </w:tc>
        <w:tc>
          <w:tcPr>
            <w:tcW w:w="2441" w:type="dxa"/>
            <w:shd w:val="clear" w:color="auto" w:fill="auto"/>
          </w:tcPr>
          <w:p w14:paraId="30B00604" w14:textId="77777777" w:rsidR="00C96F96" w:rsidRPr="008A2B46" w:rsidRDefault="00C96F96" w:rsidP="00C96F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Koordinatör</w:t>
            </w:r>
          </w:p>
        </w:tc>
      </w:tr>
      <w:tr w:rsidR="00C96F96" w:rsidRPr="008A2B46" w14:paraId="30DEF467" w14:textId="77777777" w:rsidTr="00C96F96">
        <w:tc>
          <w:tcPr>
            <w:tcW w:w="4112" w:type="dxa"/>
            <w:vMerge/>
            <w:shd w:val="clear" w:color="auto" w:fill="auto"/>
          </w:tcPr>
          <w:p w14:paraId="12DE37E4" w14:textId="77777777" w:rsidR="00C96F96" w:rsidRPr="008A2B46" w:rsidRDefault="00C96F96" w:rsidP="00C96F9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937" w:type="dxa"/>
            <w:shd w:val="clear" w:color="auto" w:fill="auto"/>
            <w:vAlign w:val="center"/>
          </w:tcPr>
          <w:p w14:paraId="7212ED15" w14:textId="77777777" w:rsidR="00C96F96" w:rsidRPr="008A2B46" w:rsidRDefault="00C96F96" w:rsidP="00C96F96">
            <w:pPr>
              <w:pStyle w:val="AralkYok"/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Dr. Öğr. Üyesi Eda Çakmak </w:t>
            </w:r>
          </w:p>
        </w:tc>
        <w:tc>
          <w:tcPr>
            <w:tcW w:w="2441" w:type="dxa"/>
            <w:shd w:val="clear" w:color="auto" w:fill="auto"/>
          </w:tcPr>
          <w:p w14:paraId="5B1E34DD" w14:textId="77777777" w:rsidR="00C96F96" w:rsidRPr="008A2B46" w:rsidRDefault="00C96F96" w:rsidP="00C96F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Raportör</w:t>
            </w:r>
          </w:p>
        </w:tc>
      </w:tr>
      <w:tr w:rsidR="00C96F96" w:rsidRPr="008A2B46" w14:paraId="286A5840" w14:textId="77777777" w:rsidTr="00C96F96">
        <w:tc>
          <w:tcPr>
            <w:tcW w:w="4112" w:type="dxa"/>
            <w:vMerge/>
            <w:shd w:val="clear" w:color="auto" w:fill="auto"/>
          </w:tcPr>
          <w:p w14:paraId="7452DF64" w14:textId="77777777" w:rsidR="00C96F96" w:rsidRPr="008A2B46" w:rsidRDefault="00C96F96" w:rsidP="00C96F9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937" w:type="dxa"/>
            <w:shd w:val="clear" w:color="auto" w:fill="auto"/>
          </w:tcPr>
          <w:p w14:paraId="2A510693" w14:textId="77777777" w:rsidR="00C96F96" w:rsidRPr="008A2B46" w:rsidRDefault="00C96F96" w:rsidP="00C96F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Öğr. Gör. Dr. Hale Hançer</w:t>
            </w:r>
          </w:p>
        </w:tc>
        <w:tc>
          <w:tcPr>
            <w:tcW w:w="2441" w:type="dxa"/>
            <w:shd w:val="clear" w:color="auto" w:fill="auto"/>
          </w:tcPr>
          <w:p w14:paraId="01760A00" w14:textId="77777777" w:rsidR="00C96F96" w:rsidRPr="008A2B46" w:rsidRDefault="00C96F96" w:rsidP="00C96F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Üye</w:t>
            </w:r>
          </w:p>
        </w:tc>
      </w:tr>
      <w:tr w:rsidR="00C96F96" w:rsidRPr="008A2B46" w14:paraId="583FCC2B" w14:textId="77777777" w:rsidTr="00C96F96">
        <w:tc>
          <w:tcPr>
            <w:tcW w:w="4112" w:type="dxa"/>
            <w:vMerge/>
            <w:shd w:val="clear" w:color="auto" w:fill="auto"/>
          </w:tcPr>
          <w:p w14:paraId="12C85636" w14:textId="77777777" w:rsidR="00C96F96" w:rsidRPr="008A2B46" w:rsidRDefault="00C96F96" w:rsidP="00C96F9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937" w:type="dxa"/>
            <w:shd w:val="clear" w:color="auto" w:fill="auto"/>
          </w:tcPr>
          <w:p w14:paraId="2AA0151F" w14:textId="77777777" w:rsidR="00C96F96" w:rsidRPr="008A2B46" w:rsidRDefault="00C96F96" w:rsidP="00C96F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Öğr. Gör. Dr. Merve Deniz Sakarya</w:t>
            </w:r>
          </w:p>
        </w:tc>
        <w:tc>
          <w:tcPr>
            <w:tcW w:w="2441" w:type="dxa"/>
            <w:shd w:val="clear" w:color="auto" w:fill="auto"/>
          </w:tcPr>
          <w:p w14:paraId="5A570AA2" w14:textId="77777777" w:rsidR="00C96F96" w:rsidRPr="008A2B46" w:rsidRDefault="00C96F96" w:rsidP="00C96F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Üye</w:t>
            </w:r>
          </w:p>
        </w:tc>
      </w:tr>
      <w:tr w:rsidR="00C96F96" w:rsidRPr="008A2B46" w14:paraId="1F2BBC48" w14:textId="77777777" w:rsidTr="00C96F96">
        <w:tc>
          <w:tcPr>
            <w:tcW w:w="4112" w:type="dxa"/>
            <w:vMerge/>
            <w:shd w:val="clear" w:color="auto" w:fill="auto"/>
          </w:tcPr>
          <w:p w14:paraId="22887194" w14:textId="77777777" w:rsidR="00C96F96" w:rsidRPr="008A2B46" w:rsidRDefault="00C96F96" w:rsidP="00C96F9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937" w:type="dxa"/>
            <w:shd w:val="clear" w:color="auto" w:fill="auto"/>
          </w:tcPr>
          <w:p w14:paraId="6779FA14" w14:textId="77777777" w:rsidR="00C96F96" w:rsidRPr="008A2B46" w:rsidRDefault="00C96F96" w:rsidP="00C96F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Öğr. Gör. Ezgi Ay</w:t>
            </w:r>
          </w:p>
        </w:tc>
        <w:tc>
          <w:tcPr>
            <w:tcW w:w="2441" w:type="dxa"/>
            <w:shd w:val="clear" w:color="auto" w:fill="auto"/>
          </w:tcPr>
          <w:p w14:paraId="4D7BBDC3" w14:textId="77777777" w:rsidR="00C96F96" w:rsidRPr="008A2B46" w:rsidRDefault="00C96F96" w:rsidP="00C96F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Üye</w:t>
            </w:r>
          </w:p>
        </w:tc>
      </w:tr>
      <w:tr w:rsidR="00C96F96" w:rsidRPr="008A2B46" w14:paraId="7D5524A6" w14:textId="77777777" w:rsidTr="00C96F96">
        <w:tc>
          <w:tcPr>
            <w:tcW w:w="4112" w:type="dxa"/>
            <w:vMerge/>
            <w:shd w:val="clear" w:color="auto" w:fill="auto"/>
          </w:tcPr>
          <w:p w14:paraId="6BE2D2D9" w14:textId="77777777" w:rsidR="00C96F96" w:rsidRPr="008A2B46" w:rsidRDefault="00C96F96" w:rsidP="00C96F9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937" w:type="dxa"/>
            <w:shd w:val="clear" w:color="auto" w:fill="auto"/>
          </w:tcPr>
          <w:p w14:paraId="77BFAD9D" w14:textId="77777777" w:rsidR="00C96F96" w:rsidRPr="008A2B46" w:rsidRDefault="00C96F96" w:rsidP="00C96F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Öğr. Gör. Çağla Dikderi</w:t>
            </w:r>
          </w:p>
        </w:tc>
        <w:tc>
          <w:tcPr>
            <w:tcW w:w="2441" w:type="dxa"/>
            <w:shd w:val="clear" w:color="auto" w:fill="auto"/>
          </w:tcPr>
          <w:p w14:paraId="0F7457B3" w14:textId="77777777" w:rsidR="00C96F96" w:rsidRPr="008A2B46" w:rsidRDefault="00C96F96" w:rsidP="00C96F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Üye</w:t>
            </w:r>
          </w:p>
        </w:tc>
      </w:tr>
      <w:tr w:rsidR="00C96F96" w:rsidRPr="008A2B46" w14:paraId="5252E583" w14:textId="77777777" w:rsidTr="00C96F96">
        <w:tc>
          <w:tcPr>
            <w:tcW w:w="4112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466BDE1A" w14:textId="77777777" w:rsidR="00C96F96" w:rsidRPr="008A2B46" w:rsidRDefault="00C96F96" w:rsidP="00C96F9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937" w:type="dxa"/>
            <w:tcBorders>
              <w:bottom w:val="single" w:sz="4" w:space="0" w:color="auto"/>
            </w:tcBorders>
            <w:shd w:val="clear" w:color="auto" w:fill="auto"/>
          </w:tcPr>
          <w:p w14:paraId="33347791" w14:textId="77777777" w:rsidR="00C96F96" w:rsidRPr="008A2B46" w:rsidRDefault="00C96F96" w:rsidP="00C96F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Öğr. Gör. Gamze Nas Özütemiz</w:t>
            </w:r>
          </w:p>
        </w:tc>
        <w:tc>
          <w:tcPr>
            <w:tcW w:w="2441" w:type="dxa"/>
            <w:tcBorders>
              <w:bottom w:val="single" w:sz="4" w:space="0" w:color="auto"/>
            </w:tcBorders>
            <w:shd w:val="clear" w:color="auto" w:fill="auto"/>
          </w:tcPr>
          <w:p w14:paraId="7EDBD3A2" w14:textId="77777777" w:rsidR="00C96F96" w:rsidRPr="008A2B46" w:rsidRDefault="00C96F96" w:rsidP="00C96F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Üye</w:t>
            </w:r>
          </w:p>
        </w:tc>
      </w:tr>
    </w:tbl>
    <w:p w14:paraId="59C9F58E" w14:textId="77777777" w:rsidR="00C96F96" w:rsidRPr="008A2B46" w:rsidRDefault="00C96F96" w:rsidP="000B6AAB">
      <w:pPr>
        <w:pStyle w:val="ListeParagraf"/>
        <w:shd w:val="clear" w:color="auto" w:fill="FFFFFF" w:themeFill="background1"/>
        <w:ind w:left="426"/>
        <w:jc w:val="center"/>
        <w:rPr>
          <w:rFonts w:ascii="Times New Roman" w:hAnsi="Times New Roman" w:cs="Times New Roman"/>
          <w:sz w:val="24"/>
          <w:szCs w:val="24"/>
        </w:rPr>
      </w:pPr>
    </w:p>
    <w:p w14:paraId="5D44963C" w14:textId="77777777" w:rsidR="00C96F96" w:rsidRPr="008A2B46" w:rsidRDefault="00C96F96" w:rsidP="000B6AAB">
      <w:pPr>
        <w:pStyle w:val="ListeParagraf"/>
        <w:shd w:val="clear" w:color="auto" w:fill="FFFFFF" w:themeFill="background1"/>
        <w:ind w:left="426"/>
        <w:jc w:val="center"/>
        <w:rPr>
          <w:rFonts w:ascii="Times New Roman" w:hAnsi="Times New Roman" w:cs="Times New Roman"/>
          <w:sz w:val="24"/>
          <w:szCs w:val="24"/>
        </w:rPr>
      </w:pPr>
    </w:p>
    <w:p w14:paraId="2F6763ED" w14:textId="77777777" w:rsidR="00DB2D6A" w:rsidRPr="008A2B46" w:rsidRDefault="00DB2D6A" w:rsidP="000B6AAB">
      <w:pPr>
        <w:pStyle w:val="ListeParagraf"/>
        <w:shd w:val="clear" w:color="auto" w:fill="FFFFFF" w:themeFill="background1"/>
        <w:ind w:left="426"/>
        <w:jc w:val="center"/>
        <w:rPr>
          <w:rFonts w:ascii="Times New Roman" w:hAnsi="Times New Roman" w:cs="Times New Roman"/>
          <w:sz w:val="24"/>
          <w:szCs w:val="24"/>
        </w:rPr>
      </w:pPr>
    </w:p>
    <w:p w14:paraId="18BE36CE" w14:textId="77777777" w:rsidR="004101BA" w:rsidRDefault="004101BA" w:rsidP="00C96F96">
      <w:pPr>
        <w:pStyle w:val="ListeParagraf"/>
        <w:shd w:val="clear" w:color="auto" w:fill="FFFFFF" w:themeFill="background1"/>
        <w:ind w:left="426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616D8E2" w14:textId="77777777" w:rsidR="004101BA" w:rsidRPr="004101BA" w:rsidRDefault="004101BA" w:rsidP="00C96F96">
      <w:pPr>
        <w:pStyle w:val="ListeParagraf"/>
        <w:shd w:val="clear" w:color="auto" w:fill="FFFFFF" w:themeFill="background1"/>
        <w:ind w:left="426"/>
        <w:jc w:val="center"/>
        <w:rPr>
          <w:rFonts w:ascii="Times New Roman" w:hAnsi="Times New Roman" w:cs="Times New Roman"/>
          <w:b/>
          <w:sz w:val="10"/>
          <w:szCs w:val="10"/>
        </w:rPr>
      </w:pPr>
    </w:p>
    <w:tbl>
      <w:tblPr>
        <w:tblStyle w:val="TabloKlavuzu"/>
        <w:tblpPr w:leftFromText="180" w:rightFromText="180" w:vertAnchor="text" w:horzAnchor="margin" w:tblpXSpec="center" w:tblpY="10"/>
        <w:tblW w:w="104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2"/>
        <w:gridCol w:w="3937"/>
        <w:gridCol w:w="2441"/>
      </w:tblGrid>
      <w:tr w:rsidR="00DB2D6A" w:rsidRPr="008A2B46" w14:paraId="03B66C1C" w14:textId="77777777" w:rsidTr="00DB2D6A">
        <w:tc>
          <w:tcPr>
            <w:tcW w:w="1049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B908E78" w14:textId="77777777" w:rsidR="00DB2D6A" w:rsidRPr="008A2B46" w:rsidRDefault="00DB2D6A" w:rsidP="00DB2D6A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b/>
                <w:color w:val="0099FF"/>
                <w:sz w:val="24"/>
                <w:szCs w:val="24"/>
              </w:rPr>
              <w:lastRenderedPageBreak/>
              <w:t>Eğitim ve Öğretim Kurulu</w:t>
            </w:r>
          </w:p>
        </w:tc>
      </w:tr>
      <w:tr w:rsidR="00DB2D6A" w:rsidRPr="008A2B46" w14:paraId="56833FA4" w14:textId="77777777" w:rsidTr="0009772A">
        <w:tc>
          <w:tcPr>
            <w:tcW w:w="4112" w:type="dxa"/>
            <w:vMerge w:val="restart"/>
            <w:tcBorders>
              <w:top w:val="single" w:sz="4" w:space="0" w:color="auto"/>
            </w:tcBorders>
          </w:tcPr>
          <w:p w14:paraId="085E31D6" w14:textId="77777777" w:rsidR="00DB2D6A" w:rsidRPr="008A2B46" w:rsidRDefault="00DB2D6A" w:rsidP="0009772A">
            <w:pPr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b/>
                <w:iCs/>
                <w:color w:val="00B050"/>
                <w:sz w:val="24"/>
                <w:szCs w:val="24"/>
              </w:rPr>
              <w:t>Program Tasarım Değerlendirme ve Güncelleme</w:t>
            </w:r>
            <w:r w:rsidRPr="008A2B46"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  <w:t xml:space="preserve"> Komisyonu</w:t>
            </w:r>
          </w:p>
        </w:tc>
        <w:tc>
          <w:tcPr>
            <w:tcW w:w="3937" w:type="dxa"/>
            <w:tcBorders>
              <w:top w:val="single" w:sz="4" w:space="0" w:color="auto"/>
            </w:tcBorders>
            <w:vAlign w:val="center"/>
          </w:tcPr>
          <w:p w14:paraId="20AA930B" w14:textId="77777777" w:rsidR="00DB2D6A" w:rsidRPr="008A2B46" w:rsidRDefault="00DB2D6A" w:rsidP="00DB2D6A">
            <w:pPr>
              <w:pStyle w:val="AralkYok"/>
              <w:rPr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Dr. Öğr. Üyesi Asuman Alnıaçık </w:t>
            </w:r>
          </w:p>
        </w:tc>
        <w:tc>
          <w:tcPr>
            <w:tcW w:w="2441" w:type="dxa"/>
            <w:tcBorders>
              <w:top w:val="single" w:sz="4" w:space="0" w:color="auto"/>
            </w:tcBorders>
          </w:tcPr>
          <w:p w14:paraId="4AD7DE98" w14:textId="77777777" w:rsidR="00DB2D6A" w:rsidRPr="008A2B46" w:rsidRDefault="00DB2D6A" w:rsidP="00DB2D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Komisyon Başkanı</w:t>
            </w:r>
          </w:p>
        </w:tc>
      </w:tr>
      <w:tr w:rsidR="00DB2D6A" w:rsidRPr="008A2B46" w14:paraId="5445116A" w14:textId="77777777" w:rsidTr="0009772A">
        <w:tc>
          <w:tcPr>
            <w:tcW w:w="4112" w:type="dxa"/>
            <w:vMerge/>
          </w:tcPr>
          <w:p w14:paraId="042D48EE" w14:textId="77777777" w:rsidR="00DB2D6A" w:rsidRPr="008A2B46" w:rsidRDefault="00DB2D6A" w:rsidP="0009772A">
            <w:pPr>
              <w:rPr>
                <w:rFonts w:ascii="Times New Roman" w:hAnsi="Times New Roman" w:cs="Times New Roman"/>
                <w:color w:val="00B050"/>
                <w:sz w:val="24"/>
                <w:szCs w:val="24"/>
              </w:rPr>
            </w:pPr>
          </w:p>
        </w:tc>
        <w:tc>
          <w:tcPr>
            <w:tcW w:w="3937" w:type="dxa"/>
            <w:vAlign w:val="center"/>
          </w:tcPr>
          <w:p w14:paraId="58537779" w14:textId="77777777" w:rsidR="00DB2D6A" w:rsidRPr="008A2B46" w:rsidRDefault="00DB2D6A" w:rsidP="00DB2D6A">
            <w:pPr>
              <w:pStyle w:val="AralkYok"/>
              <w:rPr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color w:val="333333"/>
                <w:sz w:val="24"/>
                <w:szCs w:val="24"/>
              </w:rPr>
              <w:t>Öğr. Gör. Dr. Merve Deniz Sakarya</w:t>
            </w:r>
          </w:p>
        </w:tc>
        <w:tc>
          <w:tcPr>
            <w:tcW w:w="2441" w:type="dxa"/>
          </w:tcPr>
          <w:p w14:paraId="151B52D2" w14:textId="77777777" w:rsidR="00DB2D6A" w:rsidRPr="008A2B46" w:rsidRDefault="00DB2D6A" w:rsidP="00DB2D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Koordinatör</w:t>
            </w:r>
          </w:p>
        </w:tc>
      </w:tr>
      <w:tr w:rsidR="00DB2D6A" w:rsidRPr="008A2B46" w14:paraId="33DEFE9E" w14:textId="77777777" w:rsidTr="0009772A">
        <w:tc>
          <w:tcPr>
            <w:tcW w:w="4112" w:type="dxa"/>
            <w:vMerge/>
            <w:tcBorders>
              <w:bottom w:val="single" w:sz="4" w:space="0" w:color="auto"/>
            </w:tcBorders>
          </w:tcPr>
          <w:p w14:paraId="78B9E227" w14:textId="77777777" w:rsidR="00DB2D6A" w:rsidRPr="008A2B46" w:rsidRDefault="00DB2D6A" w:rsidP="0009772A">
            <w:pPr>
              <w:rPr>
                <w:rFonts w:ascii="Times New Roman" w:hAnsi="Times New Roman" w:cs="Times New Roman"/>
                <w:color w:val="00B050"/>
                <w:sz w:val="24"/>
                <w:szCs w:val="24"/>
              </w:rPr>
            </w:pPr>
          </w:p>
        </w:tc>
        <w:tc>
          <w:tcPr>
            <w:tcW w:w="3937" w:type="dxa"/>
            <w:tcBorders>
              <w:bottom w:val="single" w:sz="4" w:space="0" w:color="auto"/>
            </w:tcBorders>
            <w:vAlign w:val="center"/>
          </w:tcPr>
          <w:p w14:paraId="0E25D96C" w14:textId="77777777" w:rsidR="00DB2D6A" w:rsidRPr="008A2B46" w:rsidRDefault="00DB2D6A" w:rsidP="00DB2D6A">
            <w:pPr>
              <w:pStyle w:val="AralkYok"/>
              <w:rPr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 xml:space="preserve">Dr. Öğr. Üyesi Kübra Özmen  </w:t>
            </w:r>
          </w:p>
        </w:tc>
        <w:tc>
          <w:tcPr>
            <w:tcW w:w="2441" w:type="dxa"/>
            <w:tcBorders>
              <w:bottom w:val="single" w:sz="4" w:space="0" w:color="auto"/>
            </w:tcBorders>
          </w:tcPr>
          <w:p w14:paraId="5D12C366" w14:textId="77777777" w:rsidR="00DB2D6A" w:rsidRPr="008A2B46" w:rsidRDefault="00DB2D6A" w:rsidP="00DB2D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Raportör</w:t>
            </w:r>
          </w:p>
        </w:tc>
      </w:tr>
      <w:tr w:rsidR="00DB2D6A" w:rsidRPr="008A2B46" w14:paraId="789E75E6" w14:textId="77777777" w:rsidTr="0009772A">
        <w:tc>
          <w:tcPr>
            <w:tcW w:w="4112" w:type="dxa"/>
            <w:vMerge w:val="restart"/>
            <w:tcBorders>
              <w:top w:val="single" w:sz="4" w:space="0" w:color="auto"/>
            </w:tcBorders>
          </w:tcPr>
          <w:p w14:paraId="0CDAAFB8" w14:textId="77777777" w:rsidR="00DB2D6A" w:rsidRPr="008A2B46" w:rsidRDefault="00DB2D6A" w:rsidP="0009772A">
            <w:pPr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  <w:t>Ders Programı Hazırlama Birimi</w:t>
            </w:r>
          </w:p>
        </w:tc>
        <w:tc>
          <w:tcPr>
            <w:tcW w:w="3937" w:type="dxa"/>
            <w:tcBorders>
              <w:top w:val="single" w:sz="4" w:space="0" w:color="auto"/>
            </w:tcBorders>
            <w:vAlign w:val="center"/>
          </w:tcPr>
          <w:p w14:paraId="3C93E1C9" w14:textId="77777777" w:rsidR="00DB2D6A" w:rsidRPr="008A2B46" w:rsidRDefault="00DB2D6A" w:rsidP="00DB2D6A">
            <w:pPr>
              <w:pStyle w:val="AralkYok"/>
              <w:rPr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Dr. Öğr. Üyesi Asuman Alnıaçık </w:t>
            </w:r>
          </w:p>
        </w:tc>
        <w:tc>
          <w:tcPr>
            <w:tcW w:w="2441" w:type="dxa"/>
            <w:tcBorders>
              <w:top w:val="single" w:sz="4" w:space="0" w:color="auto"/>
            </w:tcBorders>
          </w:tcPr>
          <w:p w14:paraId="1049C1DA" w14:textId="77777777" w:rsidR="00DB2D6A" w:rsidRPr="008A2B46" w:rsidRDefault="00DB2D6A" w:rsidP="00DB2D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Birim Başkanı</w:t>
            </w:r>
          </w:p>
        </w:tc>
      </w:tr>
      <w:tr w:rsidR="00DB2D6A" w:rsidRPr="008A2B46" w14:paraId="38E1FC79" w14:textId="77777777" w:rsidTr="0009772A">
        <w:tc>
          <w:tcPr>
            <w:tcW w:w="4112" w:type="dxa"/>
            <w:vMerge/>
            <w:tcBorders>
              <w:bottom w:val="single" w:sz="4" w:space="0" w:color="auto"/>
            </w:tcBorders>
          </w:tcPr>
          <w:p w14:paraId="721DF11D" w14:textId="77777777" w:rsidR="00DB2D6A" w:rsidRPr="008A2B46" w:rsidRDefault="00DB2D6A" w:rsidP="0009772A">
            <w:pPr>
              <w:rPr>
                <w:rFonts w:ascii="Times New Roman" w:hAnsi="Times New Roman" w:cs="Times New Roman"/>
                <w:color w:val="00B050"/>
                <w:sz w:val="24"/>
                <w:szCs w:val="24"/>
              </w:rPr>
            </w:pPr>
          </w:p>
        </w:tc>
        <w:tc>
          <w:tcPr>
            <w:tcW w:w="3937" w:type="dxa"/>
            <w:tcBorders>
              <w:bottom w:val="single" w:sz="4" w:space="0" w:color="auto"/>
            </w:tcBorders>
            <w:vAlign w:val="center"/>
          </w:tcPr>
          <w:p w14:paraId="01B7C96B" w14:textId="77777777" w:rsidR="00DB2D6A" w:rsidRPr="008A2B46" w:rsidRDefault="00DB2D6A" w:rsidP="00DB2D6A">
            <w:pPr>
              <w:pStyle w:val="AralkYok"/>
              <w:rPr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 xml:space="preserve">Dr. Öğr. Üyesi Kübra Özmen  </w:t>
            </w:r>
          </w:p>
        </w:tc>
        <w:tc>
          <w:tcPr>
            <w:tcW w:w="2441" w:type="dxa"/>
            <w:tcBorders>
              <w:bottom w:val="single" w:sz="4" w:space="0" w:color="auto"/>
            </w:tcBorders>
          </w:tcPr>
          <w:p w14:paraId="02B6C64C" w14:textId="77777777" w:rsidR="00DB2D6A" w:rsidRPr="008A2B46" w:rsidRDefault="00DB2D6A" w:rsidP="00DB2D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Raportör</w:t>
            </w:r>
          </w:p>
        </w:tc>
      </w:tr>
      <w:tr w:rsidR="00DB2D6A" w:rsidRPr="008A2B46" w14:paraId="3C07C59B" w14:textId="77777777" w:rsidTr="0009772A">
        <w:tc>
          <w:tcPr>
            <w:tcW w:w="4112" w:type="dxa"/>
            <w:tcBorders>
              <w:top w:val="single" w:sz="4" w:space="0" w:color="auto"/>
              <w:bottom w:val="single" w:sz="4" w:space="0" w:color="auto"/>
            </w:tcBorders>
          </w:tcPr>
          <w:p w14:paraId="509F7489" w14:textId="77777777" w:rsidR="00DB2D6A" w:rsidRPr="008A2B46" w:rsidRDefault="00DB2D6A" w:rsidP="0009772A">
            <w:pPr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  <w:t>Bölüm Sınavları Planlama Birimi</w:t>
            </w:r>
          </w:p>
        </w:tc>
        <w:tc>
          <w:tcPr>
            <w:tcW w:w="3937" w:type="dxa"/>
            <w:tcBorders>
              <w:top w:val="single" w:sz="4" w:space="0" w:color="auto"/>
              <w:bottom w:val="single" w:sz="4" w:space="0" w:color="auto"/>
            </w:tcBorders>
          </w:tcPr>
          <w:p w14:paraId="10468204" w14:textId="77777777" w:rsidR="00DB2D6A" w:rsidRPr="008A2B46" w:rsidRDefault="00DB2D6A" w:rsidP="00DB2D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Öğr. Gör. Ezgi Ay</w:t>
            </w:r>
          </w:p>
        </w:tc>
        <w:tc>
          <w:tcPr>
            <w:tcW w:w="2441" w:type="dxa"/>
            <w:tcBorders>
              <w:top w:val="single" w:sz="4" w:space="0" w:color="auto"/>
              <w:bottom w:val="single" w:sz="4" w:space="0" w:color="auto"/>
            </w:tcBorders>
          </w:tcPr>
          <w:p w14:paraId="7BF6898C" w14:textId="77777777" w:rsidR="00DB2D6A" w:rsidRPr="008A2B46" w:rsidRDefault="00DB2D6A" w:rsidP="00DB2D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Raportör</w:t>
            </w:r>
          </w:p>
        </w:tc>
      </w:tr>
      <w:tr w:rsidR="00DB2D6A" w:rsidRPr="008A2B46" w14:paraId="38B91D45" w14:textId="77777777" w:rsidTr="0009772A">
        <w:tc>
          <w:tcPr>
            <w:tcW w:w="4112" w:type="dxa"/>
            <w:tcBorders>
              <w:top w:val="single" w:sz="4" w:space="0" w:color="auto"/>
              <w:bottom w:val="single" w:sz="4" w:space="0" w:color="auto"/>
            </w:tcBorders>
          </w:tcPr>
          <w:p w14:paraId="1134ADFE" w14:textId="77777777" w:rsidR="00DB2D6A" w:rsidRPr="008A2B46" w:rsidRDefault="00DB2D6A" w:rsidP="0009772A">
            <w:pPr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  <w:t>BTU Dersi Koordinatörlüğü</w:t>
            </w:r>
          </w:p>
        </w:tc>
        <w:tc>
          <w:tcPr>
            <w:tcW w:w="3937" w:type="dxa"/>
            <w:tcBorders>
              <w:top w:val="single" w:sz="4" w:space="0" w:color="auto"/>
              <w:bottom w:val="single" w:sz="4" w:space="0" w:color="auto"/>
            </w:tcBorders>
          </w:tcPr>
          <w:p w14:paraId="2D03A538" w14:textId="77777777" w:rsidR="00DB2D6A" w:rsidRPr="008A2B46" w:rsidRDefault="00DB2D6A" w:rsidP="00DB2D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Arş. Gör. Gizem Güner</w:t>
            </w:r>
          </w:p>
        </w:tc>
        <w:tc>
          <w:tcPr>
            <w:tcW w:w="2441" w:type="dxa"/>
            <w:tcBorders>
              <w:top w:val="single" w:sz="4" w:space="0" w:color="auto"/>
              <w:bottom w:val="single" w:sz="4" w:space="0" w:color="auto"/>
            </w:tcBorders>
          </w:tcPr>
          <w:p w14:paraId="7FE614CE" w14:textId="77777777" w:rsidR="00DB2D6A" w:rsidRPr="008A2B46" w:rsidRDefault="00DB2D6A" w:rsidP="00DB2D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Koordinatör</w:t>
            </w:r>
          </w:p>
        </w:tc>
      </w:tr>
      <w:tr w:rsidR="00DB2D6A" w:rsidRPr="008A2B46" w14:paraId="4B0AC8DB" w14:textId="77777777" w:rsidTr="0009772A">
        <w:tc>
          <w:tcPr>
            <w:tcW w:w="4112" w:type="dxa"/>
            <w:tcBorders>
              <w:top w:val="single" w:sz="4" w:space="0" w:color="auto"/>
              <w:bottom w:val="single" w:sz="4" w:space="0" w:color="auto"/>
            </w:tcBorders>
          </w:tcPr>
          <w:p w14:paraId="30A4B26A" w14:textId="77777777" w:rsidR="00DB2D6A" w:rsidRPr="008A2B46" w:rsidRDefault="00DB2D6A" w:rsidP="0009772A">
            <w:pPr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  <w:t>ATA Dersi Koordinatörlüğü</w:t>
            </w:r>
          </w:p>
        </w:tc>
        <w:tc>
          <w:tcPr>
            <w:tcW w:w="3937" w:type="dxa"/>
            <w:tcBorders>
              <w:top w:val="single" w:sz="4" w:space="0" w:color="auto"/>
              <w:bottom w:val="single" w:sz="4" w:space="0" w:color="auto"/>
            </w:tcBorders>
          </w:tcPr>
          <w:p w14:paraId="395D57E3" w14:textId="77777777" w:rsidR="00DB2D6A" w:rsidRPr="008A2B46" w:rsidRDefault="00DB2D6A" w:rsidP="00DB2D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Arş. Gör. Gizem Kır</w:t>
            </w:r>
          </w:p>
        </w:tc>
        <w:tc>
          <w:tcPr>
            <w:tcW w:w="2441" w:type="dxa"/>
            <w:tcBorders>
              <w:top w:val="single" w:sz="4" w:space="0" w:color="auto"/>
              <w:bottom w:val="single" w:sz="4" w:space="0" w:color="auto"/>
            </w:tcBorders>
          </w:tcPr>
          <w:p w14:paraId="4D016EF7" w14:textId="77777777" w:rsidR="00DB2D6A" w:rsidRPr="008A2B46" w:rsidRDefault="00DB2D6A" w:rsidP="00DB2D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Koordinatör</w:t>
            </w:r>
          </w:p>
        </w:tc>
      </w:tr>
      <w:tr w:rsidR="00DB2D6A" w:rsidRPr="008A2B46" w14:paraId="76B838DD" w14:textId="77777777" w:rsidTr="0009772A">
        <w:tc>
          <w:tcPr>
            <w:tcW w:w="4112" w:type="dxa"/>
            <w:tcBorders>
              <w:top w:val="single" w:sz="4" w:space="0" w:color="auto"/>
              <w:bottom w:val="single" w:sz="4" w:space="0" w:color="auto"/>
            </w:tcBorders>
          </w:tcPr>
          <w:p w14:paraId="77C84C34" w14:textId="77777777" w:rsidR="00DB2D6A" w:rsidRPr="008A2B46" w:rsidRDefault="00DB2D6A" w:rsidP="0009772A">
            <w:pPr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  <w:t>Türk Dili Dersi Koordinatörlüğü</w:t>
            </w:r>
          </w:p>
        </w:tc>
        <w:tc>
          <w:tcPr>
            <w:tcW w:w="3937" w:type="dxa"/>
            <w:tcBorders>
              <w:top w:val="single" w:sz="4" w:space="0" w:color="auto"/>
              <w:bottom w:val="single" w:sz="4" w:space="0" w:color="auto"/>
            </w:tcBorders>
          </w:tcPr>
          <w:p w14:paraId="5A204E24" w14:textId="77777777" w:rsidR="00DB2D6A" w:rsidRPr="008A2B46" w:rsidRDefault="00DB2D6A" w:rsidP="00DB2D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Öğr. Gör. Gamze Nas Özütemiz</w:t>
            </w:r>
          </w:p>
        </w:tc>
        <w:tc>
          <w:tcPr>
            <w:tcW w:w="2441" w:type="dxa"/>
            <w:tcBorders>
              <w:top w:val="single" w:sz="4" w:space="0" w:color="auto"/>
              <w:bottom w:val="single" w:sz="4" w:space="0" w:color="auto"/>
            </w:tcBorders>
          </w:tcPr>
          <w:p w14:paraId="2462A09C" w14:textId="77777777" w:rsidR="00DB2D6A" w:rsidRPr="008A2B46" w:rsidRDefault="00DB2D6A" w:rsidP="00DB2D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Koordinatör</w:t>
            </w:r>
          </w:p>
        </w:tc>
      </w:tr>
      <w:tr w:rsidR="00DB2D6A" w:rsidRPr="008A2B46" w14:paraId="614D95DB" w14:textId="77777777" w:rsidTr="0009772A">
        <w:tc>
          <w:tcPr>
            <w:tcW w:w="4112" w:type="dxa"/>
            <w:vMerge w:val="restart"/>
            <w:tcBorders>
              <w:top w:val="single" w:sz="4" w:space="0" w:color="auto"/>
            </w:tcBorders>
          </w:tcPr>
          <w:p w14:paraId="146A7F55" w14:textId="77777777" w:rsidR="00DB2D6A" w:rsidRPr="008A2B46" w:rsidRDefault="00DB2D6A" w:rsidP="0009772A">
            <w:pPr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  <w:t>İntibak-Muafiyet Komisyonu</w:t>
            </w:r>
          </w:p>
        </w:tc>
        <w:tc>
          <w:tcPr>
            <w:tcW w:w="3937" w:type="dxa"/>
            <w:tcBorders>
              <w:top w:val="single" w:sz="4" w:space="0" w:color="auto"/>
            </w:tcBorders>
            <w:vAlign w:val="center"/>
          </w:tcPr>
          <w:p w14:paraId="54A39BE5" w14:textId="77777777" w:rsidR="00DB2D6A" w:rsidRPr="008A2B46" w:rsidRDefault="00DB2D6A" w:rsidP="00DB2D6A">
            <w:pPr>
              <w:pStyle w:val="AralkYok"/>
              <w:rPr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Dr. Öğr. Üyesi Asuman Alnıaçık </w:t>
            </w:r>
          </w:p>
        </w:tc>
        <w:tc>
          <w:tcPr>
            <w:tcW w:w="2441" w:type="dxa"/>
            <w:tcBorders>
              <w:top w:val="single" w:sz="4" w:space="0" w:color="auto"/>
            </w:tcBorders>
          </w:tcPr>
          <w:p w14:paraId="23A08CFD" w14:textId="77777777" w:rsidR="00DB2D6A" w:rsidRPr="008A2B46" w:rsidRDefault="00DB2D6A" w:rsidP="00DB2D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Komisyon Başkanı</w:t>
            </w:r>
          </w:p>
        </w:tc>
      </w:tr>
      <w:tr w:rsidR="00DB2D6A" w:rsidRPr="008A2B46" w14:paraId="390DCD9D" w14:textId="77777777" w:rsidTr="0009772A">
        <w:tc>
          <w:tcPr>
            <w:tcW w:w="4112" w:type="dxa"/>
            <w:vMerge/>
          </w:tcPr>
          <w:p w14:paraId="787AEB7D" w14:textId="77777777" w:rsidR="00DB2D6A" w:rsidRPr="008A2B46" w:rsidRDefault="00DB2D6A" w:rsidP="0009772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37" w:type="dxa"/>
            <w:vAlign w:val="center"/>
          </w:tcPr>
          <w:p w14:paraId="1EA9210F" w14:textId="77777777" w:rsidR="00DB2D6A" w:rsidRPr="008A2B46" w:rsidRDefault="00DB2D6A" w:rsidP="00DB2D6A">
            <w:pPr>
              <w:pStyle w:val="AralkYok"/>
              <w:rPr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color w:val="333333"/>
                <w:sz w:val="24"/>
                <w:szCs w:val="24"/>
              </w:rPr>
              <w:t>Öğr. Gör. Dr. Merve Deniz Sakarya</w:t>
            </w:r>
          </w:p>
        </w:tc>
        <w:tc>
          <w:tcPr>
            <w:tcW w:w="2441" w:type="dxa"/>
          </w:tcPr>
          <w:p w14:paraId="5965FFA9" w14:textId="77777777" w:rsidR="00DB2D6A" w:rsidRPr="008A2B46" w:rsidRDefault="00DB2D6A" w:rsidP="00DB2D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Üye</w:t>
            </w:r>
          </w:p>
        </w:tc>
      </w:tr>
      <w:tr w:rsidR="00DB2D6A" w:rsidRPr="008A2B46" w14:paraId="20E601C5" w14:textId="77777777" w:rsidTr="0009772A">
        <w:tc>
          <w:tcPr>
            <w:tcW w:w="4112" w:type="dxa"/>
            <w:vMerge/>
            <w:tcBorders>
              <w:bottom w:val="single" w:sz="4" w:space="0" w:color="auto"/>
            </w:tcBorders>
          </w:tcPr>
          <w:p w14:paraId="6195C3FE" w14:textId="77777777" w:rsidR="00DB2D6A" w:rsidRPr="008A2B46" w:rsidRDefault="00DB2D6A" w:rsidP="0009772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37" w:type="dxa"/>
            <w:tcBorders>
              <w:bottom w:val="single" w:sz="4" w:space="0" w:color="auto"/>
            </w:tcBorders>
          </w:tcPr>
          <w:p w14:paraId="498CDDCF" w14:textId="77777777" w:rsidR="00DB2D6A" w:rsidRPr="008A2B46" w:rsidRDefault="00DB2D6A" w:rsidP="00DB2D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Öğr. Gör. Çağla Dikderi</w:t>
            </w:r>
          </w:p>
        </w:tc>
        <w:tc>
          <w:tcPr>
            <w:tcW w:w="2441" w:type="dxa"/>
            <w:tcBorders>
              <w:bottom w:val="single" w:sz="4" w:space="0" w:color="auto"/>
            </w:tcBorders>
          </w:tcPr>
          <w:p w14:paraId="3C2635AD" w14:textId="77777777" w:rsidR="00DB2D6A" w:rsidRPr="008A2B46" w:rsidRDefault="00DB2D6A" w:rsidP="00DB2D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Üye</w:t>
            </w:r>
          </w:p>
        </w:tc>
      </w:tr>
      <w:tr w:rsidR="00DB2D6A" w:rsidRPr="008A2B46" w14:paraId="4B95EF3C" w14:textId="77777777" w:rsidTr="0009772A">
        <w:tc>
          <w:tcPr>
            <w:tcW w:w="4112" w:type="dxa"/>
            <w:vMerge w:val="restart"/>
            <w:tcBorders>
              <w:top w:val="single" w:sz="4" w:space="0" w:color="auto"/>
            </w:tcBorders>
          </w:tcPr>
          <w:p w14:paraId="32DEA6D4" w14:textId="77777777" w:rsidR="00DB2D6A" w:rsidRPr="008A2B46" w:rsidRDefault="00DB2D6A" w:rsidP="0009772A">
            <w:pPr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  <w:t xml:space="preserve">Kurum Dışı Uygulama Dersi Komisyonu </w:t>
            </w:r>
          </w:p>
        </w:tc>
        <w:tc>
          <w:tcPr>
            <w:tcW w:w="3937" w:type="dxa"/>
            <w:tcBorders>
              <w:top w:val="single" w:sz="4" w:space="0" w:color="auto"/>
            </w:tcBorders>
            <w:vAlign w:val="center"/>
          </w:tcPr>
          <w:p w14:paraId="22B2D8B3" w14:textId="77777777" w:rsidR="00DB2D6A" w:rsidRPr="008A2B46" w:rsidRDefault="00DB2D6A" w:rsidP="00DB2D6A">
            <w:pPr>
              <w:pStyle w:val="AralkYok"/>
              <w:rPr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color w:val="333333"/>
                <w:sz w:val="24"/>
                <w:szCs w:val="24"/>
              </w:rPr>
              <w:t>Öğr. Gör. Dr. Merve Deniz Sakarya</w:t>
            </w:r>
          </w:p>
        </w:tc>
        <w:tc>
          <w:tcPr>
            <w:tcW w:w="2441" w:type="dxa"/>
            <w:tcBorders>
              <w:top w:val="single" w:sz="4" w:space="0" w:color="auto"/>
            </w:tcBorders>
          </w:tcPr>
          <w:p w14:paraId="42302205" w14:textId="77777777" w:rsidR="00DB2D6A" w:rsidRPr="008A2B46" w:rsidRDefault="00DB2D6A" w:rsidP="00DB2D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Komisyon Başkanı</w:t>
            </w:r>
          </w:p>
        </w:tc>
      </w:tr>
      <w:tr w:rsidR="00DB2D6A" w:rsidRPr="008A2B46" w14:paraId="2CB73016" w14:textId="77777777" w:rsidTr="0009772A">
        <w:tc>
          <w:tcPr>
            <w:tcW w:w="4112" w:type="dxa"/>
            <w:vMerge/>
          </w:tcPr>
          <w:p w14:paraId="5207AD55" w14:textId="77777777" w:rsidR="00DB2D6A" w:rsidRPr="008A2B46" w:rsidRDefault="00DB2D6A" w:rsidP="0009772A">
            <w:pPr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</w:pPr>
          </w:p>
        </w:tc>
        <w:tc>
          <w:tcPr>
            <w:tcW w:w="3937" w:type="dxa"/>
            <w:vAlign w:val="center"/>
          </w:tcPr>
          <w:p w14:paraId="0B917C3C" w14:textId="77777777" w:rsidR="00DB2D6A" w:rsidRPr="008A2B46" w:rsidRDefault="00DB2D6A" w:rsidP="00DB2D6A">
            <w:pPr>
              <w:pStyle w:val="AralkYok"/>
              <w:rPr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Öğr. Gör. Ezgi Ay</w:t>
            </w:r>
          </w:p>
        </w:tc>
        <w:tc>
          <w:tcPr>
            <w:tcW w:w="2441" w:type="dxa"/>
          </w:tcPr>
          <w:p w14:paraId="6757C1EB" w14:textId="77777777" w:rsidR="00DB2D6A" w:rsidRPr="008A2B46" w:rsidRDefault="00DB2D6A" w:rsidP="00DB2D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Üye</w:t>
            </w:r>
          </w:p>
        </w:tc>
      </w:tr>
      <w:tr w:rsidR="00DB2D6A" w:rsidRPr="008A2B46" w14:paraId="6CEDCB15" w14:textId="77777777" w:rsidTr="0009772A">
        <w:tc>
          <w:tcPr>
            <w:tcW w:w="4112" w:type="dxa"/>
            <w:vMerge/>
          </w:tcPr>
          <w:p w14:paraId="0ABC7C0F" w14:textId="77777777" w:rsidR="00DB2D6A" w:rsidRPr="008A2B46" w:rsidRDefault="00DB2D6A" w:rsidP="0009772A">
            <w:pPr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</w:pPr>
          </w:p>
        </w:tc>
        <w:tc>
          <w:tcPr>
            <w:tcW w:w="3937" w:type="dxa"/>
          </w:tcPr>
          <w:p w14:paraId="7BF00A89" w14:textId="77777777" w:rsidR="00DB2D6A" w:rsidRPr="008A2B46" w:rsidRDefault="00DB2D6A" w:rsidP="00DB2D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Öğr. Gör. Çağla Dikderi</w:t>
            </w:r>
          </w:p>
        </w:tc>
        <w:tc>
          <w:tcPr>
            <w:tcW w:w="2441" w:type="dxa"/>
          </w:tcPr>
          <w:p w14:paraId="42D127B9" w14:textId="77777777" w:rsidR="00DB2D6A" w:rsidRPr="008A2B46" w:rsidRDefault="00DB2D6A" w:rsidP="00DB2D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Üye</w:t>
            </w:r>
          </w:p>
        </w:tc>
      </w:tr>
      <w:tr w:rsidR="00DB2D6A" w:rsidRPr="008A2B46" w14:paraId="1EB88C93" w14:textId="77777777" w:rsidTr="0009772A">
        <w:tc>
          <w:tcPr>
            <w:tcW w:w="4112" w:type="dxa"/>
            <w:vMerge/>
            <w:tcBorders>
              <w:bottom w:val="single" w:sz="4" w:space="0" w:color="auto"/>
            </w:tcBorders>
          </w:tcPr>
          <w:p w14:paraId="7994CD86" w14:textId="77777777" w:rsidR="00DB2D6A" w:rsidRPr="008A2B46" w:rsidRDefault="00DB2D6A" w:rsidP="0009772A">
            <w:pPr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</w:pPr>
          </w:p>
        </w:tc>
        <w:tc>
          <w:tcPr>
            <w:tcW w:w="3937" w:type="dxa"/>
            <w:tcBorders>
              <w:bottom w:val="single" w:sz="4" w:space="0" w:color="auto"/>
            </w:tcBorders>
            <w:vAlign w:val="center"/>
          </w:tcPr>
          <w:p w14:paraId="5C9D9945" w14:textId="77777777" w:rsidR="00DB2D6A" w:rsidRPr="008A2B46" w:rsidRDefault="00DB2D6A" w:rsidP="00DB2D6A">
            <w:pPr>
              <w:pStyle w:val="AralkYok"/>
              <w:rPr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Ody. Berfin Eylül Aydemir  </w:t>
            </w:r>
          </w:p>
        </w:tc>
        <w:tc>
          <w:tcPr>
            <w:tcW w:w="2441" w:type="dxa"/>
            <w:tcBorders>
              <w:bottom w:val="single" w:sz="4" w:space="0" w:color="auto"/>
            </w:tcBorders>
          </w:tcPr>
          <w:p w14:paraId="250DD531" w14:textId="77777777" w:rsidR="00DB2D6A" w:rsidRPr="008A2B46" w:rsidRDefault="00DB2D6A" w:rsidP="00DB2D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Üye</w:t>
            </w:r>
          </w:p>
        </w:tc>
      </w:tr>
      <w:tr w:rsidR="00DB2D6A" w:rsidRPr="008A2B46" w14:paraId="659FDDC6" w14:textId="77777777" w:rsidTr="0009772A">
        <w:tc>
          <w:tcPr>
            <w:tcW w:w="4112" w:type="dxa"/>
            <w:vMerge w:val="restart"/>
            <w:tcBorders>
              <w:top w:val="single" w:sz="4" w:space="0" w:color="auto"/>
            </w:tcBorders>
          </w:tcPr>
          <w:p w14:paraId="28F599BA" w14:textId="77777777" w:rsidR="00DB2D6A" w:rsidRPr="008A2B46" w:rsidRDefault="00DB2D6A" w:rsidP="0009772A">
            <w:pPr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  <w:t>Eğitim Seminerleri Komisyonu</w:t>
            </w:r>
          </w:p>
        </w:tc>
        <w:tc>
          <w:tcPr>
            <w:tcW w:w="3937" w:type="dxa"/>
            <w:tcBorders>
              <w:top w:val="single" w:sz="4" w:space="0" w:color="auto"/>
            </w:tcBorders>
            <w:vAlign w:val="center"/>
          </w:tcPr>
          <w:p w14:paraId="7117427E" w14:textId="77777777" w:rsidR="00DB2D6A" w:rsidRPr="008A2B46" w:rsidRDefault="00DB2D6A" w:rsidP="00DB2D6A">
            <w:pPr>
              <w:pStyle w:val="AralkYok"/>
              <w:rPr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Dr. Öğr. Üyesi Asuman Alnıaçık </w:t>
            </w:r>
          </w:p>
        </w:tc>
        <w:tc>
          <w:tcPr>
            <w:tcW w:w="2441" w:type="dxa"/>
            <w:tcBorders>
              <w:top w:val="single" w:sz="4" w:space="0" w:color="auto"/>
            </w:tcBorders>
          </w:tcPr>
          <w:p w14:paraId="245ED862" w14:textId="77777777" w:rsidR="00DB2D6A" w:rsidRPr="008A2B46" w:rsidRDefault="00DB2D6A" w:rsidP="00DB2D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Komisyon Başkanı</w:t>
            </w:r>
          </w:p>
        </w:tc>
      </w:tr>
      <w:tr w:rsidR="00DB2D6A" w:rsidRPr="008A2B46" w14:paraId="24197F50" w14:textId="77777777" w:rsidTr="0009772A">
        <w:tc>
          <w:tcPr>
            <w:tcW w:w="4112" w:type="dxa"/>
            <w:vMerge/>
          </w:tcPr>
          <w:p w14:paraId="410BDB48" w14:textId="77777777" w:rsidR="00DB2D6A" w:rsidRPr="008A2B46" w:rsidRDefault="00DB2D6A" w:rsidP="0009772A">
            <w:pPr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</w:pPr>
          </w:p>
        </w:tc>
        <w:tc>
          <w:tcPr>
            <w:tcW w:w="3937" w:type="dxa"/>
          </w:tcPr>
          <w:p w14:paraId="7EE837A3" w14:textId="77777777" w:rsidR="00DB2D6A" w:rsidRPr="008A2B46" w:rsidRDefault="00DB2D6A" w:rsidP="00DB2D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Arş. Gör. Gizem Güner</w:t>
            </w:r>
          </w:p>
        </w:tc>
        <w:tc>
          <w:tcPr>
            <w:tcW w:w="2441" w:type="dxa"/>
          </w:tcPr>
          <w:p w14:paraId="2DAB6A4B" w14:textId="77777777" w:rsidR="00DB2D6A" w:rsidRPr="008A2B46" w:rsidRDefault="00DB2D6A" w:rsidP="00DB2D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Üye</w:t>
            </w:r>
          </w:p>
        </w:tc>
      </w:tr>
      <w:tr w:rsidR="00DB2D6A" w:rsidRPr="008A2B46" w14:paraId="3B70C83A" w14:textId="77777777" w:rsidTr="0009772A">
        <w:tc>
          <w:tcPr>
            <w:tcW w:w="4112" w:type="dxa"/>
            <w:vMerge/>
            <w:tcBorders>
              <w:bottom w:val="single" w:sz="4" w:space="0" w:color="auto"/>
            </w:tcBorders>
          </w:tcPr>
          <w:p w14:paraId="0135DF28" w14:textId="77777777" w:rsidR="00DB2D6A" w:rsidRPr="008A2B46" w:rsidRDefault="00DB2D6A" w:rsidP="0009772A">
            <w:pPr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</w:pPr>
          </w:p>
        </w:tc>
        <w:tc>
          <w:tcPr>
            <w:tcW w:w="3937" w:type="dxa"/>
            <w:tcBorders>
              <w:bottom w:val="single" w:sz="4" w:space="0" w:color="auto"/>
            </w:tcBorders>
          </w:tcPr>
          <w:p w14:paraId="0ABEB2C3" w14:textId="77777777" w:rsidR="00DB2D6A" w:rsidRPr="008A2B46" w:rsidRDefault="00DB2D6A" w:rsidP="00DB2D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Arş. Gör. Gizem Kır</w:t>
            </w:r>
          </w:p>
        </w:tc>
        <w:tc>
          <w:tcPr>
            <w:tcW w:w="2441" w:type="dxa"/>
            <w:tcBorders>
              <w:bottom w:val="single" w:sz="4" w:space="0" w:color="auto"/>
            </w:tcBorders>
          </w:tcPr>
          <w:p w14:paraId="50DCA347" w14:textId="77777777" w:rsidR="00DB2D6A" w:rsidRPr="008A2B46" w:rsidRDefault="00DB2D6A" w:rsidP="00DB2D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Üye</w:t>
            </w:r>
          </w:p>
        </w:tc>
      </w:tr>
      <w:tr w:rsidR="00DB2D6A" w:rsidRPr="008A2B46" w14:paraId="1C39FBEC" w14:textId="77777777" w:rsidTr="0009772A">
        <w:tc>
          <w:tcPr>
            <w:tcW w:w="4112" w:type="dxa"/>
            <w:vMerge w:val="restart"/>
            <w:tcBorders>
              <w:top w:val="single" w:sz="4" w:space="0" w:color="auto"/>
            </w:tcBorders>
          </w:tcPr>
          <w:p w14:paraId="70BE2ABD" w14:textId="77777777" w:rsidR="00DB2D6A" w:rsidRPr="008A2B46" w:rsidRDefault="00DB2D6A" w:rsidP="0009772A">
            <w:pPr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  <w:t>Bilgi Paketi Düzenleme Komisyonu</w:t>
            </w:r>
          </w:p>
        </w:tc>
        <w:tc>
          <w:tcPr>
            <w:tcW w:w="3937" w:type="dxa"/>
            <w:tcBorders>
              <w:top w:val="single" w:sz="4" w:space="0" w:color="auto"/>
            </w:tcBorders>
            <w:vAlign w:val="center"/>
          </w:tcPr>
          <w:p w14:paraId="4A7A946A" w14:textId="77777777" w:rsidR="00DB2D6A" w:rsidRPr="008A2B46" w:rsidRDefault="00DB2D6A" w:rsidP="00DB2D6A">
            <w:pPr>
              <w:pStyle w:val="AralkYok"/>
              <w:rPr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Dr. Öğr. Üyesi Asuman Alnıaçık </w:t>
            </w:r>
          </w:p>
        </w:tc>
        <w:tc>
          <w:tcPr>
            <w:tcW w:w="2441" w:type="dxa"/>
            <w:tcBorders>
              <w:top w:val="single" w:sz="4" w:space="0" w:color="auto"/>
            </w:tcBorders>
          </w:tcPr>
          <w:p w14:paraId="5B9C74CE" w14:textId="77777777" w:rsidR="00DB2D6A" w:rsidRPr="008A2B46" w:rsidRDefault="00DB2D6A" w:rsidP="00DB2D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Komisyon Başkanı</w:t>
            </w:r>
          </w:p>
        </w:tc>
      </w:tr>
      <w:tr w:rsidR="00DB2D6A" w:rsidRPr="008A2B46" w14:paraId="637FA38C" w14:textId="77777777" w:rsidTr="0009772A">
        <w:tc>
          <w:tcPr>
            <w:tcW w:w="4112" w:type="dxa"/>
            <w:vMerge/>
            <w:tcBorders>
              <w:bottom w:val="single" w:sz="4" w:space="0" w:color="auto"/>
            </w:tcBorders>
          </w:tcPr>
          <w:p w14:paraId="77825496" w14:textId="77777777" w:rsidR="00DB2D6A" w:rsidRPr="008A2B46" w:rsidRDefault="00DB2D6A" w:rsidP="000977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937" w:type="dxa"/>
            <w:tcBorders>
              <w:bottom w:val="single" w:sz="4" w:space="0" w:color="auto"/>
            </w:tcBorders>
            <w:vAlign w:val="center"/>
          </w:tcPr>
          <w:p w14:paraId="5DF4061C" w14:textId="77777777" w:rsidR="00DB2D6A" w:rsidRPr="008A2B46" w:rsidRDefault="00DB2D6A" w:rsidP="00DB2D6A">
            <w:pPr>
              <w:pStyle w:val="AralkYok"/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Öğr. Gör. Dr. Hale Hançer</w:t>
            </w:r>
          </w:p>
        </w:tc>
        <w:tc>
          <w:tcPr>
            <w:tcW w:w="2441" w:type="dxa"/>
            <w:tcBorders>
              <w:bottom w:val="single" w:sz="4" w:space="0" w:color="auto"/>
            </w:tcBorders>
          </w:tcPr>
          <w:p w14:paraId="759B57AE" w14:textId="77777777" w:rsidR="00DB2D6A" w:rsidRPr="008A2B46" w:rsidRDefault="00DB2D6A" w:rsidP="00DB2D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Koordinatör</w:t>
            </w:r>
          </w:p>
        </w:tc>
      </w:tr>
      <w:tr w:rsidR="00DB2D6A" w:rsidRPr="008A2B46" w14:paraId="761285B1" w14:textId="77777777" w:rsidTr="0009772A">
        <w:tc>
          <w:tcPr>
            <w:tcW w:w="1049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2B21D15" w14:textId="77777777" w:rsidR="00DB2D6A" w:rsidRPr="008A2B46" w:rsidRDefault="00DB2D6A" w:rsidP="0009772A">
            <w:pPr>
              <w:rPr>
                <w:rFonts w:ascii="Times New Roman" w:hAnsi="Times New Roman" w:cs="Times New Roman"/>
                <w:color w:val="0099FF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b/>
                <w:color w:val="0099FF"/>
                <w:sz w:val="24"/>
                <w:szCs w:val="24"/>
              </w:rPr>
              <w:t>Ölçme ve Değerlendirme Kurulu</w:t>
            </w:r>
          </w:p>
        </w:tc>
      </w:tr>
      <w:tr w:rsidR="00DB2D6A" w:rsidRPr="008A2B46" w14:paraId="7E6549E7" w14:textId="77777777" w:rsidTr="0009772A">
        <w:tc>
          <w:tcPr>
            <w:tcW w:w="4112" w:type="dxa"/>
            <w:vMerge w:val="restart"/>
            <w:tcBorders>
              <w:top w:val="single" w:sz="4" w:space="0" w:color="auto"/>
            </w:tcBorders>
          </w:tcPr>
          <w:p w14:paraId="3F9FDA0D" w14:textId="77777777" w:rsidR="00DB2D6A" w:rsidRPr="008A2B46" w:rsidRDefault="00DB2D6A" w:rsidP="0009772A">
            <w:pPr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  <w:t>Program Çıktıları Planlama ve Yeterlilik Komisyonu</w:t>
            </w:r>
          </w:p>
        </w:tc>
        <w:tc>
          <w:tcPr>
            <w:tcW w:w="3937" w:type="dxa"/>
            <w:tcBorders>
              <w:top w:val="single" w:sz="4" w:space="0" w:color="auto"/>
            </w:tcBorders>
            <w:vAlign w:val="center"/>
          </w:tcPr>
          <w:p w14:paraId="727CFD36" w14:textId="77777777" w:rsidR="00DB2D6A" w:rsidRPr="008A2B46" w:rsidRDefault="00DB2D6A" w:rsidP="00DB2D6A">
            <w:pPr>
              <w:pStyle w:val="AralkYok"/>
              <w:rPr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Dr. Öğr. Üyesi Asuman Alnıaçık </w:t>
            </w:r>
          </w:p>
        </w:tc>
        <w:tc>
          <w:tcPr>
            <w:tcW w:w="2441" w:type="dxa"/>
            <w:tcBorders>
              <w:top w:val="single" w:sz="4" w:space="0" w:color="auto"/>
            </w:tcBorders>
          </w:tcPr>
          <w:p w14:paraId="400AEE50" w14:textId="77777777" w:rsidR="00DB2D6A" w:rsidRPr="008A2B46" w:rsidRDefault="00DB2D6A" w:rsidP="00DB2D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Komisyon Başkanı</w:t>
            </w:r>
          </w:p>
        </w:tc>
      </w:tr>
      <w:tr w:rsidR="00DB2D6A" w:rsidRPr="008A2B46" w14:paraId="1EC43550" w14:textId="77777777" w:rsidTr="0009772A">
        <w:tc>
          <w:tcPr>
            <w:tcW w:w="4112" w:type="dxa"/>
            <w:vMerge/>
          </w:tcPr>
          <w:p w14:paraId="0ED110C4" w14:textId="77777777" w:rsidR="00DB2D6A" w:rsidRPr="008A2B46" w:rsidRDefault="00DB2D6A" w:rsidP="000977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937" w:type="dxa"/>
            <w:vAlign w:val="center"/>
          </w:tcPr>
          <w:p w14:paraId="057CEDC6" w14:textId="77777777" w:rsidR="00DB2D6A" w:rsidRPr="008A2B46" w:rsidRDefault="00DB2D6A" w:rsidP="00DB2D6A">
            <w:pPr>
              <w:pStyle w:val="AralkYok"/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Dr. Öğr. Üyesi Kübra Özmen </w:t>
            </w:r>
          </w:p>
        </w:tc>
        <w:tc>
          <w:tcPr>
            <w:tcW w:w="2441" w:type="dxa"/>
          </w:tcPr>
          <w:p w14:paraId="24BA6BBF" w14:textId="77777777" w:rsidR="00DB2D6A" w:rsidRPr="008A2B46" w:rsidRDefault="00DB2D6A" w:rsidP="00DB2D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Koordinatör</w:t>
            </w:r>
          </w:p>
        </w:tc>
      </w:tr>
      <w:tr w:rsidR="00DB2D6A" w:rsidRPr="008A2B46" w14:paraId="4197A219" w14:textId="77777777" w:rsidTr="0009772A">
        <w:tc>
          <w:tcPr>
            <w:tcW w:w="4112" w:type="dxa"/>
            <w:vMerge/>
          </w:tcPr>
          <w:p w14:paraId="683DF702" w14:textId="77777777" w:rsidR="00DB2D6A" w:rsidRPr="008A2B46" w:rsidRDefault="00DB2D6A" w:rsidP="000977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937" w:type="dxa"/>
            <w:vAlign w:val="center"/>
          </w:tcPr>
          <w:p w14:paraId="2C39E35E" w14:textId="77777777" w:rsidR="00DB2D6A" w:rsidRPr="008A2B46" w:rsidRDefault="00DB2D6A" w:rsidP="00DB2D6A">
            <w:pPr>
              <w:pStyle w:val="AralkYok"/>
              <w:rPr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Dr. Öğr. Üyesi Eda Çakmak </w:t>
            </w:r>
          </w:p>
        </w:tc>
        <w:tc>
          <w:tcPr>
            <w:tcW w:w="2441" w:type="dxa"/>
          </w:tcPr>
          <w:p w14:paraId="43D4463E" w14:textId="77777777" w:rsidR="00DB2D6A" w:rsidRPr="008A2B46" w:rsidRDefault="00DB2D6A" w:rsidP="00DB2D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Raportör</w:t>
            </w:r>
          </w:p>
        </w:tc>
      </w:tr>
      <w:tr w:rsidR="00DB2D6A" w:rsidRPr="008A2B46" w14:paraId="4B09C2FC" w14:textId="77777777" w:rsidTr="0009772A">
        <w:tc>
          <w:tcPr>
            <w:tcW w:w="4112" w:type="dxa"/>
            <w:vMerge/>
            <w:tcBorders>
              <w:bottom w:val="single" w:sz="4" w:space="0" w:color="auto"/>
            </w:tcBorders>
          </w:tcPr>
          <w:p w14:paraId="7132704C" w14:textId="77777777" w:rsidR="00DB2D6A" w:rsidRPr="008A2B46" w:rsidRDefault="00DB2D6A" w:rsidP="000977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937" w:type="dxa"/>
            <w:tcBorders>
              <w:bottom w:val="single" w:sz="4" w:space="0" w:color="auto"/>
            </w:tcBorders>
            <w:vAlign w:val="center"/>
          </w:tcPr>
          <w:p w14:paraId="370AFDEF" w14:textId="77777777" w:rsidR="00DB2D6A" w:rsidRPr="008A2B46" w:rsidRDefault="00DB2D6A" w:rsidP="00DB2D6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Öğr. Gör. Dr. Merve Deniz Sakarya</w:t>
            </w:r>
          </w:p>
        </w:tc>
        <w:tc>
          <w:tcPr>
            <w:tcW w:w="2441" w:type="dxa"/>
            <w:tcBorders>
              <w:bottom w:val="single" w:sz="4" w:space="0" w:color="auto"/>
            </w:tcBorders>
          </w:tcPr>
          <w:p w14:paraId="3BBC8A13" w14:textId="77777777" w:rsidR="00DB2D6A" w:rsidRPr="008A2B46" w:rsidRDefault="00DB2D6A" w:rsidP="00DB2D6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8A2B4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Üye</w:t>
            </w:r>
          </w:p>
        </w:tc>
      </w:tr>
      <w:tr w:rsidR="00DB2D6A" w:rsidRPr="008A2B46" w14:paraId="7BCC0D5C" w14:textId="77777777" w:rsidTr="0009772A">
        <w:tc>
          <w:tcPr>
            <w:tcW w:w="4112" w:type="dxa"/>
            <w:vMerge w:val="restart"/>
            <w:tcBorders>
              <w:top w:val="single" w:sz="4" w:space="0" w:color="auto"/>
            </w:tcBorders>
          </w:tcPr>
          <w:p w14:paraId="508A0D58" w14:textId="77777777" w:rsidR="00DB2D6A" w:rsidRPr="008A2B46" w:rsidRDefault="00DB2D6A" w:rsidP="0009772A">
            <w:pPr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  <w:t>Akademik Personel Değerlendirme Komisyonu</w:t>
            </w:r>
          </w:p>
        </w:tc>
        <w:tc>
          <w:tcPr>
            <w:tcW w:w="3937" w:type="dxa"/>
            <w:tcBorders>
              <w:top w:val="single" w:sz="4" w:space="0" w:color="auto"/>
            </w:tcBorders>
            <w:vAlign w:val="center"/>
          </w:tcPr>
          <w:p w14:paraId="5B2ED3F7" w14:textId="77777777" w:rsidR="00DB2D6A" w:rsidRPr="008A2B46" w:rsidRDefault="00DB2D6A" w:rsidP="00DB2D6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r. Öğr. Üyesi Kübra Özmen </w:t>
            </w:r>
          </w:p>
        </w:tc>
        <w:tc>
          <w:tcPr>
            <w:tcW w:w="2441" w:type="dxa"/>
            <w:tcBorders>
              <w:top w:val="single" w:sz="4" w:space="0" w:color="auto"/>
            </w:tcBorders>
          </w:tcPr>
          <w:p w14:paraId="2E869342" w14:textId="77777777" w:rsidR="00DB2D6A" w:rsidRPr="008A2B46" w:rsidRDefault="00DB2D6A" w:rsidP="00DB2D6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omisyon Başkanı</w:t>
            </w:r>
          </w:p>
        </w:tc>
      </w:tr>
      <w:tr w:rsidR="00DB2D6A" w:rsidRPr="008A2B46" w14:paraId="430D8BB9" w14:textId="77777777" w:rsidTr="0009772A">
        <w:tc>
          <w:tcPr>
            <w:tcW w:w="4112" w:type="dxa"/>
            <w:vMerge/>
          </w:tcPr>
          <w:p w14:paraId="5E298013" w14:textId="77777777" w:rsidR="00DB2D6A" w:rsidRPr="008A2B46" w:rsidRDefault="00DB2D6A" w:rsidP="000977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937" w:type="dxa"/>
            <w:vAlign w:val="center"/>
          </w:tcPr>
          <w:p w14:paraId="79234A44" w14:textId="77777777" w:rsidR="00DB2D6A" w:rsidRPr="008A2B46" w:rsidRDefault="00DB2D6A" w:rsidP="00DB2D6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Öğr. Gör. Dr. Hale Hançer</w:t>
            </w:r>
          </w:p>
        </w:tc>
        <w:tc>
          <w:tcPr>
            <w:tcW w:w="2441" w:type="dxa"/>
          </w:tcPr>
          <w:p w14:paraId="59E50C16" w14:textId="77777777" w:rsidR="00DB2D6A" w:rsidRPr="008A2B46" w:rsidRDefault="00DB2D6A" w:rsidP="00DB2D6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oordinatör</w:t>
            </w:r>
          </w:p>
        </w:tc>
      </w:tr>
      <w:tr w:rsidR="00DB2D6A" w:rsidRPr="008A2B46" w14:paraId="55A9ED2B" w14:textId="77777777" w:rsidTr="0009772A">
        <w:tc>
          <w:tcPr>
            <w:tcW w:w="4112" w:type="dxa"/>
            <w:vMerge/>
            <w:tcBorders>
              <w:bottom w:val="single" w:sz="4" w:space="0" w:color="auto"/>
            </w:tcBorders>
          </w:tcPr>
          <w:p w14:paraId="79B608FA" w14:textId="77777777" w:rsidR="00DB2D6A" w:rsidRPr="008A2B46" w:rsidRDefault="00DB2D6A" w:rsidP="000977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937" w:type="dxa"/>
            <w:tcBorders>
              <w:bottom w:val="single" w:sz="4" w:space="0" w:color="auto"/>
            </w:tcBorders>
          </w:tcPr>
          <w:p w14:paraId="578357AE" w14:textId="77777777" w:rsidR="00DB2D6A" w:rsidRPr="008A2B46" w:rsidRDefault="00DB2D6A" w:rsidP="00DB2D6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rş. Gör. Gizem Kır</w:t>
            </w:r>
          </w:p>
        </w:tc>
        <w:tc>
          <w:tcPr>
            <w:tcW w:w="2441" w:type="dxa"/>
            <w:tcBorders>
              <w:bottom w:val="single" w:sz="4" w:space="0" w:color="auto"/>
            </w:tcBorders>
          </w:tcPr>
          <w:p w14:paraId="64C78799" w14:textId="77777777" w:rsidR="00DB2D6A" w:rsidRPr="008A2B46" w:rsidRDefault="00DB2D6A" w:rsidP="00DB2D6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Üye</w:t>
            </w:r>
          </w:p>
        </w:tc>
      </w:tr>
      <w:tr w:rsidR="00DB2D6A" w:rsidRPr="008A2B46" w14:paraId="4574A358" w14:textId="77777777" w:rsidTr="0009772A">
        <w:tc>
          <w:tcPr>
            <w:tcW w:w="4112" w:type="dxa"/>
            <w:vMerge w:val="restart"/>
            <w:tcBorders>
              <w:top w:val="single" w:sz="4" w:space="0" w:color="auto"/>
            </w:tcBorders>
          </w:tcPr>
          <w:p w14:paraId="72FC7CBC" w14:textId="77777777" w:rsidR="00DB2D6A" w:rsidRPr="008A2B46" w:rsidRDefault="00DB2D6A" w:rsidP="000977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  <w:t>Öğrenci Performans Değerlendirme Komisyonu</w:t>
            </w:r>
          </w:p>
        </w:tc>
        <w:tc>
          <w:tcPr>
            <w:tcW w:w="3937" w:type="dxa"/>
            <w:tcBorders>
              <w:top w:val="single" w:sz="4" w:space="0" w:color="auto"/>
            </w:tcBorders>
            <w:vAlign w:val="center"/>
          </w:tcPr>
          <w:p w14:paraId="5B4A2AA3" w14:textId="77777777" w:rsidR="00DB2D6A" w:rsidRPr="008A2B46" w:rsidRDefault="00DB2D6A" w:rsidP="00DB2D6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r. Öğr. Üyesi Eda Çakmak </w:t>
            </w:r>
          </w:p>
        </w:tc>
        <w:tc>
          <w:tcPr>
            <w:tcW w:w="2441" w:type="dxa"/>
            <w:tcBorders>
              <w:top w:val="single" w:sz="4" w:space="0" w:color="auto"/>
            </w:tcBorders>
          </w:tcPr>
          <w:p w14:paraId="4752903F" w14:textId="77777777" w:rsidR="00DB2D6A" w:rsidRPr="008A2B46" w:rsidRDefault="00DB2D6A" w:rsidP="00DB2D6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omisyon Başkanı</w:t>
            </w:r>
          </w:p>
        </w:tc>
      </w:tr>
      <w:tr w:rsidR="00DB2D6A" w:rsidRPr="008A2B46" w14:paraId="5D4835FB" w14:textId="77777777" w:rsidTr="0009772A">
        <w:tc>
          <w:tcPr>
            <w:tcW w:w="4112" w:type="dxa"/>
            <w:vMerge/>
          </w:tcPr>
          <w:p w14:paraId="26AB345F" w14:textId="77777777" w:rsidR="00DB2D6A" w:rsidRPr="008A2B46" w:rsidRDefault="00DB2D6A" w:rsidP="000977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937" w:type="dxa"/>
            <w:vAlign w:val="center"/>
          </w:tcPr>
          <w:p w14:paraId="1104EC58" w14:textId="77777777" w:rsidR="00DB2D6A" w:rsidRPr="008A2B46" w:rsidRDefault="00DB2D6A" w:rsidP="00DB2D6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Öğr. Gör. Ezgi Ay</w:t>
            </w:r>
          </w:p>
        </w:tc>
        <w:tc>
          <w:tcPr>
            <w:tcW w:w="2441" w:type="dxa"/>
          </w:tcPr>
          <w:p w14:paraId="04EB988E" w14:textId="77777777" w:rsidR="00DB2D6A" w:rsidRPr="008A2B46" w:rsidRDefault="00DB2D6A" w:rsidP="00DB2D6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oordinatör</w:t>
            </w:r>
          </w:p>
        </w:tc>
      </w:tr>
      <w:tr w:rsidR="00DB2D6A" w:rsidRPr="008A2B46" w14:paraId="41523E27" w14:textId="77777777" w:rsidTr="0009772A">
        <w:tc>
          <w:tcPr>
            <w:tcW w:w="4112" w:type="dxa"/>
            <w:vMerge/>
          </w:tcPr>
          <w:p w14:paraId="364BD971" w14:textId="77777777" w:rsidR="00DB2D6A" w:rsidRPr="008A2B46" w:rsidRDefault="00DB2D6A" w:rsidP="000977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937" w:type="dxa"/>
          </w:tcPr>
          <w:p w14:paraId="16E1962D" w14:textId="77777777" w:rsidR="00DB2D6A" w:rsidRPr="008A2B46" w:rsidRDefault="00DB2D6A" w:rsidP="00DB2D6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Öğr. Gör. Çağla Dikderi</w:t>
            </w:r>
          </w:p>
        </w:tc>
        <w:tc>
          <w:tcPr>
            <w:tcW w:w="2441" w:type="dxa"/>
          </w:tcPr>
          <w:p w14:paraId="674AF2D2" w14:textId="77777777" w:rsidR="00DB2D6A" w:rsidRPr="008A2B46" w:rsidRDefault="00DB2D6A" w:rsidP="00DB2D6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aportör</w:t>
            </w:r>
          </w:p>
        </w:tc>
      </w:tr>
      <w:tr w:rsidR="00DB2D6A" w:rsidRPr="008A2B46" w14:paraId="6A3F63AD" w14:textId="77777777" w:rsidTr="0009772A">
        <w:tc>
          <w:tcPr>
            <w:tcW w:w="4112" w:type="dxa"/>
            <w:vMerge/>
            <w:tcBorders>
              <w:bottom w:val="single" w:sz="4" w:space="0" w:color="auto"/>
            </w:tcBorders>
          </w:tcPr>
          <w:p w14:paraId="0B272C2C" w14:textId="77777777" w:rsidR="00DB2D6A" w:rsidRPr="008A2B46" w:rsidRDefault="00DB2D6A" w:rsidP="000977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937" w:type="dxa"/>
            <w:tcBorders>
              <w:bottom w:val="single" w:sz="4" w:space="0" w:color="auto"/>
            </w:tcBorders>
          </w:tcPr>
          <w:p w14:paraId="78D64AD4" w14:textId="77777777" w:rsidR="00DB2D6A" w:rsidRPr="008A2B46" w:rsidRDefault="00DB2D6A" w:rsidP="00DB2D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Öğr. Gör. Gamze Nas Özütemiz</w:t>
            </w:r>
          </w:p>
        </w:tc>
        <w:tc>
          <w:tcPr>
            <w:tcW w:w="2441" w:type="dxa"/>
            <w:tcBorders>
              <w:bottom w:val="single" w:sz="4" w:space="0" w:color="auto"/>
            </w:tcBorders>
          </w:tcPr>
          <w:p w14:paraId="5001A5B8" w14:textId="77777777" w:rsidR="00DB2D6A" w:rsidRPr="008A2B46" w:rsidRDefault="00DB2D6A" w:rsidP="00DB2D6A">
            <w:pPr>
              <w:rPr>
                <w:rFonts w:ascii="Times New Roman" w:hAnsi="Times New Roman" w:cs="Times New Roman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Üye</w:t>
            </w:r>
          </w:p>
        </w:tc>
      </w:tr>
      <w:tr w:rsidR="00DB2D6A" w:rsidRPr="008A2B46" w14:paraId="50516587" w14:textId="77777777" w:rsidTr="0009772A">
        <w:tc>
          <w:tcPr>
            <w:tcW w:w="1049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CDFC9E7" w14:textId="77777777" w:rsidR="00DB2D6A" w:rsidRPr="008A2B46" w:rsidRDefault="00DB2D6A" w:rsidP="000977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b/>
                <w:color w:val="0099FF"/>
                <w:sz w:val="24"/>
                <w:szCs w:val="24"/>
              </w:rPr>
              <w:t>Sosyal Sorumluluk ve Toplumsal Katkı Projeleri Kurulu</w:t>
            </w:r>
          </w:p>
        </w:tc>
      </w:tr>
      <w:tr w:rsidR="00DB2D6A" w:rsidRPr="008A2B46" w14:paraId="1E886AB2" w14:textId="77777777" w:rsidTr="0009772A">
        <w:trPr>
          <w:trHeight w:val="278"/>
        </w:trPr>
        <w:tc>
          <w:tcPr>
            <w:tcW w:w="4112" w:type="dxa"/>
            <w:vMerge w:val="restart"/>
            <w:tcBorders>
              <w:top w:val="single" w:sz="4" w:space="0" w:color="auto"/>
            </w:tcBorders>
          </w:tcPr>
          <w:p w14:paraId="5DB0D83D" w14:textId="77777777" w:rsidR="00DB2D6A" w:rsidRPr="008A2B46" w:rsidRDefault="00DB2D6A" w:rsidP="0009772A">
            <w:pPr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  <w:t>Bölüm Sosyal Sorumluluk ve Topluma Hizmet Dersi Komisyonu</w:t>
            </w:r>
          </w:p>
        </w:tc>
        <w:tc>
          <w:tcPr>
            <w:tcW w:w="3937" w:type="dxa"/>
            <w:tcBorders>
              <w:top w:val="single" w:sz="4" w:space="0" w:color="auto"/>
            </w:tcBorders>
            <w:vAlign w:val="center"/>
          </w:tcPr>
          <w:p w14:paraId="64648116" w14:textId="77777777" w:rsidR="00DB2D6A" w:rsidRPr="008A2B46" w:rsidRDefault="00DB2D6A" w:rsidP="00DB2D6A">
            <w:pPr>
              <w:pStyle w:val="AralkYok"/>
              <w:rPr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Dr. Öğr. Üyesi Kübra Özmen </w:t>
            </w:r>
          </w:p>
        </w:tc>
        <w:tc>
          <w:tcPr>
            <w:tcW w:w="2441" w:type="dxa"/>
            <w:tcBorders>
              <w:top w:val="single" w:sz="4" w:space="0" w:color="auto"/>
            </w:tcBorders>
          </w:tcPr>
          <w:p w14:paraId="7EB91C87" w14:textId="77777777" w:rsidR="00DB2D6A" w:rsidRPr="008A2B46" w:rsidRDefault="00DB2D6A" w:rsidP="00DB2D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Komisyon Başkanı</w:t>
            </w:r>
          </w:p>
        </w:tc>
      </w:tr>
      <w:tr w:rsidR="00DB2D6A" w:rsidRPr="008A2B46" w14:paraId="12CDF550" w14:textId="77777777" w:rsidTr="0009772A">
        <w:trPr>
          <w:trHeight w:val="277"/>
        </w:trPr>
        <w:tc>
          <w:tcPr>
            <w:tcW w:w="4112" w:type="dxa"/>
            <w:vMerge/>
          </w:tcPr>
          <w:p w14:paraId="7271E7AF" w14:textId="77777777" w:rsidR="00DB2D6A" w:rsidRPr="008A2B46" w:rsidRDefault="00DB2D6A" w:rsidP="0009772A">
            <w:pPr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</w:pPr>
          </w:p>
        </w:tc>
        <w:tc>
          <w:tcPr>
            <w:tcW w:w="3937" w:type="dxa"/>
          </w:tcPr>
          <w:p w14:paraId="16D2072F" w14:textId="77777777" w:rsidR="00DB2D6A" w:rsidRPr="008A2B46" w:rsidRDefault="00DB2D6A" w:rsidP="00DB2D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Öğr. Gör. Çağla Dikderi</w:t>
            </w:r>
          </w:p>
        </w:tc>
        <w:tc>
          <w:tcPr>
            <w:tcW w:w="2441" w:type="dxa"/>
          </w:tcPr>
          <w:p w14:paraId="126A4B0D" w14:textId="77777777" w:rsidR="00DB2D6A" w:rsidRPr="008A2B46" w:rsidRDefault="00DB2D6A" w:rsidP="00DB2D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Üye</w:t>
            </w:r>
          </w:p>
        </w:tc>
      </w:tr>
      <w:tr w:rsidR="00DB2D6A" w:rsidRPr="008A2B46" w14:paraId="6A98E9AB" w14:textId="77777777" w:rsidTr="0009772A">
        <w:trPr>
          <w:trHeight w:val="277"/>
        </w:trPr>
        <w:tc>
          <w:tcPr>
            <w:tcW w:w="4112" w:type="dxa"/>
            <w:vMerge/>
            <w:tcBorders>
              <w:bottom w:val="single" w:sz="4" w:space="0" w:color="auto"/>
            </w:tcBorders>
          </w:tcPr>
          <w:p w14:paraId="0248AB66" w14:textId="77777777" w:rsidR="00DB2D6A" w:rsidRPr="008A2B46" w:rsidRDefault="00DB2D6A" w:rsidP="0009772A">
            <w:pPr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</w:pPr>
          </w:p>
        </w:tc>
        <w:tc>
          <w:tcPr>
            <w:tcW w:w="3937" w:type="dxa"/>
            <w:tcBorders>
              <w:bottom w:val="single" w:sz="4" w:space="0" w:color="auto"/>
            </w:tcBorders>
          </w:tcPr>
          <w:p w14:paraId="38E41769" w14:textId="77777777" w:rsidR="00DB2D6A" w:rsidRPr="008A2B46" w:rsidRDefault="00DB2D6A" w:rsidP="00DB2D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Öğr. Gör. Gamze Nas Özütemiz</w:t>
            </w:r>
          </w:p>
        </w:tc>
        <w:tc>
          <w:tcPr>
            <w:tcW w:w="2441" w:type="dxa"/>
            <w:tcBorders>
              <w:bottom w:val="single" w:sz="4" w:space="0" w:color="auto"/>
            </w:tcBorders>
          </w:tcPr>
          <w:p w14:paraId="2162E932" w14:textId="77777777" w:rsidR="00DB2D6A" w:rsidRPr="008A2B46" w:rsidRDefault="00DB2D6A" w:rsidP="00DB2D6A">
            <w:pPr>
              <w:rPr>
                <w:rFonts w:ascii="Times New Roman" w:hAnsi="Times New Roman" w:cs="Times New Roman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Üye</w:t>
            </w:r>
          </w:p>
        </w:tc>
      </w:tr>
      <w:tr w:rsidR="00DB2D6A" w:rsidRPr="008A2B46" w14:paraId="3F8D3650" w14:textId="77777777" w:rsidTr="0009772A">
        <w:trPr>
          <w:trHeight w:val="248"/>
        </w:trPr>
        <w:tc>
          <w:tcPr>
            <w:tcW w:w="4112" w:type="dxa"/>
            <w:vMerge w:val="restart"/>
            <w:tcBorders>
              <w:top w:val="single" w:sz="4" w:space="0" w:color="auto"/>
            </w:tcBorders>
          </w:tcPr>
          <w:p w14:paraId="07494268" w14:textId="77777777" w:rsidR="00DB2D6A" w:rsidRPr="008A2B46" w:rsidRDefault="00DB2D6A" w:rsidP="0009772A">
            <w:pPr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  <w:t>Bölüm Öğretim Elemanları Sosyal Sorumluluk ve Topluma Hizmet Projeleri Komisyonu</w:t>
            </w:r>
          </w:p>
        </w:tc>
        <w:tc>
          <w:tcPr>
            <w:tcW w:w="3937" w:type="dxa"/>
            <w:tcBorders>
              <w:top w:val="single" w:sz="4" w:space="0" w:color="auto"/>
            </w:tcBorders>
            <w:vAlign w:val="center"/>
          </w:tcPr>
          <w:p w14:paraId="208537DF" w14:textId="54A6EB38" w:rsidR="00DB2D6A" w:rsidRPr="008A2B46" w:rsidRDefault="00DB2D6A" w:rsidP="00DB2D6A">
            <w:pPr>
              <w:pStyle w:val="AralkYok"/>
              <w:rPr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Dr. Öğr. Üyesi Asuman Alnıaçık </w:t>
            </w:r>
          </w:p>
        </w:tc>
        <w:tc>
          <w:tcPr>
            <w:tcW w:w="2441" w:type="dxa"/>
            <w:tcBorders>
              <w:top w:val="single" w:sz="4" w:space="0" w:color="auto"/>
            </w:tcBorders>
          </w:tcPr>
          <w:p w14:paraId="31BD204F" w14:textId="77777777" w:rsidR="00DB2D6A" w:rsidRPr="008A2B46" w:rsidRDefault="00DB2D6A" w:rsidP="00DB2D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Komisyon Başkanı</w:t>
            </w:r>
          </w:p>
        </w:tc>
      </w:tr>
      <w:tr w:rsidR="00DB2D6A" w:rsidRPr="008A2B46" w14:paraId="14742237" w14:textId="77777777" w:rsidTr="0009772A">
        <w:trPr>
          <w:trHeight w:val="238"/>
        </w:trPr>
        <w:tc>
          <w:tcPr>
            <w:tcW w:w="4112" w:type="dxa"/>
            <w:vMerge/>
          </w:tcPr>
          <w:p w14:paraId="27697D12" w14:textId="77777777" w:rsidR="00DB2D6A" w:rsidRPr="008A2B46" w:rsidRDefault="00DB2D6A" w:rsidP="0009772A">
            <w:pPr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</w:pPr>
          </w:p>
        </w:tc>
        <w:tc>
          <w:tcPr>
            <w:tcW w:w="3937" w:type="dxa"/>
          </w:tcPr>
          <w:p w14:paraId="14EFE57F" w14:textId="77777777" w:rsidR="00DB2D6A" w:rsidRPr="008A2B46" w:rsidRDefault="00DB2D6A" w:rsidP="00DB2D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Öğr. Gör. Dr. Hale Hançer</w:t>
            </w:r>
          </w:p>
        </w:tc>
        <w:tc>
          <w:tcPr>
            <w:tcW w:w="2441" w:type="dxa"/>
          </w:tcPr>
          <w:p w14:paraId="5243F754" w14:textId="77777777" w:rsidR="00DB2D6A" w:rsidRPr="008A2B46" w:rsidRDefault="00DB2D6A" w:rsidP="00DB2D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Koordinatör</w:t>
            </w:r>
          </w:p>
        </w:tc>
      </w:tr>
      <w:tr w:rsidR="00DB2D6A" w:rsidRPr="008A2B46" w14:paraId="08D6ADFA" w14:textId="77777777" w:rsidTr="0009772A">
        <w:trPr>
          <w:trHeight w:val="272"/>
        </w:trPr>
        <w:tc>
          <w:tcPr>
            <w:tcW w:w="4112" w:type="dxa"/>
            <w:vMerge/>
          </w:tcPr>
          <w:p w14:paraId="46516382" w14:textId="77777777" w:rsidR="00DB2D6A" w:rsidRPr="008A2B46" w:rsidRDefault="00DB2D6A" w:rsidP="0009772A">
            <w:pPr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</w:pPr>
          </w:p>
        </w:tc>
        <w:tc>
          <w:tcPr>
            <w:tcW w:w="3937" w:type="dxa"/>
          </w:tcPr>
          <w:p w14:paraId="3B634FAA" w14:textId="77777777" w:rsidR="00DB2D6A" w:rsidRPr="008A2B46" w:rsidRDefault="00DB2D6A" w:rsidP="00DB2D6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Dr. Öğr. Üyesi Eda Çakmak </w:t>
            </w:r>
          </w:p>
        </w:tc>
        <w:tc>
          <w:tcPr>
            <w:tcW w:w="2441" w:type="dxa"/>
          </w:tcPr>
          <w:p w14:paraId="6BF3F3A3" w14:textId="77777777" w:rsidR="00DB2D6A" w:rsidRPr="008A2B46" w:rsidRDefault="00DB2D6A" w:rsidP="00DB2D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Raportör</w:t>
            </w:r>
          </w:p>
        </w:tc>
      </w:tr>
      <w:tr w:rsidR="00DB2D6A" w:rsidRPr="008A2B46" w14:paraId="4E589D99" w14:textId="77777777" w:rsidTr="0009772A">
        <w:trPr>
          <w:trHeight w:val="219"/>
        </w:trPr>
        <w:tc>
          <w:tcPr>
            <w:tcW w:w="4112" w:type="dxa"/>
            <w:vMerge/>
            <w:tcBorders>
              <w:bottom w:val="single" w:sz="4" w:space="0" w:color="auto"/>
            </w:tcBorders>
          </w:tcPr>
          <w:p w14:paraId="2EDD09BE" w14:textId="77777777" w:rsidR="00DB2D6A" w:rsidRPr="008A2B46" w:rsidRDefault="00DB2D6A" w:rsidP="0009772A">
            <w:pPr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</w:pPr>
          </w:p>
        </w:tc>
        <w:tc>
          <w:tcPr>
            <w:tcW w:w="3937" w:type="dxa"/>
            <w:tcBorders>
              <w:bottom w:val="single" w:sz="4" w:space="0" w:color="auto"/>
            </w:tcBorders>
            <w:vAlign w:val="center"/>
          </w:tcPr>
          <w:p w14:paraId="70CB8128" w14:textId="77777777" w:rsidR="00DB2D6A" w:rsidRPr="008A2B46" w:rsidRDefault="00DB2D6A" w:rsidP="00DB2D6A">
            <w:pPr>
              <w:pStyle w:val="AralkYok"/>
              <w:rPr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Ody. Berfin Eylül Aydemir  </w:t>
            </w:r>
          </w:p>
        </w:tc>
        <w:tc>
          <w:tcPr>
            <w:tcW w:w="2441" w:type="dxa"/>
            <w:tcBorders>
              <w:bottom w:val="single" w:sz="4" w:space="0" w:color="auto"/>
            </w:tcBorders>
          </w:tcPr>
          <w:p w14:paraId="4A26D224" w14:textId="77777777" w:rsidR="00DB2D6A" w:rsidRPr="008A2B46" w:rsidRDefault="00DB2D6A" w:rsidP="00DB2D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Üye</w:t>
            </w:r>
          </w:p>
        </w:tc>
      </w:tr>
      <w:tr w:rsidR="00DB2D6A" w:rsidRPr="008A2B46" w14:paraId="75FAD565" w14:textId="77777777" w:rsidTr="0009772A">
        <w:trPr>
          <w:trHeight w:val="222"/>
        </w:trPr>
        <w:tc>
          <w:tcPr>
            <w:tcW w:w="4112" w:type="dxa"/>
            <w:vMerge w:val="restart"/>
            <w:tcBorders>
              <w:top w:val="single" w:sz="4" w:space="0" w:color="auto"/>
            </w:tcBorders>
          </w:tcPr>
          <w:p w14:paraId="38A2CD5A" w14:textId="77777777" w:rsidR="00DB2D6A" w:rsidRPr="008A2B46" w:rsidRDefault="00DB2D6A" w:rsidP="0009772A">
            <w:pPr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  <w:t>Öğrenci Topluluğu Sosyal Sorumluluk ve Topluma Hizmet Projeleri Komisyonu</w:t>
            </w:r>
          </w:p>
        </w:tc>
        <w:tc>
          <w:tcPr>
            <w:tcW w:w="3937" w:type="dxa"/>
            <w:tcBorders>
              <w:top w:val="single" w:sz="4" w:space="0" w:color="auto"/>
            </w:tcBorders>
          </w:tcPr>
          <w:p w14:paraId="58ACB635" w14:textId="77777777" w:rsidR="00DB2D6A" w:rsidRPr="008A2B46" w:rsidRDefault="00DB2D6A" w:rsidP="00DB2D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Dr. Öğr. Üyesi Eda Çakmak </w:t>
            </w:r>
          </w:p>
        </w:tc>
        <w:tc>
          <w:tcPr>
            <w:tcW w:w="2441" w:type="dxa"/>
            <w:tcBorders>
              <w:top w:val="single" w:sz="4" w:space="0" w:color="auto"/>
            </w:tcBorders>
          </w:tcPr>
          <w:p w14:paraId="74D6F827" w14:textId="77777777" w:rsidR="00DB2D6A" w:rsidRPr="008A2B46" w:rsidRDefault="00DB2D6A" w:rsidP="00DB2D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Komisyon Başkanı</w:t>
            </w:r>
          </w:p>
        </w:tc>
      </w:tr>
      <w:tr w:rsidR="00DB2D6A" w:rsidRPr="008A2B46" w14:paraId="2BACA283" w14:textId="77777777" w:rsidTr="00DB2D6A">
        <w:trPr>
          <w:trHeight w:val="228"/>
        </w:trPr>
        <w:tc>
          <w:tcPr>
            <w:tcW w:w="4112" w:type="dxa"/>
            <w:vMerge/>
          </w:tcPr>
          <w:p w14:paraId="32D96CD1" w14:textId="77777777" w:rsidR="00DB2D6A" w:rsidRPr="008A2B46" w:rsidRDefault="00DB2D6A" w:rsidP="00DB2D6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937" w:type="dxa"/>
          </w:tcPr>
          <w:p w14:paraId="5A3061C5" w14:textId="77777777" w:rsidR="00DB2D6A" w:rsidRPr="008A2B46" w:rsidRDefault="00DB2D6A" w:rsidP="00DB2D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color w:val="333333"/>
                <w:sz w:val="24"/>
                <w:szCs w:val="24"/>
              </w:rPr>
              <w:t>Öğr. Gör. Dr. Merve Deniz Sakarya</w:t>
            </w:r>
          </w:p>
        </w:tc>
        <w:tc>
          <w:tcPr>
            <w:tcW w:w="2441" w:type="dxa"/>
          </w:tcPr>
          <w:p w14:paraId="0D23A639" w14:textId="77777777" w:rsidR="00DB2D6A" w:rsidRPr="008A2B46" w:rsidRDefault="00DB2D6A" w:rsidP="00DB2D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Koordinatör</w:t>
            </w:r>
          </w:p>
        </w:tc>
      </w:tr>
      <w:tr w:rsidR="00DB2D6A" w:rsidRPr="008A2B46" w14:paraId="71345E07" w14:textId="77777777" w:rsidTr="00DB2D6A">
        <w:trPr>
          <w:trHeight w:val="216"/>
        </w:trPr>
        <w:tc>
          <w:tcPr>
            <w:tcW w:w="4112" w:type="dxa"/>
            <w:vMerge/>
          </w:tcPr>
          <w:p w14:paraId="18E35236" w14:textId="77777777" w:rsidR="00DB2D6A" w:rsidRPr="008A2B46" w:rsidRDefault="00DB2D6A" w:rsidP="00DB2D6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937" w:type="dxa"/>
          </w:tcPr>
          <w:p w14:paraId="63D59431" w14:textId="77777777" w:rsidR="00DB2D6A" w:rsidRPr="008A2B46" w:rsidRDefault="00DB2D6A" w:rsidP="00DB2D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Öğr. Gör. Ezgi Ay</w:t>
            </w:r>
          </w:p>
        </w:tc>
        <w:tc>
          <w:tcPr>
            <w:tcW w:w="2441" w:type="dxa"/>
          </w:tcPr>
          <w:p w14:paraId="13A30CF2" w14:textId="77777777" w:rsidR="00DB2D6A" w:rsidRPr="008A2B46" w:rsidRDefault="00DB2D6A" w:rsidP="00DB2D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Raportör</w:t>
            </w:r>
          </w:p>
        </w:tc>
      </w:tr>
      <w:tr w:rsidR="00DB2D6A" w:rsidRPr="008A2B46" w14:paraId="4551213D" w14:textId="77777777" w:rsidTr="00DB2D6A">
        <w:trPr>
          <w:trHeight w:val="220"/>
        </w:trPr>
        <w:tc>
          <w:tcPr>
            <w:tcW w:w="4112" w:type="dxa"/>
            <w:vMerge/>
          </w:tcPr>
          <w:p w14:paraId="010822A4" w14:textId="77777777" w:rsidR="00DB2D6A" w:rsidRPr="008A2B46" w:rsidRDefault="00DB2D6A" w:rsidP="00DB2D6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937" w:type="dxa"/>
          </w:tcPr>
          <w:p w14:paraId="302596DD" w14:textId="77777777" w:rsidR="00DB2D6A" w:rsidRPr="008A2B46" w:rsidRDefault="00DB2D6A" w:rsidP="00DB2D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Arş. Gör. Gizem Güner</w:t>
            </w:r>
          </w:p>
        </w:tc>
        <w:tc>
          <w:tcPr>
            <w:tcW w:w="2441" w:type="dxa"/>
          </w:tcPr>
          <w:p w14:paraId="2D197959" w14:textId="77777777" w:rsidR="00DB2D6A" w:rsidRPr="008A2B46" w:rsidRDefault="00DB2D6A" w:rsidP="00DB2D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Üye</w:t>
            </w:r>
          </w:p>
        </w:tc>
      </w:tr>
      <w:tr w:rsidR="00DB2D6A" w:rsidRPr="008A2B46" w14:paraId="25E8FBCE" w14:textId="77777777" w:rsidTr="00DB2D6A">
        <w:trPr>
          <w:trHeight w:val="210"/>
        </w:trPr>
        <w:tc>
          <w:tcPr>
            <w:tcW w:w="4112" w:type="dxa"/>
            <w:vMerge/>
          </w:tcPr>
          <w:p w14:paraId="5474F172" w14:textId="77777777" w:rsidR="00DB2D6A" w:rsidRPr="008A2B46" w:rsidRDefault="00DB2D6A" w:rsidP="00DB2D6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937" w:type="dxa"/>
            <w:vAlign w:val="center"/>
          </w:tcPr>
          <w:p w14:paraId="255F8120" w14:textId="77777777" w:rsidR="00DB2D6A" w:rsidRPr="008A2B46" w:rsidRDefault="00DB2D6A" w:rsidP="00DB2D6A">
            <w:pPr>
              <w:pStyle w:val="AralkYok"/>
              <w:rPr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Ody. Berfin Eylül Aydemir  </w:t>
            </w:r>
          </w:p>
        </w:tc>
        <w:tc>
          <w:tcPr>
            <w:tcW w:w="2441" w:type="dxa"/>
          </w:tcPr>
          <w:p w14:paraId="5BE972E1" w14:textId="77777777" w:rsidR="00DB2D6A" w:rsidRPr="008A2B46" w:rsidRDefault="00DB2D6A" w:rsidP="00DB2D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Üye</w:t>
            </w:r>
          </w:p>
        </w:tc>
      </w:tr>
      <w:tr w:rsidR="00DB2D6A" w:rsidRPr="008A2B46" w14:paraId="0124C4B6" w14:textId="77777777" w:rsidTr="00DB2D6A">
        <w:trPr>
          <w:trHeight w:val="210"/>
        </w:trPr>
        <w:tc>
          <w:tcPr>
            <w:tcW w:w="4112" w:type="dxa"/>
            <w:vMerge/>
            <w:tcBorders>
              <w:bottom w:val="single" w:sz="4" w:space="0" w:color="auto"/>
            </w:tcBorders>
          </w:tcPr>
          <w:p w14:paraId="7610CE0C" w14:textId="77777777" w:rsidR="00DB2D6A" w:rsidRPr="008A2B46" w:rsidRDefault="00DB2D6A" w:rsidP="00DB2D6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937" w:type="dxa"/>
            <w:tcBorders>
              <w:bottom w:val="single" w:sz="4" w:space="0" w:color="auto"/>
            </w:tcBorders>
            <w:vAlign w:val="center"/>
          </w:tcPr>
          <w:p w14:paraId="7DBD95BF" w14:textId="77777777" w:rsidR="00DB2D6A" w:rsidRPr="008A2B46" w:rsidRDefault="00DB2D6A" w:rsidP="00DB2D6A">
            <w:pPr>
              <w:pStyle w:val="AralkYok"/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Öğrenci (4. Sınıf)</w:t>
            </w:r>
          </w:p>
        </w:tc>
        <w:tc>
          <w:tcPr>
            <w:tcW w:w="2441" w:type="dxa"/>
            <w:tcBorders>
              <w:bottom w:val="single" w:sz="4" w:space="0" w:color="auto"/>
            </w:tcBorders>
          </w:tcPr>
          <w:p w14:paraId="6D26B619" w14:textId="77777777" w:rsidR="00DB2D6A" w:rsidRPr="008A2B46" w:rsidRDefault="00DB2D6A" w:rsidP="00DB2D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Üye</w:t>
            </w:r>
          </w:p>
        </w:tc>
      </w:tr>
    </w:tbl>
    <w:p w14:paraId="087E42CF" w14:textId="77777777" w:rsidR="004101BA" w:rsidRPr="004101BA" w:rsidRDefault="004101BA" w:rsidP="00DB2D6A">
      <w:pPr>
        <w:pStyle w:val="ListeParagraf"/>
        <w:shd w:val="clear" w:color="auto" w:fill="FFFFFF" w:themeFill="background1"/>
        <w:ind w:left="426"/>
        <w:jc w:val="center"/>
        <w:rPr>
          <w:rFonts w:ascii="Times New Roman" w:hAnsi="Times New Roman" w:cs="Times New Roman"/>
          <w:b/>
          <w:sz w:val="10"/>
          <w:szCs w:val="10"/>
        </w:rPr>
      </w:pPr>
    </w:p>
    <w:p w14:paraId="17279581" w14:textId="77777777" w:rsidR="00DB2D6A" w:rsidRPr="008A2B46" w:rsidRDefault="00DB2D6A" w:rsidP="00C96F96">
      <w:pPr>
        <w:pStyle w:val="ListeParagraf"/>
        <w:shd w:val="clear" w:color="auto" w:fill="FFFFFF" w:themeFill="background1"/>
        <w:ind w:left="426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AA56D65" w14:textId="77777777" w:rsidR="00DB2D6A" w:rsidRPr="008A2B46" w:rsidRDefault="00DB2D6A" w:rsidP="00C96F96">
      <w:pPr>
        <w:pStyle w:val="ListeParagraf"/>
        <w:shd w:val="clear" w:color="auto" w:fill="FFFFFF" w:themeFill="background1"/>
        <w:ind w:left="426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DCFBFE8" w14:textId="77777777" w:rsidR="00DB2D6A" w:rsidRPr="008A2B46" w:rsidRDefault="00DB2D6A" w:rsidP="00C96F96">
      <w:pPr>
        <w:pStyle w:val="ListeParagraf"/>
        <w:shd w:val="clear" w:color="auto" w:fill="FFFFFF" w:themeFill="background1"/>
        <w:ind w:left="426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18546E3" w14:textId="77777777" w:rsidR="00DB2D6A" w:rsidRPr="008A2B46" w:rsidRDefault="00DB2D6A" w:rsidP="00C96F96">
      <w:pPr>
        <w:pStyle w:val="ListeParagraf"/>
        <w:shd w:val="clear" w:color="auto" w:fill="FFFFFF" w:themeFill="background1"/>
        <w:ind w:left="426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oKlavuzu"/>
        <w:tblpPr w:leftFromText="180" w:rightFromText="180" w:vertAnchor="text" w:horzAnchor="margin" w:tblpXSpec="center" w:tblpY="-1259"/>
        <w:tblW w:w="104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2"/>
        <w:gridCol w:w="3937"/>
        <w:gridCol w:w="2441"/>
      </w:tblGrid>
      <w:tr w:rsidR="00250B05" w:rsidRPr="008A2B46" w14:paraId="43BD3F4A" w14:textId="77777777" w:rsidTr="008A2B46">
        <w:trPr>
          <w:trHeight w:val="268"/>
        </w:trPr>
        <w:tc>
          <w:tcPr>
            <w:tcW w:w="1049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5525CC2" w14:textId="1E5CEA30" w:rsidR="00250B05" w:rsidRPr="008A2B46" w:rsidRDefault="00250B05" w:rsidP="00A46D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b/>
                <w:color w:val="0099FF"/>
                <w:sz w:val="24"/>
                <w:szCs w:val="24"/>
              </w:rPr>
              <w:t>ERASMUS+ ve HUSBİK Koordinatörlüğü</w:t>
            </w:r>
          </w:p>
        </w:tc>
      </w:tr>
      <w:tr w:rsidR="00250B05" w:rsidRPr="008A2B46" w14:paraId="41390295" w14:textId="77777777" w:rsidTr="0009772A">
        <w:trPr>
          <w:trHeight w:val="210"/>
        </w:trPr>
        <w:tc>
          <w:tcPr>
            <w:tcW w:w="4112" w:type="dxa"/>
            <w:vMerge w:val="restart"/>
            <w:tcBorders>
              <w:top w:val="single" w:sz="4" w:space="0" w:color="auto"/>
            </w:tcBorders>
          </w:tcPr>
          <w:p w14:paraId="4E31D84B" w14:textId="77777777" w:rsidR="00250B05" w:rsidRPr="008A2B46" w:rsidRDefault="00250B05" w:rsidP="000977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  <w:t>Öğrenci Hareketliliği Komisyonu</w:t>
            </w:r>
          </w:p>
        </w:tc>
        <w:tc>
          <w:tcPr>
            <w:tcW w:w="3937" w:type="dxa"/>
            <w:tcBorders>
              <w:top w:val="single" w:sz="4" w:space="0" w:color="auto"/>
            </w:tcBorders>
            <w:vAlign w:val="center"/>
          </w:tcPr>
          <w:p w14:paraId="694389FD" w14:textId="77777777" w:rsidR="00250B05" w:rsidRPr="008A2B46" w:rsidRDefault="00250B05" w:rsidP="00A46D3E">
            <w:pPr>
              <w:pStyle w:val="AralkYok"/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Öğr. Gör. Çağla Dikderi</w:t>
            </w:r>
          </w:p>
        </w:tc>
        <w:tc>
          <w:tcPr>
            <w:tcW w:w="2441" w:type="dxa"/>
            <w:tcBorders>
              <w:top w:val="single" w:sz="4" w:space="0" w:color="auto"/>
            </w:tcBorders>
          </w:tcPr>
          <w:p w14:paraId="5F119975" w14:textId="77777777" w:rsidR="00250B05" w:rsidRPr="008A2B46" w:rsidRDefault="00250B05" w:rsidP="00A46D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Koordinatör</w:t>
            </w:r>
          </w:p>
        </w:tc>
      </w:tr>
      <w:tr w:rsidR="00250B05" w:rsidRPr="008A2B46" w14:paraId="0498D70B" w14:textId="77777777" w:rsidTr="0009772A">
        <w:trPr>
          <w:trHeight w:val="210"/>
        </w:trPr>
        <w:tc>
          <w:tcPr>
            <w:tcW w:w="4112" w:type="dxa"/>
            <w:vMerge/>
            <w:tcBorders>
              <w:bottom w:val="single" w:sz="4" w:space="0" w:color="auto"/>
            </w:tcBorders>
          </w:tcPr>
          <w:p w14:paraId="4324E93E" w14:textId="77777777" w:rsidR="00250B05" w:rsidRPr="008A2B46" w:rsidRDefault="00250B05" w:rsidP="000977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937" w:type="dxa"/>
            <w:tcBorders>
              <w:bottom w:val="single" w:sz="4" w:space="0" w:color="auto"/>
            </w:tcBorders>
          </w:tcPr>
          <w:p w14:paraId="7A14C490" w14:textId="77777777" w:rsidR="00250B05" w:rsidRPr="008A2B46" w:rsidRDefault="00250B05" w:rsidP="00A46D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Arş. Gör. Gizem Kır</w:t>
            </w:r>
          </w:p>
        </w:tc>
        <w:tc>
          <w:tcPr>
            <w:tcW w:w="2441" w:type="dxa"/>
            <w:tcBorders>
              <w:bottom w:val="single" w:sz="4" w:space="0" w:color="auto"/>
            </w:tcBorders>
          </w:tcPr>
          <w:p w14:paraId="09C5CEBD" w14:textId="77777777" w:rsidR="00250B05" w:rsidRPr="008A2B46" w:rsidRDefault="00250B05" w:rsidP="00A46D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Üye</w:t>
            </w:r>
          </w:p>
        </w:tc>
      </w:tr>
      <w:tr w:rsidR="00250B05" w:rsidRPr="008A2B46" w14:paraId="6EC81AC9" w14:textId="77777777" w:rsidTr="0009772A">
        <w:trPr>
          <w:trHeight w:val="210"/>
        </w:trPr>
        <w:tc>
          <w:tcPr>
            <w:tcW w:w="1049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67E852E" w14:textId="77777777" w:rsidR="00250B05" w:rsidRPr="008A2B46" w:rsidRDefault="00250B05" w:rsidP="0009772A">
            <w:pPr>
              <w:rPr>
                <w:rFonts w:ascii="Times New Roman" w:hAnsi="Times New Roman" w:cs="Times New Roman"/>
                <w:color w:val="0099FF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b/>
                <w:color w:val="0099FF"/>
                <w:sz w:val="24"/>
                <w:szCs w:val="24"/>
              </w:rPr>
              <w:t>Medya ve İletişim Komisyonu</w:t>
            </w:r>
          </w:p>
        </w:tc>
      </w:tr>
      <w:tr w:rsidR="00250B05" w:rsidRPr="008A2B46" w14:paraId="53DBA741" w14:textId="77777777" w:rsidTr="0009772A">
        <w:trPr>
          <w:trHeight w:val="210"/>
        </w:trPr>
        <w:tc>
          <w:tcPr>
            <w:tcW w:w="4112" w:type="dxa"/>
            <w:tcBorders>
              <w:top w:val="single" w:sz="4" w:space="0" w:color="auto"/>
            </w:tcBorders>
          </w:tcPr>
          <w:p w14:paraId="0DB89293" w14:textId="77777777" w:rsidR="00250B05" w:rsidRPr="008A2B46" w:rsidRDefault="00250B05" w:rsidP="0009772A">
            <w:pPr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  <w:t xml:space="preserve">Bölüm Web Sayfası </w:t>
            </w:r>
          </w:p>
        </w:tc>
        <w:tc>
          <w:tcPr>
            <w:tcW w:w="3937" w:type="dxa"/>
            <w:tcBorders>
              <w:top w:val="single" w:sz="4" w:space="0" w:color="auto"/>
            </w:tcBorders>
            <w:vAlign w:val="center"/>
          </w:tcPr>
          <w:p w14:paraId="7CDBC71F" w14:textId="77777777" w:rsidR="00250B05" w:rsidRPr="008A2B46" w:rsidRDefault="00250B05" w:rsidP="00A46D3E">
            <w:pPr>
              <w:pStyle w:val="AralkYok"/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Öğr. Gör. Ezgi Ay</w:t>
            </w:r>
          </w:p>
        </w:tc>
        <w:tc>
          <w:tcPr>
            <w:tcW w:w="2441" w:type="dxa"/>
            <w:tcBorders>
              <w:top w:val="single" w:sz="4" w:space="0" w:color="auto"/>
            </w:tcBorders>
          </w:tcPr>
          <w:p w14:paraId="1672F989" w14:textId="77777777" w:rsidR="00250B05" w:rsidRPr="008A2B46" w:rsidRDefault="00250B05" w:rsidP="00A46D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Tasarım Sorumlusu</w:t>
            </w:r>
          </w:p>
        </w:tc>
      </w:tr>
      <w:tr w:rsidR="00250B05" w:rsidRPr="008A2B46" w14:paraId="6E9396D9" w14:textId="77777777" w:rsidTr="0009772A">
        <w:trPr>
          <w:trHeight w:val="210"/>
        </w:trPr>
        <w:tc>
          <w:tcPr>
            <w:tcW w:w="4112" w:type="dxa"/>
            <w:tcBorders>
              <w:bottom w:val="single" w:sz="4" w:space="0" w:color="auto"/>
            </w:tcBorders>
          </w:tcPr>
          <w:p w14:paraId="2CAC4214" w14:textId="77777777" w:rsidR="00250B05" w:rsidRPr="008A2B46" w:rsidRDefault="00250B05" w:rsidP="0009772A">
            <w:pPr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</w:pPr>
          </w:p>
        </w:tc>
        <w:tc>
          <w:tcPr>
            <w:tcW w:w="3937" w:type="dxa"/>
            <w:tcBorders>
              <w:bottom w:val="single" w:sz="4" w:space="0" w:color="auto"/>
            </w:tcBorders>
            <w:vAlign w:val="center"/>
          </w:tcPr>
          <w:p w14:paraId="676FCE75" w14:textId="77777777" w:rsidR="00250B05" w:rsidRPr="008A2B46" w:rsidRDefault="00250B05" w:rsidP="00A46D3E">
            <w:pPr>
              <w:pStyle w:val="AralkYok"/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Arş. Gör. Gizem Güner</w:t>
            </w:r>
          </w:p>
        </w:tc>
        <w:tc>
          <w:tcPr>
            <w:tcW w:w="2441" w:type="dxa"/>
            <w:tcBorders>
              <w:bottom w:val="single" w:sz="4" w:space="0" w:color="auto"/>
            </w:tcBorders>
          </w:tcPr>
          <w:p w14:paraId="47504C80" w14:textId="77777777" w:rsidR="00250B05" w:rsidRPr="008A2B46" w:rsidRDefault="00250B05" w:rsidP="00A46D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Üye</w:t>
            </w:r>
          </w:p>
        </w:tc>
      </w:tr>
      <w:tr w:rsidR="00250B05" w:rsidRPr="008A2B46" w14:paraId="5FD1E03C" w14:textId="77777777" w:rsidTr="0009772A">
        <w:trPr>
          <w:trHeight w:val="210"/>
        </w:trPr>
        <w:tc>
          <w:tcPr>
            <w:tcW w:w="4112" w:type="dxa"/>
            <w:tcBorders>
              <w:top w:val="single" w:sz="4" w:space="0" w:color="auto"/>
            </w:tcBorders>
          </w:tcPr>
          <w:p w14:paraId="2F0F068F" w14:textId="77777777" w:rsidR="00250B05" w:rsidRPr="008A2B46" w:rsidRDefault="00250B05" w:rsidP="0009772A">
            <w:pPr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  <w:t xml:space="preserve">BUZEM İletişim </w:t>
            </w:r>
          </w:p>
        </w:tc>
        <w:tc>
          <w:tcPr>
            <w:tcW w:w="3937" w:type="dxa"/>
            <w:tcBorders>
              <w:top w:val="single" w:sz="4" w:space="0" w:color="auto"/>
            </w:tcBorders>
            <w:vAlign w:val="center"/>
          </w:tcPr>
          <w:p w14:paraId="6E7B5C03" w14:textId="77777777" w:rsidR="00250B05" w:rsidRPr="008A2B46" w:rsidRDefault="00250B05" w:rsidP="00A46D3E">
            <w:pPr>
              <w:pStyle w:val="AralkYok"/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Dr. Öğr. Üyesi Kübra Özmen </w:t>
            </w:r>
          </w:p>
        </w:tc>
        <w:tc>
          <w:tcPr>
            <w:tcW w:w="2441" w:type="dxa"/>
            <w:tcBorders>
              <w:top w:val="single" w:sz="4" w:space="0" w:color="auto"/>
            </w:tcBorders>
          </w:tcPr>
          <w:p w14:paraId="0D85C48C" w14:textId="77777777" w:rsidR="00250B05" w:rsidRPr="008A2B46" w:rsidRDefault="00250B05" w:rsidP="00A46D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Koordinatör</w:t>
            </w:r>
          </w:p>
        </w:tc>
      </w:tr>
      <w:tr w:rsidR="00250B05" w:rsidRPr="008A2B46" w14:paraId="18E72295" w14:textId="77777777" w:rsidTr="0009772A">
        <w:trPr>
          <w:trHeight w:val="210"/>
        </w:trPr>
        <w:tc>
          <w:tcPr>
            <w:tcW w:w="4112" w:type="dxa"/>
            <w:tcBorders>
              <w:bottom w:val="single" w:sz="4" w:space="0" w:color="auto"/>
            </w:tcBorders>
          </w:tcPr>
          <w:p w14:paraId="1194528A" w14:textId="77777777" w:rsidR="00250B05" w:rsidRPr="008A2B46" w:rsidRDefault="00250B05" w:rsidP="0009772A">
            <w:pPr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</w:pPr>
          </w:p>
        </w:tc>
        <w:tc>
          <w:tcPr>
            <w:tcW w:w="3937" w:type="dxa"/>
            <w:tcBorders>
              <w:bottom w:val="single" w:sz="4" w:space="0" w:color="auto"/>
            </w:tcBorders>
          </w:tcPr>
          <w:p w14:paraId="022F2B76" w14:textId="77777777" w:rsidR="00250B05" w:rsidRPr="008A2B46" w:rsidRDefault="00250B05" w:rsidP="00A46D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Öğr. Gör. Gamze Nas Özütemiz</w:t>
            </w:r>
          </w:p>
        </w:tc>
        <w:tc>
          <w:tcPr>
            <w:tcW w:w="2441" w:type="dxa"/>
            <w:tcBorders>
              <w:bottom w:val="single" w:sz="4" w:space="0" w:color="auto"/>
            </w:tcBorders>
          </w:tcPr>
          <w:p w14:paraId="66A3119A" w14:textId="77777777" w:rsidR="00250B05" w:rsidRPr="008A2B46" w:rsidRDefault="00250B05" w:rsidP="00A46D3E">
            <w:pPr>
              <w:rPr>
                <w:rFonts w:ascii="Times New Roman" w:hAnsi="Times New Roman" w:cs="Times New Roman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Üye</w:t>
            </w:r>
          </w:p>
        </w:tc>
      </w:tr>
      <w:tr w:rsidR="00250B05" w:rsidRPr="008A2B46" w14:paraId="2C43B86C" w14:textId="77777777" w:rsidTr="0009772A">
        <w:trPr>
          <w:trHeight w:val="210"/>
        </w:trPr>
        <w:tc>
          <w:tcPr>
            <w:tcW w:w="4112" w:type="dxa"/>
            <w:tcBorders>
              <w:top w:val="single" w:sz="4" w:space="0" w:color="auto"/>
            </w:tcBorders>
          </w:tcPr>
          <w:p w14:paraId="76266C3E" w14:textId="77777777" w:rsidR="00250B05" w:rsidRPr="008A2B46" w:rsidRDefault="00250B05" w:rsidP="0009772A">
            <w:pPr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  <w:t>BUKİK İletişim</w:t>
            </w:r>
          </w:p>
        </w:tc>
        <w:tc>
          <w:tcPr>
            <w:tcW w:w="3937" w:type="dxa"/>
            <w:tcBorders>
              <w:top w:val="single" w:sz="4" w:space="0" w:color="auto"/>
            </w:tcBorders>
          </w:tcPr>
          <w:p w14:paraId="3B13769E" w14:textId="77777777" w:rsidR="00250B05" w:rsidRPr="008A2B46" w:rsidRDefault="00250B05" w:rsidP="00A46D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Öğr. Gör. Dr. Merve Deniz Sakarya</w:t>
            </w:r>
          </w:p>
        </w:tc>
        <w:tc>
          <w:tcPr>
            <w:tcW w:w="2441" w:type="dxa"/>
            <w:tcBorders>
              <w:top w:val="single" w:sz="4" w:space="0" w:color="auto"/>
            </w:tcBorders>
          </w:tcPr>
          <w:p w14:paraId="74BA5B0B" w14:textId="77777777" w:rsidR="00250B05" w:rsidRPr="008A2B46" w:rsidRDefault="00250B05" w:rsidP="00A46D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Koordinatör</w:t>
            </w:r>
          </w:p>
        </w:tc>
      </w:tr>
      <w:tr w:rsidR="00250B05" w:rsidRPr="008A2B46" w14:paraId="2CFF8F9C" w14:textId="77777777" w:rsidTr="0009772A">
        <w:trPr>
          <w:trHeight w:val="210"/>
        </w:trPr>
        <w:tc>
          <w:tcPr>
            <w:tcW w:w="4112" w:type="dxa"/>
            <w:tcBorders>
              <w:bottom w:val="single" w:sz="4" w:space="0" w:color="auto"/>
            </w:tcBorders>
          </w:tcPr>
          <w:p w14:paraId="3D06D1CA" w14:textId="77777777" w:rsidR="00250B05" w:rsidRPr="008A2B46" w:rsidRDefault="00250B05" w:rsidP="0009772A">
            <w:pPr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</w:pPr>
          </w:p>
        </w:tc>
        <w:tc>
          <w:tcPr>
            <w:tcW w:w="3937" w:type="dxa"/>
            <w:tcBorders>
              <w:bottom w:val="single" w:sz="4" w:space="0" w:color="auto"/>
            </w:tcBorders>
          </w:tcPr>
          <w:p w14:paraId="49AB01F5" w14:textId="77777777" w:rsidR="00250B05" w:rsidRPr="008A2B46" w:rsidRDefault="00250B05" w:rsidP="00A46D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 xml:space="preserve">Öğr. Gör. Gamze Nas Özütemiz </w:t>
            </w:r>
          </w:p>
        </w:tc>
        <w:tc>
          <w:tcPr>
            <w:tcW w:w="2441" w:type="dxa"/>
            <w:tcBorders>
              <w:bottom w:val="single" w:sz="4" w:space="0" w:color="auto"/>
            </w:tcBorders>
          </w:tcPr>
          <w:p w14:paraId="4076EA19" w14:textId="77777777" w:rsidR="00250B05" w:rsidRPr="008A2B46" w:rsidRDefault="00250B05" w:rsidP="00A46D3E">
            <w:pPr>
              <w:rPr>
                <w:rFonts w:ascii="Times New Roman" w:hAnsi="Times New Roman" w:cs="Times New Roman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Üye</w:t>
            </w:r>
          </w:p>
        </w:tc>
      </w:tr>
      <w:tr w:rsidR="00250B05" w:rsidRPr="008A2B46" w14:paraId="3EF7B4A7" w14:textId="77777777" w:rsidTr="0009772A">
        <w:trPr>
          <w:trHeight w:val="210"/>
        </w:trPr>
        <w:tc>
          <w:tcPr>
            <w:tcW w:w="4112" w:type="dxa"/>
            <w:tcBorders>
              <w:top w:val="single" w:sz="4" w:space="0" w:color="auto"/>
            </w:tcBorders>
          </w:tcPr>
          <w:p w14:paraId="633514EF" w14:textId="77777777" w:rsidR="00250B05" w:rsidRPr="008A2B46" w:rsidRDefault="00250B05" w:rsidP="0009772A">
            <w:pPr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  <w:t>Bölüm Sosyal Medya</w:t>
            </w:r>
          </w:p>
        </w:tc>
        <w:tc>
          <w:tcPr>
            <w:tcW w:w="3937" w:type="dxa"/>
            <w:tcBorders>
              <w:top w:val="single" w:sz="4" w:space="0" w:color="auto"/>
            </w:tcBorders>
          </w:tcPr>
          <w:p w14:paraId="0670F6AF" w14:textId="77777777" w:rsidR="00250B05" w:rsidRPr="008A2B46" w:rsidRDefault="00250B05" w:rsidP="00A46D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Öğr. Gör. Dr. Merve Deniz Sakarya</w:t>
            </w:r>
          </w:p>
        </w:tc>
        <w:tc>
          <w:tcPr>
            <w:tcW w:w="2441" w:type="dxa"/>
            <w:tcBorders>
              <w:top w:val="single" w:sz="4" w:space="0" w:color="auto"/>
            </w:tcBorders>
          </w:tcPr>
          <w:p w14:paraId="36B45398" w14:textId="77777777" w:rsidR="00250B05" w:rsidRPr="008A2B46" w:rsidRDefault="00250B05" w:rsidP="00A46D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Koordinatör</w:t>
            </w:r>
          </w:p>
        </w:tc>
      </w:tr>
      <w:tr w:rsidR="00250B05" w:rsidRPr="008A2B46" w14:paraId="76C2C75F" w14:textId="77777777" w:rsidTr="0009772A">
        <w:trPr>
          <w:trHeight w:val="210"/>
        </w:trPr>
        <w:tc>
          <w:tcPr>
            <w:tcW w:w="4112" w:type="dxa"/>
            <w:tcBorders>
              <w:bottom w:val="single" w:sz="4" w:space="0" w:color="auto"/>
            </w:tcBorders>
          </w:tcPr>
          <w:p w14:paraId="3FDA3A9E" w14:textId="77777777" w:rsidR="00250B05" w:rsidRPr="008A2B46" w:rsidRDefault="00250B05" w:rsidP="0009772A">
            <w:pPr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</w:pPr>
          </w:p>
        </w:tc>
        <w:tc>
          <w:tcPr>
            <w:tcW w:w="3937" w:type="dxa"/>
            <w:tcBorders>
              <w:bottom w:val="single" w:sz="4" w:space="0" w:color="auto"/>
            </w:tcBorders>
            <w:vAlign w:val="center"/>
          </w:tcPr>
          <w:p w14:paraId="320791F8" w14:textId="77777777" w:rsidR="00250B05" w:rsidRPr="008A2B46" w:rsidRDefault="00250B05" w:rsidP="00A46D3E">
            <w:pPr>
              <w:pStyle w:val="AralkYok"/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Ody. Berfin Eylül Aydemir  </w:t>
            </w:r>
          </w:p>
        </w:tc>
        <w:tc>
          <w:tcPr>
            <w:tcW w:w="2441" w:type="dxa"/>
            <w:tcBorders>
              <w:bottom w:val="single" w:sz="4" w:space="0" w:color="auto"/>
            </w:tcBorders>
          </w:tcPr>
          <w:p w14:paraId="6777B760" w14:textId="77777777" w:rsidR="00250B05" w:rsidRPr="008A2B46" w:rsidRDefault="00250B05" w:rsidP="00A46D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Üye</w:t>
            </w:r>
          </w:p>
        </w:tc>
      </w:tr>
      <w:tr w:rsidR="00250B05" w:rsidRPr="008A2B46" w14:paraId="3F2D2A1D" w14:textId="77777777" w:rsidTr="0009772A">
        <w:trPr>
          <w:trHeight w:val="210"/>
        </w:trPr>
        <w:tc>
          <w:tcPr>
            <w:tcW w:w="4112" w:type="dxa"/>
            <w:tcBorders>
              <w:top w:val="single" w:sz="4" w:space="0" w:color="auto"/>
            </w:tcBorders>
          </w:tcPr>
          <w:p w14:paraId="29677E20" w14:textId="77777777" w:rsidR="00250B05" w:rsidRPr="008A2B46" w:rsidRDefault="00250B05" w:rsidP="0009772A">
            <w:pPr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  <w:t>Bölüm Tanıtım / Röportaj</w:t>
            </w:r>
          </w:p>
        </w:tc>
        <w:tc>
          <w:tcPr>
            <w:tcW w:w="3937" w:type="dxa"/>
            <w:tcBorders>
              <w:top w:val="single" w:sz="4" w:space="0" w:color="auto"/>
            </w:tcBorders>
            <w:vAlign w:val="center"/>
          </w:tcPr>
          <w:p w14:paraId="025E59C9" w14:textId="77777777" w:rsidR="00250B05" w:rsidRPr="008A2B46" w:rsidRDefault="00250B05" w:rsidP="00A46D3E">
            <w:pPr>
              <w:pStyle w:val="AralkYok"/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Öğr. Gör. Dr. Hale Hançer</w:t>
            </w:r>
          </w:p>
        </w:tc>
        <w:tc>
          <w:tcPr>
            <w:tcW w:w="2441" w:type="dxa"/>
            <w:tcBorders>
              <w:top w:val="single" w:sz="4" w:space="0" w:color="auto"/>
            </w:tcBorders>
          </w:tcPr>
          <w:p w14:paraId="78A7246C" w14:textId="77777777" w:rsidR="00250B05" w:rsidRPr="008A2B46" w:rsidRDefault="00250B05" w:rsidP="00A46D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Koordinatör</w:t>
            </w:r>
          </w:p>
        </w:tc>
      </w:tr>
      <w:tr w:rsidR="00250B05" w:rsidRPr="008A2B46" w14:paraId="449240AA" w14:textId="77777777" w:rsidTr="0009772A">
        <w:trPr>
          <w:trHeight w:val="210"/>
        </w:trPr>
        <w:tc>
          <w:tcPr>
            <w:tcW w:w="4112" w:type="dxa"/>
          </w:tcPr>
          <w:p w14:paraId="42B57413" w14:textId="77777777" w:rsidR="00250B05" w:rsidRPr="008A2B46" w:rsidRDefault="00250B05" w:rsidP="0009772A">
            <w:pPr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</w:pPr>
          </w:p>
        </w:tc>
        <w:tc>
          <w:tcPr>
            <w:tcW w:w="3937" w:type="dxa"/>
          </w:tcPr>
          <w:p w14:paraId="4632D910" w14:textId="77777777" w:rsidR="00250B05" w:rsidRPr="008A2B46" w:rsidRDefault="00250B05" w:rsidP="00A46D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 xml:space="preserve">Öğr. Gör. Gamze Nas Özütemiz </w:t>
            </w:r>
          </w:p>
        </w:tc>
        <w:tc>
          <w:tcPr>
            <w:tcW w:w="2441" w:type="dxa"/>
          </w:tcPr>
          <w:p w14:paraId="27BE24B0" w14:textId="77777777" w:rsidR="00250B05" w:rsidRPr="008A2B46" w:rsidRDefault="00250B05" w:rsidP="00A46D3E">
            <w:pPr>
              <w:rPr>
                <w:rFonts w:ascii="Times New Roman" w:hAnsi="Times New Roman" w:cs="Times New Roman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Üye</w:t>
            </w:r>
          </w:p>
        </w:tc>
      </w:tr>
      <w:tr w:rsidR="00250B05" w:rsidRPr="008A2B46" w14:paraId="357DA597" w14:textId="77777777" w:rsidTr="0009772A">
        <w:trPr>
          <w:trHeight w:val="210"/>
        </w:trPr>
        <w:tc>
          <w:tcPr>
            <w:tcW w:w="4112" w:type="dxa"/>
            <w:tcBorders>
              <w:bottom w:val="single" w:sz="4" w:space="0" w:color="auto"/>
            </w:tcBorders>
          </w:tcPr>
          <w:p w14:paraId="39C79399" w14:textId="77777777" w:rsidR="00250B05" w:rsidRPr="008A2B46" w:rsidRDefault="00250B05" w:rsidP="0009772A">
            <w:pPr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</w:pPr>
          </w:p>
        </w:tc>
        <w:tc>
          <w:tcPr>
            <w:tcW w:w="3937" w:type="dxa"/>
            <w:tcBorders>
              <w:bottom w:val="single" w:sz="4" w:space="0" w:color="auto"/>
            </w:tcBorders>
            <w:vAlign w:val="center"/>
          </w:tcPr>
          <w:p w14:paraId="38762641" w14:textId="77777777" w:rsidR="00250B05" w:rsidRPr="008A2B46" w:rsidRDefault="00250B05" w:rsidP="00A46D3E">
            <w:pPr>
              <w:pStyle w:val="AralkYok"/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Ody. Berfin Eylül Aydemir  </w:t>
            </w:r>
          </w:p>
        </w:tc>
        <w:tc>
          <w:tcPr>
            <w:tcW w:w="2441" w:type="dxa"/>
            <w:tcBorders>
              <w:bottom w:val="single" w:sz="4" w:space="0" w:color="auto"/>
            </w:tcBorders>
          </w:tcPr>
          <w:p w14:paraId="27A66501" w14:textId="77777777" w:rsidR="00250B05" w:rsidRPr="008A2B46" w:rsidRDefault="00250B05" w:rsidP="00A46D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Üye</w:t>
            </w:r>
          </w:p>
        </w:tc>
      </w:tr>
      <w:tr w:rsidR="00250B05" w:rsidRPr="008A2B46" w14:paraId="7B5B7FF4" w14:textId="77777777" w:rsidTr="0009772A">
        <w:trPr>
          <w:trHeight w:val="210"/>
        </w:trPr>
        <w:tc>
          <w:tcPr>
            <w:tcW w:w="4112" w:type="dxa"/>
            <w:tcBorders>
              <w:top w:val="single" w:sz="4" w:space="0" w:color="auto"/>
            </w:tcBorders>
          </w:tcPr>
          <w:p w14:paraId="30465D9C" w14:textId="77777777" w:rsidR="00250B05" w:rsidRPr="008A2B46" w:rsidRDefault="00250B05" w:rsidP="0009772A">
            <w:pPr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  <w:t>Doğru Seçim ve Tanıtım Günleri</w:t>
            </w:r>
          </w:p>
        </w:tc>
        <w:tc>
          <w:tcPr>
            <w:tcW w:w="3937" w:type="dxa"/>
            <w:tcBorders>
              <w:top w:val="single" w:sz="4" w:space="0" w:color="auto"/>
            </w:tcBorders>
            <w:vAlign w:val="center"/>
          </w:tcPr>
          <w:p w14:paraId="1681F5A7" w14:textId="77777777" w:rsidR="00250B05" w:rsidRPr="008A2B46" w:rsidRDefault="00250B05" w:rsidP="00A46D3E">
            <w:pPr>
              <w:pStyle w:val="AralkYok"/>
              <w:rPr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Dr. Öğr. Üyesi Asuman Alnıaçık </w:t>
            </w:r>
          </w:p>
        </w:tc>
        <w:tc>
          <w:tcPr>
            <w:tcW w:w="2441" w:type="dxa"/>
            <w:tcBorders>
              <w:top w:val="single" w:sz="4" w:space="0" w:color="auto"/>
            </w:tcBorders>
          </w:tcPr>
          <w:p w14:paraId="12B9C231" w14:textId="77777777" w:rsidR="00250B05" w:rsidRPr="008A2B46" w:rsidRDefault="00250B05" w:rsidP="00A46D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Koordinatör</w:t>
            </w:r>
          </w:p>
        </w:tc>
      </w:tr>
      <w:tr w:rsidR="00250B05" w:rsidRPr="008A2B46" w14:paraId="34B66BBE" w14:textId="77777777" w:rsidTr="0009772A">
        <w:trPr>
          <w:trHeight w:val="210"/>
        </w:trPr>
        <w:tc>
          <w:tcPr>
            <w:tcW w:w="4112" w:type="dxa"/>
            <w:tcBorders>
              <w:bottom w:val="single" w:sz="4" w:space="0" w:color="auto"/>
            </w:tcBorders>
          </w:tcPr>
          <w:p w14:paraId="0048AFA7" w14:textId="77777777" w:rsidR="00250B05" w:rsidRPr="008A2B46" w:rsidRDefault="00250B05" w:rsidP="0009772A">
            <w:pPr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</w:pPr>
          </w:p>
        </w:tc>
        <w:tc>
          <w:tcPr>
            <w:tcW w:w="3937" w:type="dxa"/>
            <w:tcBorders>
              <w:bottom w:val="single" w:sz="4" w:space="0" w:color="auto"/>
            </w:tcBorders>
          </w:tcPr>
          <w:p w14:paraId="7F873E74" w14:textId="77777777" w:rsidR="00250B05" w:rsidRPr="008A2B46" w:rsidRDefault="00250B05" w:rsidP="00A46D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Öğr. Gör. Ezgi Ay</w:t>
            </w:r>
          </w:p>
        </w:tc>
        <w:tc>
          <w:tcPr>
            <w:tcW w:w="2441" w:type="dxa"/>
            <w:tcBorders>
              <w:bottom w:val="single" w:sz="4" w:space="0" w:color="auto"/>
            </w:tcBorders>
          </w:tcPr>
          <w:p w14:paraId="0273EF77" w14:textId="77777777" w:rsidR="00250B05" w:rsidRPr="008A2B46" w:rsidRDefault="00250B05" w:rsidP="00A46D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Üye</w:t>
            </w:r>
          </w:p>
        </w:tc>
      </w:tr>
      <w:tr w:rsidR="00250B05" w:rsidRPr="008A2B46" w14:paraId="1A2005F2" w14:textId="77777777" w:rsidTr="0009772A">
        <w:trPr>
          <w:trHeight w:val="210"/>
        </w:trPr>
        <w:tc>
          <w:tcPr>
            <w:tcW w:w="4112" w:type="dxa"/>
            <w:tcBorders>
              <w:top w:val="single" w:sz="4" w:space="0" w:color="auto"/>
            </w:tcBorders>
          </w:tcPr>
          <w:p w14:paraId="555024C0" w14:textId="77777777" w:rsidR="00250B05" w:rsidRPr="008A2B46" w:rsidRDefault="00250B05" w:rsidP="0009772A">
            <w:pPr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  <w:t>Öğrenci Temsilciliği</w:t>
            </w:r>
          </w:p>
        </w:tc>
        <w:tc>
          <w:tcPr>
            <w:tcW w:w="3937" w:type="dxa"/>
            <w:tcBorders>
              <w:top w:val="single" w:sz="4" w:space="0" w:color="auto"/>
            </w:tcBorders>
          </w:tcPr>
          <w:p w14:paraId="7E9ECA97" w14:textId="77777777" w:rsidR="00250B05" w:rsidRPr="008A2B46" w:rsidRDefault="00250B05" w:rsidP="00A46D3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Dr. Öğr. Üyesi Eda Çakmak </w:t>
            </w:r>
          </w:p>
        </w:tc>
        <w:tc>
          <w:tcPr>
            <w:tcW w:w="2441" w:type="dxa"/>
            <w:tcBorders>
              <w:top w:val="single" w:sz="4" w:space="0" w:color="auto"/>
            </w:tcBorders>
          </w:tcPr>
          <w:p w14:paraId="2CCEF1D3" w14:textId="77777777" w:rsidR="00250B05" w:rsidRPr="008A2B46" w:rsidRDefault="00250B05" w:rsidP="00A46D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Koordinatör</w:t>
            </w:r>
          </w:p>
        </w:tc>
      </w:tr>
      <w:tr w:rsidR="00250B05" w:rsidRPr="008A2B46" w14:paraId="3D3388C8" w14:textId="77777777" w:rsidTr="0009772A">
        <w:trPr>
          <w:trHeight w:val="210"/>
        </w:trPr>
        <w:tc>
          <w:tcPr>
            <w:tcW w:w="4112" w:type="dxa"/>
          </w:tcPr>
          <w:p w14:paraId="5990C3AB" w14:textId="77777777" w:rsidR="00250B05" w:rsidRPr="008A2B46" w:rsidRDefault="00250B05" w:rsidP="0009772A">
            <w:pPr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</w:pPr>
          </w:p>
        </w:tc>
        <w:tc>
          <w:tcPr>
            <w:tcW w:w="3937" w:type="dxa"/>
          </w:tcPr>
          <w:p w14:paraId="21AF5E26" w14:textId="77777777" w:rsidR="00250B05" w:rsidRPr="008A2B46" w:rsidRDefault="00250B05" w:rsidP="00A46D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Arş. Gör. Gizem Güner</w:t>
            </w:r>
          </w:p>
        </w:tc>
        <w:tc>
          <w:tcPr>
            <w:tcW w:w="2441" w:type="dxa"/>
          </w:tcPr>
          <w:p w14:paraId="5FBBA847" w14:textId="77777777" w:rsidR="00250B05" w:rsidRPr="008A2B46" w:rsidRDefault="00250B05" w:rsidP="00A46D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Üye</w:t>
            </w:r>
          </w:p>
        </w:tc>
      </w:tr>
      <w:tr w:rsidR="00250B05" w:rsidRPr="008A2B46" w14:paraId="1DCECB54" w14:textId="77777777" w:rsidTr="0009772A">
        <w:trPr>
          <w:trHeight w:val="210"/>
        </w:trPr>
        <w:tc>
          <w:tcPr>
            <w:tcW w:w="4112" w:type="dxa"/>
            <w:tcBorders>
              <w:bottom w:val="single" w:sz="4" w:space="0" w:color="auto"/>
            </w:tcBorders>
          </w:tcPr>
          <w:p w14:paraId="7D132417" w14:textId="77777777" w:rsidR="00250B05" w:rsidRPr="008A2B46" w:rsidRDefault="00250B05" w:rsidP="0009772A">
            <w:pPr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</w:pPr>
          </w:p>
        </w:tc>
        <w:tc>
          <w:tcPr>
            <w:tcW w:w="3937" w:type="dxa"/>
            <w:tcBorders>
              <w:bottom w:val="single" w:sz="4" w:space="0" w:color="auto"/>
            </w:tcBorders>
          </w:tcPr>
          <w:p w14:paraId="625C727A" w14:textId="77777777" w:rsidR="00250B05" w:rsidRPr="008A2B46" w:rsidRDefault="00250B05" w:rsidP="00A46D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Öğrenci (3. Sınıf)</w:t>
            </w:r>
          </w:p>
        </w:tc>
        <w:tc>
          <w:tcPr>
            <w:tcW w:w="2441" w:type="dxa"/>
            <w:tcBorders>
              <w:bottom w:val="single" w:sz="4" w:space="0" w:color="auto"/>
            </w:tcBorders>
          </w:tcPr>
          <w:p w14:paraId="0FA0905C" w14:textId="77777777" w:rsidR="00250B05" w:rsidRPr="008A2B46" w:rsidRDefault="00250B05" w:rsidP="00A46D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Üye</w:t>
            </w:r>
          </w:p>
        </w:tc>
      </w:tr>
      <w:tr w:rsidR="00250B05" w:rsidRPr="008A2B46" w14:paraId="3F2875B9" w14:textId="77777777" w:rsidTr="0009772A">
        <w:trPr>
          <w:trHeight w:val="210"/>
        </w:trPr>
        <w:tc>
          <w:tcPr>
            <w:tcW w:w="4112" w:type="dxa"/>
            <w:tcBorders>
              <w:top w:val="single" w:sz="4" w:space="0" w:color="auto"/>
            </w:tcBorders>
          </w:tcPr>
          <w:p w14:paraId="215B07F2" w14:textId="77777777" w:rsidR="00250B05" w:rsidRPr="008A2B46" w:rsidRDefault="00250B05" w:rsidP="0009772A">
            <w:pPr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  <w:t>Öğrenci Topluluğu</w:t>
            </w:r>
          </w:p>
        </w:tc>
        <w:tc>
          <w:tcPr>
            <w:tcW w:w="3937" w:type="dxa"/>
            <w:tcBorders>
              <w:top w:val="single" w:sz="4" w:space="0" w:color="auto"/>
            </w:tcBorders>
            <w:vAlign w:val="center"/>
          </w:tcPr>
          <w:p w14:paraId="3C4C8BC2" w14:textId="77777777" w:rsidR="00250B05" w:rsidRPr="008A2B46" w:rsidRDefault="00250B05" w:rsidP="00A46D3E">
            <w:pPr>
              <w:pStyle w:val="AralkYok"/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Dr. Öğr. Üyesi Eda Çakmak </w:t>
            </w:r>
          </w:p>
        </w:tc>
        <w:tc>
          <w:tcPr>
            <w:tcW w:w="2441" w:type="dxa"/>
            <w:tcBorders>
              <w:top w:val="single" w:sz="4" w:space="0" w:color="auto"/>
            </w:tcBorders>
          </w:tcPr>
          <w:p w14:paraId="5F9A57D5" w14:textId="77777777" w:rsidR="00250B05" w:rsidRPr="008A2B46" w:rsidRDefault="00250B05" w:rsidP="00A46D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Koordinatör</w:t>
            </w:r>
          </w:p>
        </w:tc>
      </w:tr>
      <w:tr w:rsidR="00250B05" w:rsidRPr="008A2B46" w14:paraId="4052D752" w14:textId="77777777" w:rsidTr="0009772A">
        <w:trPr>
          <w:trHeight w:val="210"/>
        </w:trPr>
        <w:tc>
          <w:tcPr>
            <w:tcW w:w="4112" w:type="dxa"/>
          </w:tcPr>
          <w:p w14:paraId="0E3910E7" w14:textId="77777777" w:rsidR="00250B05" w:rsidRPr="008A2B46" w:rsidRDefault="00250B05" w:rsidP="000977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937" w:type="dxa"/>
            <w:vAlign w:val="center"/>
          </w:tcPr>
          <w:p w14:paraId="3E4A2777" w14:textId="77777777" w:rsidR="00250B05" w:rsidRPr="008A2B46" w:rsidRDefault="00250B05" w:rsidP="00A46D3E">
            <w:pPr>
              <w:pStyle w:val="AralkYok"/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Arş. Gör. Gizem Kır</w:t>
            </w:r>
          </w:p>
        </w:tc>
        <w:tc>
          <w:tcPr>
            <w:tcW w:w="2441" w:type="dxa"/>
          </w:tcPr>
          <w:p w14:paraId="3DD8C6E3" w14:textId="77777777" w:rsidR="00250B05" w:rsidRPr="008A2B46" w:rsidRDefault="00250B05" w:rsidP="00A46D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Üye</w:t>
            </w:r>
          </w:p>
        </w:tc>
      </w:tr>
      <w:tr w:rsidR="00250B05" w:rsidRPr="008A2B46" w14:paraId="433C279F" w14:textId="77777777" w:rsidTr="0009772A">
        <w:trPr>
          <w:trHeight w:val="210"/>
        </w:trPr>
        <w:tc>
          <w:tcPr>
            <w:tcW w:w="4112" w:type="dxa"/>
            <w:tcBorders>
              <w:bottom w:val="single" w:sz="4" w:space="0" w:color="auto"/>
            </w:tcBorders>
          </w:tcPr>
          <w:p w14:paraId="451B2AFF" w14:textId="77777777" w:rsidR="00250B05" w:rsidRPr="008A2B46" w:rsidRDefault="00250B05" w:rsidP="000977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937" w:type="dxa"/>
            <w:tcBorders>
              <w:bottom w:val="single" w:sz="4" w:space="0" w:color="auto"/>
            </w:tcBorders>
            <w:vAlign w:val="center"/>
          </w:tcPr>
          <w:p w14:paraId="3E4D5A0B" w14:textId="77777777" w:rsidR="00250B05" w:rsidRPr="008A2B46" w:rsidRDefault="00250B05" w:rsidP="00A46D3E">
            <w:pPr>
              <w:pStyle w:val="AralkYok"/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BÜODTO Yönetim Kurulu Üyeleri</w:t>
            </w:r>
          </w:p>
        </w:tc>
        <w:tc>
          <w:tcPr>
            <w:tcW w:w="2441" w:type="dxa"/>
            <w:tcBorders>
              <w:bottom w:val="single" w:sz="4" w:space="0" w:color="auto"/>
            </w:tcBorders>
          </w:tcPr>
          <w:p w14:paraId="388436EE" w14:textId="77777777" w:rsidR="00250B05" w:rsidRPr="008A2B46" w:rsidRDefault="00250B05" w:rsidP="00A46D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Üye</w:t>
            </w:r>
          </w:p>
        </w:tc>
      </w:tr>
      <w:tr w:rsidR="00250B05" w:rsidRPr="008A2B46" w14:paraId="3358B292" w14:textId="77777777" w:rsidTr="0009772A">
        <w:tc>
          <w:tcPr>
            <w:tcW w:w="1049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5C8CC76" w14:textId="77777777" w:rsidR="00250B05" w:rsidRPr="008A2B46" w:rsidRDefault="00250B05" w:rsidP="0009772A">
            <w:pPr>
              <w:rPr>
                <w:rFonts w:ascii="Times New Roman" w:hAnsi="Times New Roman" w:cs="Times New Roman"/>
                <w:b/>
                <w:color w:val="0099FF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b/>
                <w:color w:val="0099FF"/>
                <w:sz w:val="24"/>
                <w:szCs w:val="24"/>
              </w:rPr>
              <w:t>Mezun ve İletişim Kurulu</w:t>
            </w:r>
          </w:p>
        </w:tc>
      </w:tr>
      <w:tr w:rsidR="00250B05" w:rsidRPr="008A2B46" w14:paraId="6958FC78" w14:textId="77777777" w:rsidTr="0009772A">
        <w:tc>
          <w:tcPr>
            <w:tcW w:w="4112" w:type="dxa"/>
            <w:vMerge w:val="restart"/>
            <w:tcBorders>
              <w:top w:val="single" w:sz="4" w:space="0" w:color="auto"/>
            </w:tcBorders>
          </w:tcPr>
          <w:p w14:paraId="6CC74D80" w14:textId="77777777" w:rsidR="00250B05" w:rsidRPr="008A2B46" w:rsidRDefault="00250B05" w:rsidP="000977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  <w:t>Mezun İzlem Komisyonu</w:t>
            </w:r>
          </w:p>
        </w:tc>
        <w:tc>
          <w:tcPr>
            <w:tcW w:w="3937" w:type="dxa"/>
            <w:tcBorders>
              <w:top w:val="single" w:sz="4" w:space="0" w:color="auto"/>
            </w:tcBorders>
            <w:vAlign w:val="center"/>
          </w:tcPr>
          <w:p w14:paraId="34F505C3" w14:textId="77777777" w:rsidR="00250B05" w:rsidRPr="008A2B46" w:rsidRDefault="00250B05" w:rsidP="00A46D3E">
            <w:pPr>
              <w:pStyle w:val="AralkYok"/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Öğr. Gör. Çağla Dikderi </w:t>
            </w:r>
          </w:p>
        </w:tc>
        <w:tc>
          <w:tcPr>
            <w:tcW w:w="2441" w:type="dxa"/>
            <w:tcBorders>
              <w:top w:val="single" w:sz="4" w:space="0" w:color="auto"/>
            </w:tcBorders>
          </w:tcPr>
          <w:p w14:paraId="36EAD0CC" w14:textId="77777777" w:rsidR="00250B05" w:rsidRPr="008A2B46" w:rsidRDefault="00250B05" w:rsidP="00A46D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Koordinatör</w:t>
            </w:r>
          </w:p>
        </w:tc>
      </w:tr>
      <w:tr w:rsidR="00250B05" w:rsidRPr="008A2B46" w14:paraId="5D9EA8BE" w14:textId="77777777" w:rsidTr="00A46D3E">
        <w:tc>
          <w:tcPr>
            <w:tcW w:w="4112" w:type="dxa"/>
            <w:vMerge/>
            <w:tcBorders>
              <w:bottom w:val="single" w:sz="4" w:space="0" w:color="auto"/>
            </w:tcBorders>
          </w:tcPr>
          <w:p w14:paraId="15DA8A0C" w14:textId="77777777" w:rsidR="00250B05" w:rsidRPr="008A2B46" w:rsidRDefault="00250B05" w:rsidP="00A46D3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37" w:type="dxa"/>
            <w:tcBorders>
              <w:bottom w:val="single" w:sz="4" w:space="0" w:color="auto"/>
            </w:tcBorders>
          </w:tcPr>
          <w:p w14:paraId="7BEEAAE6" w14:textId="77777777" w:rsidR="00250B05" w:rsidRPr="008A2B46" w:rsidRDefault="00250B05" w:rsidP="00A46D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Dr. Öğr. Üyesi Eda Çakmak </w:t>
            </w:r>
          </w:p>
        </w:tc>
        <w:tc>
          <w:tcPr>
            <w:tcW w:w="2441" w:type="dxa"/>
            <w:tcBorders>
              <w:bottom w:val="single" w:sz="4" w:space="0" w:color="auto"/>
            </w:tcBorders>
          </w:tcPr>
          <w:p w14:paraId="0E1F30C5" w14:textId="77777777" w:rsidR="00250B05" w:rsidRPr="008A2B46" w:rsidRDefault="00250B05" w:rsidP="00A46D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2B46">
              <w:rPr>
                <w:rFonts w:ascii="Times New Roman" w:hAnsi="Times New Roman" w:cs="Times New Roman"/>
                <w:sz w:val="24"/>
                <w:szCs w:val="24"/>
              </w:rPr>
              <w:t>Üye</w:t>
            </w:r>
          </w:p>
        </w:tc>
      </w:tr>
      <w:tr w:rsidR="00250B05" w:rsidRPr="008A2B46" w14:paraId="426098EF" w14:textId="77777777" w:rsidTr="00A46D3E">
        <w:tc>
          <w:tcPr>
            <w:tcW w:w="4112" w:type="dxa"/>
          </w:tcPr>
          <w:p w14:paraId="1C437C91" w14:textId="77777777" w:rsidR="00250B05" w:rsidRPr="008A2B46" w:rsidRDefault="00250B05" w:rsidP="00A46D3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37" w:type="dxa"/>
          </w:tcPr>
          <w:p w14:paraId="640E79DA" w14:textId="77777777" w:rsidR="00250B05" w:rsidRPr="008A2B46" w:rsidRDefault="00250B05" w:rsidP="00A46D3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1" w:type="dxa"/>
          </w:tcPr>
          <w:p w14:paraId="1A657C5C" w14:textId="77777777" w:rsidR="00250B05" w:rsidRPr="008A2B46" w:rsidRDefault="00250B05" w:rsidP="00A46D3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2310951" w14:textId="77777777" w:rsidR="00DB2D6A" w:rsidRPr="008A2B46" w:rsidRDefault="00DB2D6A" w:rsidP="00C96F96">
      <w:pPr>
        <w:pStyle w:val="ListeParagraf"/>
        <w:shd w:val="clear" w:color="auto" w:fill="FFFFFF" w:themeFill="background1"/>
        <w:ind w:left="426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AB8C990" w14:textId="77777777" w:rsidR="00DB2D6A" w:rsidRPr="008A2B46" w:rsidRDefault="00DB2D6A" w:rsidP="00C96F96">
      <w:pPr>
        <w:pStyle w:val="ListeParagraf"/>
        <w:shd w:val="clear" w:color="auto" w:fill="FFFFFF" w:themeFill="background1"/>
        <w:ind w:left="426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6D2B23F" w14:textId="77777777" w:rsidR="00DB2D6A" w:rsidRPr="008A2B46" w:rsidRDefault="00DB2D6A" w:rsidP="00C96F96">
      <w:pPr>
        <w:pStyle w:val="ListeParagraf"/>
        <w:shd w:val="clear" w:color="auto" w:fill="FFFFFF" w:themeFill="background1"/>
        <w:ind w:left="426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80F9580" w14:textId="77777777" w:rsidR="00DB2D6A" w:rsidRPr="008A2B46" w:rsidRDefault="00DB2D6A" w:rsidP="00C96F96">
      <w:pPr>
        <w:pStyle w:val="ListeParagraf"/>
        <w:shd w:val="clear" w:color="auto" w:fill="FFFFFF" w:themeFill="background1"/>
        <w:ind w:left="426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854B2D3" w14:textId="77777777" w:rsidR="00DB2D6A" w:rsidRPr="008A2B46" w:rsidRDefault="00DB2D6A" w:rsidP="00C96F96">
      <w:pPr>
        <w:pStyle w:val="ListeParagraf"/>
        <w:shd w:val="clear" w:color="auto" w:fill="FFFFFF" w:themeFill="background1"/>
        <w:ind w:left="426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8B29763" w14:textId="77777777" w:rsidR="00DB2D6A" w:rsidRPr="008A2B46" w:rsidRDefault="00DB2D6A" w:rsidP="00C96F96">
      <w:pPr>
        <w:pStyle w:val="ListeParagraf"/>
        <w:shd w:val="clear" w:color="auto" w:fill="FFFFFF" w:themeFill="background1"/>
        <w:ind w:left="426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7664CD1" w14:textId="77777777" w:rsidR="00DB2D6A" w:rsidRPr="008A2B46" w:rsidRDefault="00DB2D6A" w:rsidP="00C96F96">
      <w:pPr>
        <w:pStyle w:val="ListeParagraf"/>
        <w:shd w:val="clear" w:color="auto" w:fill="FFFFFF" w:themeFill="background1"/>
        <w:ind w:left="426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386AA8C" w14:textId="77777777" w:rsidR="00DB2D6A" w:rsidRPr="008A2B46" w:rsidRDefault="00DB2D6A" w:rsidP="00C96F96">
      <w:pPr>
        <w:pStyle w:val="ListeParagraf"/>
        <w:shd w:val="clear" w:color="auto" w:fill="FFFFFF" w:themeFill="background1"/>
        <w:ind w:left="426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FD13D99" w14:textId="77777777" w:rsidR="00DB2D6A" w:rsidRPr="008A2B46" w:rsidRDefault="00DB2D6A" w:rsidP="00C96F96">
      <w:pPr>
        <w:pStyle w:val="ListeParagraf"/>
        <w:shd w:val="clear" w:color="auto" w:fill="FFFFFF" w:themeFill="background1"/>
        <w:ind w:left="426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0E0DAEB" w14:textId="77777777" w:rsidR="00DB2D6A" w:rsidRPr="008A2B46" w:rsidRDefault="00DB2D6A" w:rsidP="00C96F96">
      <w:pPr>
        <w:pStyle w:val="ListeParagraf"/>
        <w:shd w:val="clear" w:color="auto" w:fill="FFFFFF" w:themeFill="background1"/>
        <w:ind w:left="426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9BB902E" w14:textId="77777777" w:rsidR="00DB2D6A" w:rsidRPr="008A2B46" w:rsidRDefault="00DB2D6A" w:rsidP="00C96F96">
      <w:pPr>
        <w:pStyle w:val="ListeParagraf"/>
        <w:shd w:val="clear" w:color="auto" w:fill="FFFFFF" w:themeFill="background1"/>
        <w:ind w:left="426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D3E4716" w14:textId="77777777" w:rsidR="00DB2D6A" w:rsidRPr="008A2B46" w:rsidRDefault="00DB2D6A" w:rsidP="00C96F96">
      <w:pPr>
        <w:pStyle w:val="ListeParagraf"/>
        <w:shd w:val="clear" w:color="auto" w:fill="FFFFFF" w:themeFill="background1"/>
        <w:ind w:left="426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BE20F31" w14:textId="77777777" w:rsidR="00DB2D6A" w:rsidRPr="008A2B46" w:rsidRDefault="00DB2D6A" w:rsidP="00C96F96">
      <w:pPr>
        <w:pStyle w:val="ListeParagraf"/>
        <w:shd w:val="clear" w:color="auto" w:fill="FFFFFF" w:themeFill="background1"/>
        <w:ind w:left="426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D51A23B" w14:textId="77777777" w:rsidR="00DB2D6A" w:rsidRPr="008A2B46" w:rsidRDefault="00DB2D6A" w:rsidP="00C96F96">
      <w:pPr>
        <w:pStyle w:val="ListeParagraf"/>
        <w:shd w:val="clear" w:color="auto" w:fill="FFFFFF" w:themeFill="background1"/>
        <w:ind w:left="426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99EECCA" w14:textId="77777777" w:rsidR="00DE3282" w:rsidRPr="008A2B46" w:rsidRDefault="00DE3282" w:rsidP="00920BCC">
      <w:pPr>
        <w:pStyle w:val="ListeParagraf"/>
        <w:ind w:left="0"/>
        <w:rPr>
          <w:rFonts w:ascii="Times New Roman" w:hAnsi="Times New Roman" w:cs="Times New Roman"/>
          <w:b/>
          <w:sz w:val="24"/>
          <w:szCs w:val="24"/>
        </w:rPr>
      </w:pPr>
    </w:p>
    <w:sectPr w:rsidR="00DE3282" w:rsidRPr="008A2B46" w:rsidSect="001E5ED2">
      <w:pgSz w:w="11910" w:h="16840"/>
      <w:pgMar w:top="1134" w:right="1418" w:bottom="1418" w:left="1418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B320F1" w14:textId="77777777" w:rsidR="00DB2E2D" w:rsidRDefault="00DB2E2D" w:rsidP="001914C6">
      <w:pPr>
        <w:spacing w:after="0" w:line="240" w:lineRule="auto"/>
      </w:pPr>
      <w:r>
        <w:separator/>
      </w:r>
    </w:p>
  </w:endnote>
  <w:endnote w:type="continuationSeparator" w:id="0">
    <w:p w14:paraId="71DB6F22" w14:textId="77777777" w:rsidR="00DB2E2D" w:rsidRDefault="00DB2E2D" w:rsidP="001914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C9B252" w14:textId="77777777" w:rsidR="00DB2E2D" w:rsidRDefault="00DB2E2D" w:rsidP="001914C6">
      <w:pPr>
        <w:spacing w:after="0" w:line="240" w:lineRule="auto"/>
      </w:pPr>
      <w:r>
        <w:separator/>
      </w:r>
    </w:p>
  </w:footnote>
  <w:footnote w:type="continuationSeparator" w:id="0">
    <w:p w14:paraId="79346E34" w14:textId="77777777" w:rsidR="00DB2E2D" w:rsidRDefault="00DB2E2D" w:rsidP="001914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72D69"/>
    <w:multiLevelType w:val="multilevel"/>
    <w:tmpl w:val="96D4C6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E43B78"/>
    <w:multiLevelType w:val="hybridMultilevel"/>
    <w:tmpl w:val="9E941F88"/>
    <w:lvl w:ilvl="0" w:tplc="0409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5C4125"/>
    <w:multiLevelType w:val="hybridMultilevel"/>
    <w:tmpl w:val="DCA07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C53AD2"/>
    <w:multiLevelType w:val="hybridMultilevel"/>
    <w:tmpl w:val="A776D868"/>
    <w:lvl w:ilvl="0" w:tplc="8BD6F23A">
      <w:numFmt w:val="bullet"/>
      <w:lvlText w:val="☐"/>
      <w:lvlJc w:val="left"/>
      <w:pPr>
        <w:ind w:left="634" w:hanging="204"/>
      </w:pPr>
      <w:rPr>
        <w:rFonts w:ascii="MS Gothic" w:eastAsia="MS Gothic" w:hAnsi="MS Gothic" w:cs="MS Gothic" w:hint="default"/>
        <w:spacing w:val="4"/>
        <w:w w:val="99"/>
        <w:sz w:val="18"/>
        <w:szCs w:val="18"/>
        <w:lang w:val="tr-TR" w:eastAsia="en-US" w:bidi="ar-SA"/>
      </w:rPr>
    </w:lvl>
    <w:lvl w:ilvl="1" w:tplc="5EC29314">
      <w:numFmt w:val="bullet"/>
      <w:lvlText w:val="•"/>
      <w:lvlJc w:val="left"/>
      <w:pPr>
        <w:ind w:left="772" w:hanging="204"/>
      </w:pPr>
      <w:rPr>
        <w:rFonts w:hint="default"/>
        <w:lang w:val="tr-TR" w:eastAsia="en-US" w:bidi="ar-SA"/>
      </w:rPr>
    </w:lvl>
    <w:lvl w:ilvl="2" w:tplc="D262A66C">
      <w:numFmt w:val="bullet"/>
      <w:lvlText w:val="•"/>
      <w:lvlJc w:val="left"/>
      <w:pPr>
        <w:ind w:left="904" w:hanging="204"/>
      </w:pPr>
      <w:rPr>
        <w:rFonts w:hint="default"/>
        <w:lang w:val="tr-TR" w:eastAsia="en-US" w:bidi="ar-SA"/>
      </w:rPr>
    </w:lvl>
    <w:lvl w:ilvl="3" w:tplc="02C803AC">
      <w:numFmt w:val="bullet"/>
      <w:lvlText w:val="•"/>
      <w:lvlJc w:val="left"/>
      <w:pPr>
        <w:ind w:left="1037" w:hanging="204"/>
      </w:pPr>
      <w:rPr>
        <w:rFonts w:hint="default"/>
        <w:lang w:val="tr-TR" w:eastAsia="en-US" w:bidi="ar-SA"/>
      </w:rPr>
    </w:lvl>
    <w:lvl w:ilvl="4" w:tplc="4C0CDAF8">
      <w:numFmt w:val="bullet"/>
      <w:lvlText w:val="•"/>
      <w:lvlJc w:val="left"/>
      <w:pPr>
        <w:ind w:left="1169" w:hanging="204"/>
      </w:pPr>
      <w:rPr>
        <w:rFonts w:hint="default"/>
        <w:lang w:val="tr-TR" w:eastAsia="en-US" w:bidi="ar-SA"/>
      </w:rPr>
    </w:lvl>
    <w:lvl w:ilvl="5" w:tplc="110A014A">
      <w:numFmt w:val="bullet"/>
      <w:lvlText w:val="•"/>
      <w:lvlJc w:val="left"/>
      <w:pPr>
        <w:ind w:left="1302" w:hanging="204"/>
      </w:pPr>
      <w:rPr>
        <w:rFonts w:hint="default"/>
        <w:lang w:val="tr-TR" w:eastAsia="en-US" w:bidi="ar-SA"/>
      </w:rPr>
    </w:lvl>
    <w:lvl w:ilvl="6" w:tplc="F50A2E28">
      <w:numFmt w:val="bullet"/>
      <w:lvlText w:val="•"/>
      <w:lvlJc w:val="left"/>
      <w:pPr>
        <w:ind w:left="1434" w:hanging="204"/>
      </w:pPr>
      <w:rPr>
        <w:rFonts w:hint="default"/>
        <w:lang w:val="tr-TR" w:eastAsia="en-US" w:bidi="ar-SA"/>
      </w:rPr>
    </w:lvl>
    <w:lvl w:ilvl="7" w:tplc="30C8B324">
      <w:numFmt w:val="bullet"/>
      <w:lvlText w:val="•"/>
      <w:lvlJc w:val="left"/>
      <w:pPr>
        <w:ind w:left="1566" w:hanging="204"/>
      </w:pPr>
      <w:rPr>
        <w:rFonts w:hint="default"/>
        <w:lang w:val="tr-TR" w:eastAsia="en-US" w:bidi="ar-SA"/>
      </w:rPr>
    </w:lvl>
    <w:lvl w:ilvl="8" w:tplc="10D4FB36">
      <w:numFmt w:val="bullet"/>
      <w:lvlText w:val="•"/>
      <w:lvlJc w:val="left"/>
      <w:pPr>
        <w:ind w:left="1699" w:hanging="204"/>
      </w:pPr>
      <w:rPr>
        <w:rFonts w:hint="default"/>
        <w:lang w:val="tr-TR" w:eastAsia="en-US" w:bidi="ar-SA"/>
      </w:rPr>
    </w:lvl>
  </w:abstractNum>
  <w:abstractNum w:abstractNumId="4" w15:restartNumberingAfterBreak="0">
    <w:nsid w:val="10040E45"/>
    <w:multiLevelType w:val="hybridMultilevel"/>
    <w:tmpl w:val="6FEC5138"/>
    <w:lvl w:ilvl="0" w:tplc="530C5C02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" w15:restartNumberingAfterBreak="0">
    <w:nsid w:val="10106DAB"/>
    <w:multiLevelType w:val="hybridMultilevel"/>
    <w:tmpl w:val="4D16AC9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194FAA"/>
    <w:multiLevelType w:val="hybridMultilevel"/>
    <w:tmpl w:val="E4BEF540"/>
    <w:lvl w:ilvl="0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7D335A9"/>
    <w:multiLevelType w:val="hybridMultilevel"/>
    <w:tmpl w:val="77CA1092"/>
    <w:lvl w:ilvl="0" w:tplc="6562B8D2">
      <w:start w:val="250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FA5C43"/>
    <w:multiLevelType w:val="hybridMultilevel"/>
    <w:tmpl w:val="9730A27A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2769F4"/>
    <w:multiLevelType w:val="hybridMultilevel"/>
    <w:tmpl w:val="F1722666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 w15:restartNumberingAfterBreak="0">
    <w:nsid w:val="229E4119"/>
    <w:multiLevelType w:val="hybridMultilevel"/>
    <w:tmpl w:val="C35AD1E0"/>
    <w:lvl w:ilvl="0" w:tplc="FD4AB282">
      <w:start w:val="1"/>
      <w:numFmt w:val="decimal"/>
      <w:lvlText w:val="%1."/>
      <w:lvlJc w:val="left"/>
      <w:pPr>
        <w:ind w:left="1155" w:hanging="360"/>
      </w:pPr>
      <w:rPr>
        <w:rFonts w:hint="default"/>
        <w:b w:val="0"/>
        <w:sz w:val="24"/>
      </w:rPr>
    </w:lvl>
    <w:lvl w:ilvl="1" w:tplc="041F0019" w:tentative="1">
      <w:start w:val="1"/>
      <w:numFmt w:val="lowerLetter"/>
      <w:lvlText w:val="%2."/>
      <w:lvlJc w:val="left"/>
      <w:pPr>
        <w:ind w:left="1875" w:hanging="360"/>
      </w:pPr>
    </w:lvl>
    <w:lvl w:ilvl="2" w:tplc="041F001B" w:tentative="1">
      <w:start w:val="1"/>
      <w:numFmt w:val="lowerRoman"/>
      <w:lvlText w:val="%3."/>
      <w:lvlJc w:val="right"/>
      <w:pPr>
        <w:ind w:left="2595" w:hanging="180"/>
      </w:pPr>
    </w:lvl>
    <w:lvl w:ilvl="3" w:tplc="041F000F" w:tentative="1">
      <w:start w:val="1"/>
      <w:numFmt w:val="decimal"/>
      <w:lvlText w:val="%4."/>
      <w:lvlJc w:val="left"/>
      <w:pPr>
        <w:ind w:left="3315" w:hanging="360"/>
      </w:pPr>
    </w:lvl>
    <w:lvl w:ilvl="4" w:tplc="041F0019" w:tentative="1">
      <w:start w:val="1"/>
      <w:numFmt w:val="lowerLetter"/>
      <w:lvlText w:val="%5."/>
      <w:lvlJc w:val="left"/>
      <w:pPr>
        <w:ind w:left="4035" w:hanging="360"/>
      </w:pPr>
    </w:lvl>
    <w:lvl w:ilvl="5" w:tplc="041F001B" w:tentative="1">
      <w:start w:val="1"/>
      <w:numFmt w:val="lowerRoman"/>
      <w:lvlText w:val="%6."/>
      <w:lvlJc w:val="right"/>
      <w:pPr>
        <w:ind w:left="4755" w:hanging="180"/>
      </w:pPr>
    </w:lvl>
    <w:lvl w:ilvl="6" w:tplc="041F000F" w:tentative="1">
      <w:start w:val="1"/>
      <w:numFmt w:val="decimal"/>
      <w:lvlText w:val="%7."/>
      <w:lvlJc w:val="left"/>
      <w:pPr>
        <w:ind w:left="5475" w:hanging="360"/>
      </w:pPr>
    </w:lvl>
    <w:lvl w:ilvl="7" w:tplc="041F0019" w:tentative="1">
      <w:start w:val="1"/>
      <w:numFmt w:val="lowerLetter"/>
      <w:lvlText w:val="%8."/>
      <w:lvlJc w:val="left"/>
      <w:pPr>
        <w:ind w:left="6195" w:hanging="360"/>
      </w:pPr>
    </w:lvl>
    <w:lvl w:ilvl="8" w:tplc="041F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11" w15:restartNumberingAfterBreak="0">
    <w:nsid w:val="238E3C2E"/>
    <w:multiLevelType w:val="hybridMultilevel"/>
    <w:tmpl w:val="52FAD5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5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3CE4D14"/>
    <w:multiLevelType w:val="hybridMultilevel"/>
    <w:tmpl w:val="89142B78"/>
    <w:lvl w:ilvl="0" w:tplc="FFF85CDC">
      <w:numFmt w:val="bullet"/>
      <w:lvlText w:val="☐"/>
      <w:lvlJc w:val="left"/>
      <w:pPr>
        <w:ind w:left="297" w:hanging="204"/>
      </w:pPr>
      <w:rPr>
        <w:rFonts w:ascii="MS Gothic" w:eastAsia="MS Gothic" w:hAnsi="MS Gothic" w:cs="MS Gothic" w:hint="default"/>
        <w:spacing w:val="4"/>
        <w:w w:val="99"/>
        <w:sz w:val="18"/>
        <w:szCs w:val="18"/>
        <w:lang w:val="tr-TR" w:eastAsia="en-US" w:bidi="ar-SA"/>
      </w:rPr>
    </w:lvl>
    <w:lvl w:ilvl="1" w:tplc="D17E6DC0">
      <w:numFmt w:val="bullet"/>
      <w:lvlText w:val="•"/>
      <w:lvlJc w:val="left"/>
      <w:pPr>
        <w:ind w:left="384" w:hanging="204"/>
      </w:pPr>
      <w:rPr>
        <w:rFonts w:hint="default"/>
        <w:lang w:val="tr-TR" w:eastAsia="en-US" w:bidi="ar-SA"/>
      </w:rPr>
    </w:lvl>
    <w:lvl w:ilvl="2" w:tplc="B65C8E84">
      <w:numFmt w:val="bullet"/>
      <w:lvlText w:val="•"/>
      <w:lvlJc w:val="left"/>
      <w:pPr>
        <w:ind w:left="468" w:hanging="204"/>
      </w:pPr>
      <w:rPr>
        <w:rFonts w:hint="default"/>
        <w:lang w:val="tr-TR" w:eastAsia="en-US" w:bidi="ar-SA"/>
      </w:rPr>
    </w:lvl>
    <w:lvl w:ilvl="3" w:tplc="CFAA48A0">
      <w:numFmt w:val="bullet"/>
      <w:lvlText w:val="•"/>
      <w:lvlJc w:val="left"/>
      <w:pPr>
        <w:ind w:left="552" w:hanging="204"/>
      </w:pPr>
      <w:rPr>
        <w:rFonts w:hint="default"/>
        <w:lang w:val="tr-TR" w:eastAsia="en-US" w:bidi="ar-SA"/>
      </w:rPr>
    </w:lvl>
    <w:lvl w:ilvl="4" w:tplc="B686DFCE">
      <w:numFmt w:val="bullet"/>
      <w:lvlText w:val="•"/>
      <w:lvlJc w:val="left"/>
      <w:pPr>
        <w:ind w:left="636" w:hanging="204"/>
      </w:pPr>
      <w:rPr>
        <w:rFonts w:hint="default"/>
        <w:lang w:val="tr-TR" w:eastAsia="en-US" w:bidi="ar-SA"/>
      </w:rPr>
    </w:lvl>
    <w:lvl w:ilvl="5" w:tplc="71D688C4">
      <w:numFmt w:val="bullet"/>
      <w:lvlText w:val="•"/>
      <w:lvlJc w:val="left"/>
      <w:pPr>
        <w:ind w:left="720" w:hanging="204"/>
      </w:pPr>
      <w:rPr>
        <w:rFonts w:hint="default"/>
        <w:lang w:val="tr-TR" w:eastAsia="en-US" w:bidi="ar-SA"/>
      </w:rPr>
    </w:lvl>
    <w:lvl w:ilvl="6" w:tplc="56D47CF0">
      <w:numFmt w:val="bullet"/>
      <w:lvlText w:val="•"/>
      <w:lvlJc w:val="left"/>
      <w:pPr>
        <w:ind w:left="804" w:hanging="204"/>
      </w:pPr>
      <w:rPr>
        <w:rFonts w:hint="default"/>
        <w:lang w:val="tr-TR" w:eastAsia="en-US" w:bidi="ar-SA"/>
      </w:rPr>
    </w:lvl>
    <w:lvl w:ilvl="7" w:tplc="75442CB8">
      <w:numFmt w:val="bullet"/>
      <w:lvlText w:val="•"/>
      <w:lvlJc w:val="left"/>
      <w:pPr>
        <w:ind w:left="888" w:hanging="204"/>
      </w:pPr>
      <w:rPr>
        <w:rFonts w:hint="default"/>
        <w:lang w:val="tr-TR" w:eastAsia="en-US" w:bidi="ar-SA"/>
      </w:rPr>
    </w:lvl>
    <w:lvl w:ilvl="8" w:tplc="D5F0D926">
      <w:numFmt w:val="bullet"/>
      <w:lvlText w:val="•"/>
      <w:lvlJc w:val="left"/>
      <w:pPr>
        <w:ind w:left="972" w:hanging="204"/>
      </w:pPr>
      <w:rPr>
        <w:rFonts w:hint="default"/>
        <w:lang w:val="tr-TR" w:eastAsia="en-US" w:bidi="ar-SA"/>
      </w:rPr>
    </w:lvl>
  </w:abstractNum>
  <w:abstractNum w:abstractNumId="13" w15:restartNumberingAfterBreak="0">
    <w:nsid w:val="27D41874"/>
    <w:multiLevelType w:val="hybridMultilevel"/>
    <w:tmpl w:val="919C74BE"/>
    <w:lvl w:ilvl="0" w:tplc="7D66337C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290970E6"/>
    <w:multiLevelType w:val="hybridMultilevel"/>
    <w:tmpl w:val="D89A489E"/>
    <w:lvl w:ilvl="0" w:tplc="369A3E4A">
      <w:numFmt w:val="bullet"/>
      <w:lvlText w:val="☐"/>
      <w:lvlJc w:val="left"/>
      <w:pPr>
        <w:ind w:left="634" w:hanging="204"/>
      </w:pPr>
      <w:rPr>
        <w:rFonts w:ascii="MS Gothic" w:eastAsia="MS Gothic" w:hAnsi="MS Gothic" w:cs="MS Gothic" w:hint="default"/>
        <w:spacing w:val="4"/>
        <w:w w:val="99"/>
        <w:sz w:val="18"/>
        <w:szCs w:val="18"/>
        <w:lang w:val="tr-TR" w:eastAsia="en-US" w:bidi="ar-SA"/>
      </w:rPr>
    </w:lvl>
    <w:lvl w:ilvl="1" w:tplc="0186B57A">
      <w:numFmt w:val="bullet"/>
      <w:lvlText w:val="•"/>
      <w:lvlJc w:val="left"/>
      <w:pPr>
        <w:ind w:left="772" w:hanging="204"/>
      </w:pPr>
      <w:rPr>
        <w:rFonts w:hint="default"/>
        <w:lang w:val="tr-TR" w:eastAsia="en-US" w:bidi="ar-SA"/>
      </w:rPr>
    </w:lvl>
    <w:lvl w:ilvl="2" w:tplc="B660FB68">
      <w:numFmt w:val="bullet"/>
      <w:lvlText w:val="•"/>
      <w:lvlJc w:val="left"/>
      <w:pPr>
        <w:ind w:left="904" w:hanging="204"/>
      </w:pPr>
      <w:rPr>
        <w:rFonts w:hint="default"/>
        <w:lang w:val="tr-TR" w:eastAsia="en-US" w:bidi="ar-SA"/>
      </w:rPr>
    </w:lvl>
    <w:lvl w:ilvl="3" w:tplc="89D88BBA">
      <w:numFmt w:val="bullet"/>
      <w:lvlText w:val="•"/>
      <w:lvlJc w:val="left"/>
      <w:pPr>
        <w:ind w:left="1037" w:hanging="204"/>
      </w:pPr>
      <w:rPr>
        <w:rFonts w:hint="default"/>
        <w:lang w:val="tr-TR" w:eastAsia="en-US" w:bidi="ar-SA"/>
      </w:rPr>
    </w:lvl>
    <w:lvl w:ilvl="4" w:tplc="FDDC7F18">
      <w:numFmt w:val="bullet"/>
      <w:lvlText w:val="•"/>
      <w:lvlJc w:val="left"/>
      <w:pPr>
        <w:ind w:left="1169" w:hanging="204"/>
      </w:pPr>
      <w:rPr>
        <w:rFonts w:hint="default"/>
        <w:lang w:val="tr-TR" w:eastAsia="en-US" w:bidi="ar-SA"/>
      </w:rPr>
    </w:lvl>
    <w:lvl w:ilvl="5" w:tplc="45E24AAE">
      <w:numFmt w:val="bullet"/>
      <w:lvlText w:val="•"/>
      <w:lvlJc w:val="left"/>
      <w:pPr>
        <w:ind w:left="1302" w:hanging="204"/>
      </w:pPr>
      <w:rPr>
        <w:rFonts w:hint="default"/>
        <w:lang w:val="tr-TR" w:eastAsia="en-US" w:bidi="ar-SA"/>
      </w:rPr>
    </w:lvl>
    <w:lvl w:ilvl="6" w:tplc="431CDA58">
      <w:numFmt w:val="bullet"/>
      <w:lvlText w:val="•"/>
      <w:lvlJc w:val="left"/>
      <w:pPr>
        <w:ind w:left="1434" w:hanging="204"/>
      </w:pPr>
      <w:rPr>
        <w:rFonts w:hint="default"/>
        <w:lang w:val="tr-TR" w:eastAsia="en-US" w:bidi="ar-SA"/>
      </w:rPr>
    </w:lvl>
    <w:lvl w:ilvl="7" w:tplc="148237AA">
      <w:numFmt w:val="bullet"/>
      <w:lvlText w:val="•"/>
      <w:lvlJc w:val="left"/>
      <w:pPr>
        <w:ind w:left="1566" w:hanging="204"/>
      </w:pPr>
      <w:rPr>
        <w:rFonts w:hint="default"/>
        <w:lang w:val="tr-TR" w:eastAsia="en-US" w:bidi="ar-SA"/>
      </w:rPr>
    </w:lvl>
    <w:lvl w:ilvl="8" w:tplc="08421BD2">
      <w:numFmt w:val="bullet"/>
      <w:lvlText w:val="•"/>
      <w:lvlJc w:val="left"/>
      <w:pPr>
        <w:ind w:left="1699" w:hanging="204"/>
      </w:pPr>
      <w:rPr>
        <w:rFonts w:hint="default"/>
        <w:lang w:val="tr-TR" w:eastAsia="en-US" w:bidi="ar-SA"/>
      </w:rPr>
    </w:lvl>
  </w:abstractNum>
  <w:abstractNum w:abstractNumId="15" w15:restartNumberingAfterBreak="0">
    <w:nsid w:val="2A8A305A"/>
    <w:multiLevelType w:val="hybridMultilevel"/>
    <w:tmpl w:val="6E32E4B8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6" w15:restartNumberingAfterBreak="0">
    <w:nsid w:val="2AA53153"/>
    <w:multiLevelType w:val="hybridMultilevel"/>
    <w:tmpl w:val="DA9C2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055ACD"/>
    <w:multiLevelType w:val="multilevel"/>
    <w:tmpl w:val="6108C7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0C94FAE"/>
    <w:multiLevelType w:val="hybridMultilevel"/>
    <w:tmpl w:val="013C96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D0252B"/>
    <w:multiLevelType w:val="hybridMultilevel"/>
    <w:tmpl w:val="275688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77D06DC"/>
    <w:multiLevelType w:val="hybridMultilevel"/>
    <w:tmpl w:val="BA42F806"/>
    <w:lvl w:ilvl="0" w:tplc="AB94E4F4">
      <w:numFmt w:val="bullet"/>
      <w:lvlText w:val="☐"/>
      <w:lvlJc w:val="left"/>
      <w:pPr>
        <w:ind w:left="371" w:hanging="204"/>
      </w:pPr>
      <w:rPr>
        <w:rFonts w:ascii="MS Gothic" w:eastAsia="MS Gothic" w:hAnsi="MS Gothic" w:cs="MS Gothic" w:hint="default"/>
        <w:spacing w:val="4"/>
        <w:w w:val="99"/>
        <w:sz w:val="18"/>
        <w:szCs w:val="18"/>
        <w:lang w:val="tr-TR" w:eastAsia="en-US" w:bidi="ar-SA"/>
      </w:rPr>
    </w:lvl>
    <w:lvl w:ilvl="1" w:tplc="2758E3D2">
      <w:numFmt w:val="bullet"/>
      <w:lvlText w:val="•"/>
      <w:lvlJc w:val="left"/>
      <w:pPr>
        <w:ind w:left="513" w:hanging="204"/>
      </w:pPr>
      <w:rPr>
        <w:rFonts w:hint="default"/>
        <w:lang w:val="tr-TR" w:eastAsia="en-US" w:bidi="ar-SA"/>
      </w:rPr>
    </w:lvl>
    <w:lvl w:ilvl="2" w:tplc="7CC88026">
      <w:numFmt w:val="bullet"/>
      <w:lvlText w:val="•"/>
      <w:lvlJc w:val="left"/>
      <w:pPr>
        <w:ind w:left="647" w:hanging="204"/>
      </w:pPr>
      <w:rPr>
        <w:rFonts w:hint="default"/>
        <w:lang w:val="tr-TR" w:eastAsia="en-US" w:bidi="ar-SA"/>
      </w:rPr>
    </w:lvl>
    <w:lvl w:ilvl="3" w:tplc="9D228766">
      <w:numFmt w:val="bullet"/>
      <w:lvlText w:val="•"/>
      <w:lvlJc w:val="left"/>
      <w:pPr>
        <w:ind w:left="781" w:hanging="204"/>
      </w:pPr>
      <w:rPr>
        <w:rFonts w:hint="default"/>
        <w:lang w:val="tr-TR" w:eastAsia="en-US" w:bidi="ar-SA"/>
      </w:rPr>
    </w:lvl>
    <w:lvl w:ilvl="4" w:tplc="F9A038AC">
      <w:numFmt w:val="bullet"/>
      <w:lvlText w:val="•"/>
      <w:lvlJc w:val="left"/>
      <w:pPr>
        <w:ind w:left="915" w:hanging="204"/>
      </w:pPr>
      <w:rPr>
        <w:rFonts w:hint="default"/>
        <w:lang w:val="tr-TR" w:eastAsia="en-US" w:bidi="ar-SA"/>
      </w:rPr>
    </w:lvl>
    <w:lvl w:ilvl="5" w:tplc="87F8A48C">
      <w:numFmt w:val="bullet"/>
      <w:lvlText w:val="•"/>
      <w:lvlJc w:val="left"/>
      <w:pPr>
        <w:ind w:left="1049" w:hanging="204"/>
      </w:pPr>
      <w:rPr>
        <w:rFonts w:hint="default"/>
        <w:lang w:val="tr-TR" w:eastAsia="en-US" w:bidi="ar-SA"/>
      </w:rPr>
    </w:lvl>
    <w:lvl w:ilvl="6" w:tplc="0DF4AB06">
      <w:numFmt w:val="bullet"/>
      <w:lvlText w:val="•"/>
      <w:lvlJc w:val="left"/>
      <w:pPr>
        <w:ind w:left="1183" w:hanging="204"/>
      </w:pPr>
      <w:rPr>
        <w:rFonts w:hint="default"/>
        <w:lang w:val="tr-TR" w:eastAsia="en-US" w:bidi="ar-SA"/>
      </w:rPr>
    </w:lvl>
    <w:lvl w:ilvl="7" w:tplc="81785358">
      <w:numFmt w:val="bullet"/>
      <w:lvlText w:val="•"/>
      <w:lvlJc w:val="left"/>
      <w:pPr>
        <w:ind w:left="1317" w:hanging="204"/>
      </w:pPr>
      <w:rPr>
        <w:rFonts w:hint="default"/>
        <w:lang w:val="tr-TR" w:eastAsia="en-US" w:bidi="ar-SA"/>
      </w:rPr>
    </w:lvl>
    <w:lvl w:ilvl="8" w:tplc="C4CEC886">
      <w:numFmt w:val="bullet"/>
      <w:lvlText w:val="•"/>
      <w:lvlJc w:val="left"/>
      <w:pPr>
        <w:ind w:left="1451" w:hanging="204"/>
      </w:pPr>
      <w:rPr>
        <w:rFonts w:hint="default"/>
        <w:lang w:val="tr-TR" w:eastAsia="en-US" w:bidi="ar-SA"/>
      </w:rPr>
    </w:lvl>
  </w:abstractNum>
  <w:abstractNum w:abstractNumId="21" w15:restartNumberingAfterBreak="0">
    <w:nsid w:val="3A8B23DA"/>
    <w:multiLevelType w:val="hybridMultilevel"/>
    <w:tmpl w:val="AE8A88BC"/>
    <w:lvl w:ilvl="0" w:tplc="AB1A8174">
      <w:start w:val="2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2" w15:restartNumberingAfterBreak="0">
    <w:nsid w:val="3DB63938"/>
    <w:multiLevelType w:val="hybridMultilevel"/>
    <w:tmpl w:val="A8DC9A5C"/>
    <w:lvl w:ilvl="0" w:tplc="323460B0">
      <w:numFmt w:val="bullet"/>
      <w:lvlText w:val="☐"/>
      <w:lvlJc w:val="left"/>
      <w:pPr>
        <w:ind w:left="309" w:hanging="204"/>
      </w:pPr>
      <w:rPr>
        <w:rFonts w:ascii="MS Gothic" w:eastAsia="MS Gothic" w:hAnsi="MS Gothic" w:cs="MS Gothic" w:hint="default"/>
        <w:spacing w:val="4"/>
        <w:w w:val="99"/>
        <w:sz w:val="18"/>
        <w:szCs w:val="18"/>
        <w:lang w:val="tr-TR" w:eastAsia="en-US" w:bidi="ar-SA"/>
      </w:rPr>
    </w:lvl>
    <w:lvl w:ilvl="1" w:tplc="C3E005BE">
      <w:numFmt w:val="bullet"/>
      <w:lvlText w:val="•"/>
      <w:lvlJc w:val="left"/>
      <w:pPr>
        <w:ind w:left="384" w:hanging="204"/>
      </w:pPr>
      <w:rPr>
        <w:rFonts w:hint="default"/>
        <w:lang w:val="tr-TR" w:eastAsia="en-US" w:bidi="ar-SA"/>
      </w:rPr>
    </w:lvl>
    <w:lvl w:ilvl="2" w:tplc="85C2FBC4">
      <w:numFmt w:val="bullet"/>
      <w:lvlText w:val="•"/>
      <w:lvlJc w:val="left"/>
      <w:pPr>
        <w:ind w:left="468" w:hanging="204"/>
      </w:pPr>
      <w:rPr>
        <w:rFonts w:hint="default"/>
        <w:lang w:val="tr-TR" w:eastAsia="en-US" w:bidi="ar-SA"/>
      </w:rPr>
    </w:lvl>
    <w:lvl w:ilvl="3" w:tplc="3E0227F6">
      <w:numFmt w:val="bullet"/>
      <w:lvlText w:val="•"/>
      <w:lvlJc w:val="left"/>
      <w:pPr>
        <w:ind w:left="552" w:hanging="204"/>
      </w:pPr>
      <w:rPr>
        <w:rFonts w:hint="default"/>
        <w:lang w:val="tr-TR" w:eastAsia="en-US" w:bidi="ar-SA"/>
      </w:rPr>
    </w:lvl>
    <w:lvl w:ilvl="4" w:tplc="59EABB1A">
      <w:numFmt w:val="bullet"/>
      <w:lvlText w:val="•"/>
      <w:lvlJc w:val="left"/>
      <w:pPr>
        <w:ind w:left="636" w:hanging="204"/>
      </w:pPr>
      <w:rPr>
        <w:rFonts w:hint="default"/>
        <w:lang w:val="tr-TR" w:eastAsia="en-US" w:bidi="ar-SA"/>
      </w:rPr>
    </w:lvl>
    <w:lvl w:ilvl="5" w:tplc="86C0FA0A">
      <w:numFmt w:val="bullet"/>
      <w:lvlText w:val="•"/>
      <w:lvlJc w:val="left"/>
      <w:pPr>
        <w:ind w:left="720" w:hanging="204"/>
      </w:pPr>
      <w:rPr>
        <w:rFonts w:hint="default"/>
        <w:lang w:val="tr-TR" w:eastAsia="en-US" w:bidi="ar-SA"/>
      </w:rPr>
    </w:lvl>
    <w:lvl w:ilvl="6" w:tplc="129EB072">
      <w:numFmt w:val="bullet"/>
      <w:lvlText w:val="•"/>
      <w:lvlJc w:val="left"/>
      <w:pPr>
        <w:ind w:left="804" w:hanging="204"/>
      </w:pPr>
      <w:rPr>
        <w:rFonts w:hint="default"/>
        <w:lang w:val="tr-TR" w:eastAsia="en-US" w:bidi="ar-SA"/>
      </w:rPr>
    </w:lvl>
    <w:lvl w:ilvl="7" w:tplc="72441046">
      <w:numFmt w:val="bullet"/>
      <w:lvlText w:val="•"/>
      <w:lvlJc w:val="left"/>
      <w:pPr>
        <w:ind w:left="888" w:hanging="204"/>
      </w:pPr>
      <w:rPr>
        <w:rFonts w:hint="default"/>
        <w:lang w:val="tr-TR" w:eastAsia="en-US" w:bidi="ar-SA"/>
      </w:rPr>
    </w:lvl>
    <w:lvl w:ilvl="8" w:tplc="AC908F96">
      <w:numFmt w:val="bullet"/>
      <w:lvlText w:val="•"/>
      <w:lvlJc w:val="left"/>
      <w:pPr>
        <w:ind w:left="972" w:hanging="204"/>
      </w:pPr>
      <w:rPr>
        <w:rFonts w:hint="default"/>
        <w:lang w:val="tr-TR" w:eastAsia="en-US" w:bidi="ar-SA"/>
      </w:rPr>
    </w:lvl>
  </w:abstractNum>
  <w:abstractNum w:abstractNumId="23" w15:restartNumberingAfterBreak="0">
    <w:nsid w:val="40C45EC4"/>
    <w:multiLevelType w:val="hybridMultilevel"/>
    <w:tmpl w:val="2FDA353E"/>
    <w:lvl w:ilvl="0" w:tplc="1438F5E6">
      <w:start w:val="1"/>
      <w:numFmt w:val="decimal"/>
      <w:lvlText w:val="%1."/>
      <w:lvlJc w:val="left"/>
      <w:pPr>
        <w:ind w:left="750" w:hanging="390"/>
      </w:pPr>
      <w:rPr>
        <w:rFonts w:ascii="Times New Roman" w:hAnsi="Times New Roman" w:cs="Times New Roman" w:hint="default"/>
        <w:color w:val="auto"/>
        <w:sz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464CB6"/>
    <w:multiLevelType w:val="multilevel"/>
    <w:tmpl w:val="3710D0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36A78CF"/>
    <w:multiLevelType w:val="hybridMultilevel"/>
    <w:tmpl w:val="F66C4D46"/>
    <w:lvl w:ilvl="0" w:tplc="42B8F822">
      <w:start w:val="2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6" w15:restartNumberingAfterBreak="0">
    <w:nsid w:val="4420449C"/>
    <w:multiLevelType w:val="hybridMultilevel"/>
    <w:tmpl w:val="6F4C28AE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7" w15:restartNumberingAfterBreak="0">
    <w:nsid w:val="455B69B9"/>
    <w:multiLevelType w:val="multilevel"/>
    <w:tmpl w:val="7522FD26"/>
    <w:lvl w:ilvl="0">
      <w:start w:val="1"/>
      <w:numFmt w:val="decimal"/>
      <w:lvlText w:val="%1)"/>
      <w:lvlJc w:val="left"/>
      <w:pPr>
        <w:ind w:left="360" w:hanging="360"/>
      </w:pPr>
      <w:rPr>
        <w:b/>
        <w:bCs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  <w:rPr>
        <w:b/>
        <w:bCs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49FC7E44"/>
    <w:multiLevelType w:val="hybridMultilevel"/>
    <w:tmpl w:val="9AFEA612"/>
    <w:lvl w:ilvl="0" w:tplc="71F2D9BE">
      <w:numFmt w:val="bullet"/>
      <w:lvlText w:val="☐"/>
      <w:lvlJc w:val="left"/>
      <w:pPr>
        <w:ind w:left="297" w:hanging="204"/>
      </w:pPr>
      <w:rPr>
        <w:rFonts w:ascii="MS Gothic" w:eastAsia="MS Gothic" w:hAnsi="MS Gothic" w:cs="MS Gothic" w:hint="default"/>
        <w:spacing w:val="4"/>
        <w:w w:val="99"/>
        <w:sz w:val="18"/>
        <w:szCs w:val="18"/>
        <w:lang w:val="tr-TR" w:eastAsia="en-US" w:bidi="ar-SA"/>
      </w:rPr>
    </w:lvl>
    <w:lvl w:ilvl="1" w:tplc="11C617A0">
      <w:numFmt w:val="bullet"/>
      <w:lvlText w:val="•"/>
      <w:lvlJc w:val="left"/>
      <w:pPr>
        <w:ind w:left="384" w:hanging="204"/>
      </w:pPr>
      <w:rPr>
        <w:rFonts w:hint="default"/>
        <w:lang w:val="tr-TR" w:eastAsia="en-US" w:bidi="ar-SA"/>
      </w:rPr>
    </w:lvl>
    <w:lvl w:ilvl="2" w:tplc="A0324AE2">
      <w:numFmt w:val="bullet"/>
      <w:lvlText w:val="•"/>
      <w:lvlJc w:val="left"/>
      <w:pPr>
        <w:ind w:left="468" w:hanging="204"/>
      </w:pPr>
      <w:rPr>
        <w:rFonts w:hint="default"/>
        <w:lang w:val="tr-TR" w:eastAsia="en-US" w:bidi="ar-SA"/>
      </w:rPr>
    </w:lvl>
    <w:lvl w:ilvl="3" w:tplc="42C4D0C8">
      <w:numFmt w:val="bullet"/>
      <w:lvlText w:val="•"/>
      <w:lvlJc w:val="left"/>
      <w:pPr>
        <w:ind w:left="552" w:hanging="204"/>
      </w:pPr>
      <w:rPr>
        <w:rFonts w:hint="default"/>
        <w:lang w:val="tr-TR" w:eastAsia="en-US" w:bidi="ar-SA"/>
      </w:rPr>
    </w:lvl>
    <w:lvl w:ilvl="4" w:tplc="45D67FC4">
      <w:numFmt w:val="bullet"/>
      <w:lvlText w:val="•"/>
      <w:lvlJc w:val="left"/>
      <w:pPr>
        <w:ind w:left="636" w:hanging="204"/>
      </w:pPr>
      <w:rPr>
        <w:rFonts w:hint="default"/>
        <w:lang w:val="tr-TR" w:eastAsia="en-US" w:bidi="ar-SA"/>
      </w:rPr>
    </w:lvl>
    <w:lvl w:ilvl="5" w:tplc="23F4A698">
      <w:numFmt w:val="bullet"/>
      <w:lvlText w:val="•"/>
      <w:lvlJc w:val="left"/>
      <w:pPr>
        <w:ind w:left="720" w:hanging="204"/>
      </w:pPr>
      <w:rPr>
        <w:rFonts w:hint="default"/>
        <w:lang w:val="tr-TR" w:eastAsia="en-US" w:bidi="ar-SA"/>
      </w:rPr>
    </w:lvl>
    <w:lvl w:ilvl="6" w:tplc="9E1E8FA8">
      <w:numFmt w:val="bullet"/>
      <w:lvlText w:val="•"/>
      <w:lvlJc w:val="left"/>
      <w:pPr>
        <w:ind w:left="804" w:hanging="204"/>
      </w:pPr>
      <w:rPr>
        <w:rFonts w:hint="default"/>
        <w:lang w:val="tr-TR" w:eastAsia="en-US" w:bidi="ar-SA"/>
      </w:rPr>
    </w:lvl>
    <w:lvl w:ilvl="7" w:tplc="CA5E093C">
      <w:numFmt w:val="bullet"/>
      <w:lvlText w:val="•"/>
      <w:lvlJc w:val="left"/>
      <w:pPr>
        <w:ind w:left="888" w:hanging="204"/>
      </w:pPr>
      <w:rPr>
        <w:rFonts w:hint="default"/>
        <w:lang w:val="tr-TR" w:eastAsia="en-US" w:bidi="ar-SA"/>
      </w:rPr>
    </w:lvl>
    <w:lvl w:ilvl="8" w:tplc="A59A947A">
      <w:numFmt w:val="bullet"/>
      <w:lvlText w:val="•"/>
      <w:lvlJc w:val="left"/>
      <w:pPr>
        <w:ind w:left="972" w:hanging="204"/>
      </w:pPr>
      <w:rPr>
        <w:rFonts w:hint="default"/>
        <w:lang w:val="tr-TR" w:eastAsia="en-US" w:bidi="ar-SA"/>
      </w:rPr>
    </w:lvl>
  </w:abstractNum>
  <w:abstractNum w:abstractNumId="29" w15:restartNumberingAfterBreak="0">
    <w:nsid w:val="4B5F3896"/>
    <w:multiLevelType w:val="hybridMultilevel"/>
    <w:tmpl w:val="46601C78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0" w15:restartNumberingAfterBreak="0">
    <w:nsid w:val="4BEC6053"/>
    <w:multiLevelType w:val="hybridMultilevel"/>
    <w:tmpl w:val="2BA81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CB92375"/>
    <w:multiLevelType w:val="hybridMultilevel"/>
    <w:tmpl w:val="CC685882"/>
    <w:lvl w:ilvl="0" w:tplc="E5A44BD0">
      <w:numFmt w:val="bullet"/>
      <w:lvlText w:val="☐"/>
      <w:lvlJc w:val="left"/>
      <w:pPr>
        <w:ind w:left="480" w:hanging="204"/>
      </w:pPr>
      <w:rPr>
        <w:rFonts w:ascii="MS Gothic" w:eastAsia="MS Gothic" w:hAnsi="MS Gothic" w:cs="MS Gothic" w:hint="default"/>
        <w:spacing w:val="4"/>
        <w:w w:val="99"/>
        <w:sz w:val="18"/>
        <w:szCs w:val="18"/>
        <w:lang w:val="tr-TR" w:eastAsia="en-US" w:bidi="ar-SA"/>
      </w:rPr>
    </w:lvl>
    <w:lvl w:ilvl="1" w:tplc="C5664F7A">
      <w:numFmt w:val="bullet"/>
      <w:lvlText w:val="•"/>
      <w:lvlJc w:val="left"/>
      <w:pPr>
        <w:ind w:left="783" w:hanging="204"/>
      </w:pPr>
      <w:rPr>
        <w:rFonts w:hint="default"/>
        <w:lang w:val="tr-TR" w:eastAsia="en-US" w:bidi="ar-SA"/>
      </w:rPr>
    </w:lvl>
    <w:lvl w:ilvl="2" w:tplc="5C42D918">
      <w:numFmt w:val="bullet"/>
      <w:lvlText w:val="•"/>
      <w:lvlJc w:val="left"/>
      <w:pPr>
        <w:ind w:left="1086" w:hanging="204"/>
      </w:pPr>
      <w:rPr>
        <w:rFonts w:hint="default"/>
        <w:lang w:val="tr-TR" w:eastAsia="en-US" w:bidi="ar-SA"/>
      </w:rPr>
    </w:lvl>
    <w:lvl w:ilvl="3" w:tplc="E606FC8A">
      <w:numFmt w:val="bullet"/>
      <w:lvlText w:val="•"/>
      <w:lvlJc w:val="left"/>
      <w:pPr>
        <w:ind w:left="1389" w:hanging="204"/>
      </w:pPr>
      <w:rPr>
        <w:rFonts w:hint="default"/>
        <w:lang w:val="tr-TR" w:eastAsia="en-US" w:bidi="ar-SA"/>
      </w:rPr>
    </w:lvl>
    <w:lvl w:ilvl="4" w:tplc="CAA00B0E">
      <w:numFmt w:val="bullet"/>
      <w:lvlText w:val="•"/>
      <w:lvlJc w:val="left"/>
      <w:pPr>
        <w:ind w:left="1692" w:hanging="204"/>
      </w:pPr>
      <w:rPr>
        <w:rFonts w:hint="default"/>
        <w:lang w:val="tr-TR" w:eastAsia="en-US" w:bidi="ar-SA"/>
      </w:rPr>
    </w:lvl>
    <w:lvl w:ilvl="5" w:tplc="7E74C0B4">
      <w:numFmt w:val="bullet"/>
      <w:lvlText w:val="•"/>
      <w:lvlJc w:val="left"/>
      <w:pPr>
        <w:ind w:left="1995" w:hanging="204"/>
      </w:pPr>
      <w:rPr>
        <w:rFonts w:hint="default"/>
        <w:lang w:val="tr-TR" w:eastAsia="en-US" w:bidi="ar-SA"/>
      </w:rPr>
    </w:lvl>
    <w:lvl w:ilvl="6" w:tplc="2EB2A9CC">
      <w:numFmt w:val="bullet"/>
      <w:lvlText w:val="•"/>
      <w:lvlJc w:val="left"/>
      <w:pPr>
        <w:ind w:left="2298" w:hanging="204"/>
      </w:pPr>
      <w:rPr>
        <w:rFonts w:hint="default"/>
        <w:lang w:val="tr-TR" w:eastAsia="en-US" w:bidi="ar-SA"/>
      </w:rPr>
    </w:lvl>
    <w:lvl w:ilvl="7" w:tplc="91225724">
      <w:numFmt w:val="bullet"/>
      <w:lvlText w:val="•"/>
      <w:lvlJc w:val="left"/>
      <w:pPr>
        <w:ind w:left="2601" w:hanging="204"/>
      </w:pPr>
      <w:rPr>
        <w:rFonts w:hint="default"/>
        <w:lang w:val="tr-TR" w:eastAsia="en-US" w:bidi="ar-SA"/>
      </w:rPr>
    </w:lvl>
    <w:lvl w:ilvl="8" w:tplc="91DC4F94">
      <w:numFmt w:val="bullet"/>
      <w:lvlText w:val="•"/>
      <w:lvlJc w:val="left"/>
      <w:pPr>
        <w:ind w:left="2904" w:hanging="204"/>
      </w:pPr>
      <w:rPr>
        <w:rFonts w:hint="default"/>
        <w:lang w:val="tr-TR" w:eastAsia="en-US" w:bidi="ar-SA"/>
      </w:rPr>
    </w:lvl>
  </w:abstractNum>
  <w:abstractNum w:abstractNumId="32" w15:restartNumberingAfterBreak="0">
    <w:nsid w:val="53AC3214"/>
    <w:multiLevelType w:val="hybridMultilevel"/>
    <w:tmpl w:val="3DE6FD54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3" w15:restartNumberingAfterBreak="0">
    <w:nsid w:val="5624596A"/>
    <w:multiLevelType w:val="hybridMultilevel"/>
    <w:tmpl w:val="DF240626"/>
    <w:lvl w:ilvl="0" w:tplc="04090001">
      <w:start w:val="1"/>
      <w:numFmt w:val="bullet"/>
      <w:lvlText w:val=""/>
      <w:lvlJc w:val="left"/>
      <w:pPr>
        <w:ind w:left="18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6" w:hanging="360"/>
      </w:pPr>
      <w:rPr>
        <w:rFonts w:ascii="Wingdings" w:hAnsi="Wingdings" w:hint="default"/>
      </w:rPr>
    </w:lvl>
  </w:abstractNum>
  <w:abstractNum w:abstractNumId="34" w15:restartNumberingAfterBreak="0">
    <w:nsid w:val="570A69F6"/>
    <w:multiLevelType w:val="hybridMultilevel"/>
    <w:tmpl w:val="AC9A040E"/>
    <w:lvl w:ilvl="0" w:tplc="F4FAD88C">
      <w:numFmt w:val="bullet"/>
      <w:lvlText w:val="☐"/>
      <w:lvlJc w:val="left"/>
      <w:pPr>
        <w:ind w:left="480" w:hanging="204"/>
      </w:pPr>
      <w:rPr>
        <w:rFonts w:ascii="MS Gothic" w:eastAsia="MS Gothic" w:hAnsi="MS Gothic" w:cs="MS Gothic" w:hint="default"/>
        <w:spacing w:val="4"/>
        <w:w w:val="99"/>
        <w:sz w:val="18"/>
        <w:szCs w:val="18"/>
        <w:lang w:val="tr-TR" w:eastAsia="en-US" w:bidi="ar-SA"/>
      </w:rPr>
    </w:lvl>
    <w:lvl w:ilvl="1" w:tplc="EF70254C">
      <w:numFmt w:val="bullet"/>
      <w:lvlText w:val="•"/>
      <w:lvlJc w:val="left"/>
      <w:pPr>
        <w:ind w:left="586" w:hanging="204"/>
      </w:pPr>
      <w:rPr>
        <w:rFonts w:hint="default"/>
        <w:lang w:val="tr-TR" w:eastAsia="en-US" w:bidi="ar-SA"/>
      </w:rPr>
    </w:lvl>
    <w:lvl w:ilvl="2" w:tplc="59CA03E8">
      <w:numFmt w:val="bullet"/>
      <w:lvlText w:val="•"/>
      <w:lvlJc w:val="left"/>
      <w:pPr>
        <w:ind w:left="693" w:hanging="204"/>
      </w:pPr>
      <w:rPr>
        <w:rFonts w:hint="default"/>
        <w:lang w:val="tr-TR" w:eastAsia="en-US" w:bidi="ar-SA"/>
      </w:rPr>
    </w:lvl>
    <w:lvl w:ilvl="3" w:tplc="327C1AE4">
      <w:numFmt w:val="bullet"/>
      <w:lvlText w:val="•"/>
      <w:lvlJc w:val="left"/>
      <w:pPr>
        <w:ind w:left="799" w:hanging="204"/>
      </w:pPr>
      <w:rPr>
        <w:rFonts w:hint="default"/>
        <w:lang w:val="tr-TR" w:eastAsia="en-US" w:bidi="ar-SA"/>
      </w:rPr>
    </w:lvl>
    <w:lvl w:ilvl="4" w:tplc="1D78EA10">
      <w:numFmt w:val="bullet"/>
      <w:lvlText w:val="•"/>
      <w:lvlJc w:val="left"/>
      <w:pPr>
        <w:ind w:left="906" w:hanging="204"/>
      </w:pPr>
      <w:rPr>
        <w:rFonts w:hint="default"/>
        <w:lang w:val="tr-TR" w:eastAsia="en-US" w:bidi="ar-SA"/>
      </w:rPr>
    </w:lvl>
    <w:lvl w:ilvl="5" w:tplc="0D3AAB9E">
      <w:numFmt w:val="bullet"/>
      <w:lvlText w:val="•"/>
      <w:lvlJc w:val="left"/>
      <w:pPr>
        <w:ind w:left="1013" w:hanging="204"/>
      </w:pPr>
      <w:rPr>
        <w:rFonts w:hint="default"/>
        <w:lang w:val="tr-TR" w:eastAsia="en-US" w:bidi="ar-SA"/>
      </w:rPr>
    </w:lvl>
    <w:lvl w:ilvl="6" w:tplc="3BF8E15E">
      <w:numFmt w:val="bullet"/>
      <w:lvlText w:val="•"/>
      <w:lvlJc w:val="left"/>
      <w:pPr>
        <w:ind w:left="1119" w:hanging="204"/>
      </w:pPr>
      <w:rPr>
        <w:rFonts w:hint="default"/>
        <w:lang w:val="tr-TR" w:eastAsia="en-US" w:bidi="ar-SA"/>
      </w:rPr>
    </w:lvl>
    <w:lvl w:ilvl="7" w:tplc="4EDE0136">
      <w:numFmt w:val="bullet"/>
      <w:lvlText w:val="•"/>
      <w:lvlJc w:val="left"/>
      <w:pPr>
        <w:ind w:left="1226" w:hanging="204"/>
      </w:pPr>
      <w:rPr>
        <w:rFonts w:hint="default"/>
        <w:lang w:val="tr-TR" w:eastAsia="en-US" w:bidi="ar-SA"/>
      </w:rPr>
    </w:lvl>
    <w:lvl w:ilvl="8" w:tplc="AED0F18C">
      <w:numFmt w:val="bullet"/>
      <w:lvlText w:val="•"/>
      <w:lvlJc w:val="left"/>
      <w:pPr>
        <w:ind w:left="1332" w:hanging="204"/>
      </w:pPr>
      <w:rPr>
        <w:rFonts w:hint="default"/>
        <w:lang w:val="tr-TR" w:eastAsia="en-US" w:bidi="ar-SA"/>
      </w:rPr>
    </w:lvl>
  </w:abstractNum>
  <w:abstractNum w:abstractNumId="35" w15:restartNumberingAfterBreak="0">
    <w:nsid w:val="5A471A6B"/>
    <w:multiLevelType w:val="hybridMultilevel"/>
    <w:tmpl w:val="46EC5A76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6" w15:restartNumberingAfterBreak="0">
    <w:nsid w:val="5DD508C4"/>
    <w:multiLevelType w:val="hybridMultilevel"/>
    <w:tmpl w:val="DB3E6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51225AD"/>
    <w:multiLevelType w:val="hybridMultilevel"/>
    <w:tmpl w:val="2AA45A4E"/>
    <w:lvl w:ilvl="0" w:tplc="EEE8BD28">
      <w:numFmt w:val="bullet"/>
      <w:lvlText w:val="☐"/>
      <w:lvlJc w:val="left"/>
      <w:pPr>
        <w:ind w:left="480" w:hanging="204"/>
      </w:pPr>
      <w:rPr>
        <w:rFonts w:ascii="MS Gothic" w:eastAsia="MS Gothic" w:hAnsi="MS Gothic" w:cs="MS Gothic" w:hint="default"/>
        <w:spacing w:val="4"/>
        <w:w w:val="99"/>
        <w:sz w:val="18"/>
        <w:szCs w:val="18"/>
        <w:lang w:val="tr-TR" w:eastAsia="en-US" w:bidi="ar-SA"/>
      </w:rPr>
    </w:lvl>
    <w:lvl w:ilvl="1" w:tplc="2618F348">
      <w:numFmt w:val="bullet"/>
      <w:lvlText w:val="•"/>
      <w:lvlJc w:val="left"/>
      <w:pPr>
        <w:ind w:left="586" w:hanging="204"/>
      </w:pPr>
      <w:rPr>
        <w:rFonts w:hint="default"/>
        <w:lang w:val="tr-TR" w:eastAsia="en-US" w:bidi="ar-SA"/>
      </w:rPr>
    </w:lvl>
    <w:lvl w:ilvl="2" w:tplc="98AC7332">
      <w:numFmt w:val="bullet"/>
      <w:lvlText w:val="•"/>
      <w:lvlJc w:val="left"/>
      <w:pPr>
        <w:ind w:left="693" w:hanging="204"/>
      </w:pPr>
      <w:rPr>
        <w:rFonts w:hint="default"/>
        <w:lang w:val="tr-TR" w:eastAsia="en-US" w:bidi="ar-SA"/>
      </w:rPr>
    </w:lvl>
    <w:lvl w:ilvl="3" w:tplc="E3666114">
      <w:numFmt w:val="bullet"/>
      <w:lvlText w:val="•"/>
      <w:lvlJc w:val="left"/>
      <w:pPr>
        <w:ind w:left="799" w:hanging="204"/>
      </w:pPr>
      <w:rPr>
        <w:rFonts w:hint="default"/>
        <w:lang w:val="tr-TR" w:eastAsia="en-US" w:bidi="ar-SA"/>
      </w:rPr>
    </w:lvl>
    <w:lvl w:ilvl="4" w:tplc="D5664C96">
      <w:numFmt w:val="bullet"/>
      <w:lvlText w:val="•"/>
      <w:lvlJc w:val="left"/>
      <w:pPr>
        <w:ind w:left="906" w:hanging="204"/>
      </w:pPr>
      <w:rPr>
        <w:rFonts w:hint="default"/>
        <w:lang w:val="tr-TR" w:eastAsia="en-US" w:bidi="ar-SA"/>
      </w:rPr>
    </w:lvl>
    <w:lvl w:ilvl="5" w:tplc="96024D56">
      <w:numFmt w:val="bullet"/>
      <w:lvlText w:val="•"/>
      <w:lvlJc w:val="left"/>
      <w:pPr>
        <w:ind w:left="1013" w:hanging="204"/>
      </w:pPr>
      <w:rPr>
        <w:rFonts w:hint="default"/>
        <w:lang w:val="tr-TR" w:eastAsia="en-US" w:bidi="ar-SA"/>
      </w:rPr>
    </w:lvl>
    <w:lvl w:ilvl="6" w:tplc="5C4677F4">
      <w:numFmt w:val="bullet"/>
      <w:lvlText w:val="•"/>
      <w:lvlJc w:val="left"/>
      <w:pPr>
        <w:ind w:left="1119" w:hanging="204"/>
      </w:pPr>
      <w:rPr>
        <w:rFonts w:hint="default"/>
        <w:lang w:val="tr-TR" w:eastAsia="en-US" w:bidi="ar-SA"/>
      </w:rPr>
    </w:lvl>
    <w:lvl w:ilvl="7" w:tplc="2A6834DC">
      <w:numFmt w:val="bullet"/>
      <w:lvlText w:val="•"/>
      <w:lvlJc w:val="left"/>
      <w:pPr>
        <w:ind w:left="1226" w:hanging="204"/>
      </w:pPr>
      <w:rPr>
        <w:rFonts w:hint="default"/>
        <w:lang w:val="tr-TR" w:eastAsia="en-US" w:bidi="ar-SA"/>
      </w:rPr>
    </w:lvl>
    <w:lvl w:ilvl="8" w:tplc="46384796">
      <w:numFmt w:val="bullet"/>
      <w:lvlText w:val="•"/>
      <w:lvlJc w:val="left"/>
      <w:pPr>
        <w:ind w:left="1332" w:hanging="204"/>
      </w:pPr>
      <w:rPr>
        <w:rFonts w:hint="default"/>
        <w:lang w:val="tr-TR" w:eastAsia="en-US" w:bidi="ar-SA"/>
      </w:rPr>
    </w:lvl>
  </w:abstractNum>
  <w:abstractNum w:abstractNumId="38" w15:restartNumberingAfterBreak="0">
    <w:nsid w:val="6B7C3446"/>
    <w:multiLevelType w:val="hybridMultilevel"/>
    <w:tmpl w:val="4CE8E712"/>
    <w:lvl w:ilvl="0" w:tplc="F85C7EB4">
      <w:start w:val="1"/>
      <w:numFmt w:val="upperLetter"/>
      <w:lvlText w:val="%1."/>
      <w:lvlJc w:val="left"/>
      <w:pPr>
        <w:ind w:left="795" w:hanging="435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106315B"/>
    <w:multiLevelType w:val="multilevel"/>
    <w:tmpl w:val="6F2684C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1174801"/>
    <w:multiLevelType w:val="hybridMultilevel"/>
    <w:tmpl w:val="D69CE11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94B14AE"/>
    <w:multiLevelType w:val="hybridMultilevel"/>
    <w:tmpl w:val="F9F0F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0984536">
    <w:abstractNumId w:val="27"/>
  </w:num>
  <w:num w:numId="2" w16cid:durableId="1477339717">
    <w:abstractNumId w:val="18"/>
  </w:num>
  <w:num w:numId="3" w16cid:durableId="1897928887">
    <w:abstractNumId w:val="19"/>
  </w:num>
  <w:num w:numId="4" w16cid:durableId="2024166884">
    <w:abstractNumId w:val="11"/>
  </w:num>
  <w:num w:numId="5" w16cid:durableId="586427206">
    <w:abstractNumId w:val="6"/>
  </w:num>
  <w:num w:numId="6" w16cid:durableId="854419085">
    <w:abstractNumId w:val="8"/>
  </w:num>
  <w:num w:numId="7" w16cid:durableId="302004996">
    <w:abstractNumId w:val="40"/>
  </w:num>
  <w:num w:numId="8" w16cid:durableId="1187913937">
    <w:abstractNumId w:val="38"/>
  </w:num>
  <w:num w:numId="9" w16cid:durableId="873232886">
    <w:abstractNumId w:val="23"/>
  </w:num>
  <w:num w:numId="10" w16cid:durableId="919675278">
    <w:abstractNumId w:val="10"/>
  </w:num>
  <w:num w:numId="11" w16cid:durableId="1669671956">
    <w:abstractNumId w:val="26"/>
  </w:num>
  <w:num w:numId="12" w16cid:durableId="1298074897">
    <w:abstractNumId w:val="4"/>
  </w:num>
  <w:num w:numId="13" w16cid:durableId="1985892268">
    <w:abstractNumId w:val="15"/>
  </w:num>
  <w:num w:numId="14" w16cid:durableId="644361255">
    <w:abstractNumId w:val="30"/>
  </w:num>
  <w:num w:numId="15" w16cid:durableId="2023120534">
    <w:abstractNumId w:val="16"/>
  </w:num>
  <w:num w:numId="16" w16cid:durableId="251471615">
    <w:abstractNumId w:val="32"/>
  </w:num>
  <w:num w:numId="17" w16cid:durableId="1569148546">
    <w:abstractNumId w:val="36"/>
  </w:num>
  <w:num w:numId="18" w16cid:durableId="379524098">
    <w:abstractNumId w:val="2"/>
  </w:num>
  <w:num w:numId="19" w16cid:durableId="1715889632">
    <w:abstractNumId w:val="21"/>
  </w:num>
  <w:num w:numId="20" w16cid:durableId="702678279">
    <w:abstractNumId w:val="29"/>
  </w:num>
  <w:num w:numId="21" w16cid:durableId="1145973433">
    <w:abstractNumId w:val="25"/>
  </w:num>
  <w:num w:numId="22" w16cid:durableId="450632889">
    <w:abstractNumId w:val="1"/>
  </w:num>
  <w:num w:numId="23" w16cid:durableId="1607730471">
    <w:abstractNumId w:val="13"/>
  </w:num>
  <w:num w:numId="24" w16cid:durableId="1786657328">
    <w:abstractNumId w:val="9"/>
  </w:num>
  <w:num w:numId="25" w16cid:durableId="1496217166">
    <w:abstractNumId w:val="35"/>
  </w:num>
  <w:num w:numId="26" w16cid:durableId="1258709078">
    <w:abstractNumId w:val="41"/>
  </w:num>
  <w:num w:numId="27" w16cid:durableId="248077977">
    <w:abstractNumId w:val="33"/>
  </w:num>
  <w:num w:numId="28" w16cid:durableId="243686778">
    <w:abstractNumId w:val="31"/>
  </w:num>
  <w:num w:numId="29" w16cid:durableId="1080519066">
    <w:abstractNumId w:val="22"/>
  </w:num>
  <w:num w:numId="30" w16cid:durableId="2088454489">
    <w:abstractNumId w:val="3"/>
  </w:num>
  <w:num w:numId="31" w16cid:durableId="837423772">
    <w:abstractNumId w:val="37"/>
  </w:num>
  <w:num w:numId="32" w16cid:durableId="979771383">
    <w:abstractNumId w:val="28"/>
  </w:num>
  <w:num w:numId="33" w16cid:durableId="300616421">
    <w:abstractNumId w:val="20"/>
  </w:num>
  <w:num w:numId="34" w16cid:durableId="859708092">
    <w:abstractNumId w:val="14"/>
  </w:num>
  <w:num w:numId="35" w16cid:durableId="1659770488">
    <w:abstractNumId w:val="34"/>
  </w:num>
  <w:num w:numId="36" w16cid:durableId="953097838">
    <w:abstractNumId w:val="12"/>
  </w:num>
  <w:num w:numId="37" w16cid:durableId="906918681">
    <w:abstractNumId w:val="7"/>
  </w:num>
  <w:num w:numId="38" w16cid:durableId="433328934">
    <w:abstractNumId w:val="5"/>
  </w:num>
  <w:num w:numId="39" w16cid:durableId="534469686">
    <w:abstractNumId w:val="0"/>
  </w:num>
  <w:num w:numId="40" w16cid:durableId="814445321">
    <w:abstractNumId w:val="24"/>
  </w:num>
  <w:num w:numId="41" w16cid:durableId="987056618">
    <w:abstractNumId w:val="39"/>
    <w:lvlOverride w:ilvl="0">
      <w:lvl w:ilvl="0">
        <w:numFmt w:val="decimal"/>
        <w:lvlText w:val="%1."/>
        <w:lvlJc w:val="left"/>
      </w:lvl>
    </w:lvlOverride>
  </w:num>
  <w:num w:numId="42" w16cid:durableId="34756760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K2MDS2NLC0MLY0NTRR0lEKTi0uzszPAykwrAUApDsnySwAAAA="/>
  </w:docVars>
  <w:rsids>
    <w:rsidRoot w:val="003C0004"/>
    <w:rsid w:val="00007AA5"/>
    <w:rsid w:val="0002006F"/>
    <w:rsid w:val="00092C8B"/>
    <w:rsid w:val="0009772A"/>
    <w:rsid w:val="000B6AAB"/>
    <w:rsid w:val="001248FF"/>
    <w:rsid w:val="00155F89"/>
    <w:rsid w:val="00181A78"/>
    <w:rsid w:val="001914C6"/>
    <w:rsid w:val="00191E6F"/>
    <w:rsid w:val="001A5E7E"/>
    <w:rsid w:val="001B0AD5"/>
    <w:rsid w:val="001B6C49"/>
    <w:rsid w:val="001C7A71"/>
    <w:rsid w:val="001E5ED2"/>
    <w:rsid w:val="001E7B7E"/>
    <w:rsid w:val="001F09ED"/>
    <w:rsid w:val="002006B3"/>
    <w:rsid w:val="00250B05"/>
    <w:rsid w:val="0029602A"/>
    <w:rsid w:val="00330D3C"/>
    <w:rsid w:val="0033490A"/>
    <w:rsid w:val="00380DD6"/>
    <w:rsid w:val="003C0004"/>
    <w:rsid w:val="003D6A1A"/>
    <w:rsid w:val="004101BA"/>
    <w:rsid w:val="00430DFB"/>
    <w:rsid w:val="00467853"/>
    <w:rsid w:val="005015CD"/>
    <w:rsid w:val="00510574"/>
    <w:rsid w:val="00530467"/>
    <w:rsid w:val="00562FA7"/>
    <w:rsid w:val="00597301"/>
    <w:rsid w:val="00604CD2"/>
    <w:rsid w:val="00622FF6"/>
    <w:rsid w:val="006419FB"/>
    <w:rsid w:val="006670A6"/>
    <w:rsid w:val="00676028"/>
    <w:rsid w:val="006C45C1"/>
    <w:rsid w:val="006E34BC"/>
    <w:rsid w:val="00700EAB"/>
    <w:rsid w:val="00733164"/>
    <w:rsid w:val="0073695C"/>
    <w:rsid w:val="007929BD"/>
    <w:rsid w:val="007B082A"/>
    <w:rsid w:val="007B2243"/>
    <w:rsid w:val="007C6570"/>
    <w:rsid w:val="007D73FE"/>
    <w:rsid w:val="00820A57"/>
    <w:rsid w:val="00862002"/>
    <w:rsid w:val="0086726B"/>
    <w:rsid w:val="0087215F"/>
    <w:rsid w:val="008A2B46"/>
    <w:rsid w:val="008B63B2"/>
    <w:rsid w:val="008C735C"/>
    <w:rsid w:val="008F647F"/>
    <w:rsid w:val="0090167D"/>
    <w:rsid w:val="00901F20"/>
    <w:rsid w:val="00920BCC"/>
    <w:rsid w:val="00956060"/>
    <w:rsid w:val="009571C6"/>
    <w:rsid w:val="009802F7"/>
    <w:rsid w:val="009F664F"/>
    <w:rsid w:val="00A85779"/>
    <w:rsid w:val="00B0084A"/>
    <w:rsid w:val="00B02928"/>
    <w:rsid w:val="00B86478"/>
    <w:rsid w:val="00B92B0C"/>
    <w:rsid w:val="00C01FA4"/>
    <w:rsid w:val="00C25880"/>
    <w:rsid w:val="00C3140D"/>
    <w:rsid w:val="00C82A7E"/>
    <w:rsid w:val="00C96F96"/>
    <w:rsid w:val="00CB1C87"/>
    <w:rsid w:val="00D21E52"/>
    <w:rsid w:val="00D27B00"/>
    <w:rsid w:val="00D40436"/>
    <w:rsid w:val="00D712D1"/>
    <w:rsid w:val="00DB1FDC"/>
    <w:rsid w:val="00DB2D6A"/>
    <w:rsid w:val="00DB2E2D"/>
    <w:rsid w:val="00DD18CB"/>
    <w:rsid w:val="00DE3282"/>
    <w:rsid w:val="00E053B9"/>
    <w:rsid w:val="00E51712"/>
    <w:rsid w:val="00E76AB5"/>
    <w:rsid w:val="00EA021F"/>
    <w:rsid w:val="00F15D7D"/>
    <w:rsid w:val="00F7744D"/>
    <w:rsid w:val="00F958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12F09DA"/>
  <w15:chartTrackingRefBased/>
  <w15:docId w15:val="{47478768-4627-415E-83CA-98E5CFA2E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6F96"/>
    <w:rPr>
      <w:lang w:val="tr-TR"/>
    </w:rPr>
  </w:style>
  <w:style w:type="paragraph" w:styleId="Balk1">
    <w:name w:val="heading 1"/>
    <w:basedOn w:val="Normal"/>
    <w:next w:val="Normal"/>
    <w:link w:val="Balk1Char"/>
    <w:uiPriority w:val="9"/>
    <w:qFormat/>
    <w:rsid w:val="008C735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E74B5" w:themeColor="accent1" w:themeShade="BF"/>
      <w:kern w:val="2"/>
      <w:sz w:val="40"/>
      <w:szCs w:val="40"/>
      <w:lang w:val="en-US"/>
      <w14:ligatures w14:val="standardContextual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3C0004"/>
    <w:pPr>
      <w:ind w:left="720"/>
      <w:contextualSpacing/>
    </w:pPr>
    <w:rPr>
      <w:kern w:val="2"/>
      <w14:ligatures w14:val="standardContextual"/>
    </w:rPr>
  </w:style>
  <w:style w:type="character" w:customStyle="1" w:styleId="Balk1Char">
    <w:name w:val="Başlık 1 Char"/>
    <w:basedOn w:val="VarsaylanParagrafYazTipi"/>
    <w:link w:val="Balk1"/>
    <w:uiPriority w:val="9"/>
    <w:rsid w:val="008C735C"/>
    <w:rPr>
      <w:rFonts w:asciiTheme="majorHAnsi" w:eastAsiaTheme="majorEastAsia" w:hAnsiTheme="majorHAnsi" w:cstheme="majorBidi"/>
      <w:color w:val="2E74B5" w:themeColor="accent1" w:themeShade="BF"/>
      <w:kern w:val="2"/>
      <w:sz w:val="40"/>
      <w:szCs w:val="40"/>
      <w14:ligatures w14:val="standardContextual"/>
    </w:rPr>
  </w:style>
  <w:style w:type="table" w:styleId="TabloKlavuzu">
    <w:name w:val="Table Grid"/>
    <w:basedOn w:val="NormalTablo"/>
    <w:uiPriority w:val="39"/>
    <w:rsid w:val="002006B3"/>
    <w:pPr>
      <w:spacing w:after="0" w:line="240" w:lineRule="auto"/>
    </w:pPr>
    <w:rPr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Vurgu">
    <w:name w:val="Emphasis"/>
    <w:basedOn w:val="VarsaylanParagrafYazTipi"/>
    <w:uiPriority w:val="20"/>
    <w:qFormat/>
    <w:rsid w:val="003D6A1A"/>
    <w:rPr>
      <w:i/>
      <w:iCs/>
    </w:rPr>
  </w:style>
  <w:style w:type="character" w:styleId="Kpr">
    <w:name w:val="Hyperlink"/>
    <w:basedOn w:val="VarsaylanParagrafYazTipi"/>
    <w:uiPriority w:val="99"/>
    <w:unhideWhenUsed/>
    <w:rsid w:val="007D73FE"/>
    <w:rPr>
      <w:color w:val="0000FF"/>
      <w:u w:val="single"/>
    </w:rPr>
  </w:style>
  <w:style w:type="character" w:styleId="zlenenKpr">
    <w:name w:val="FollowedHyperlink"/>
    <w:basedOn w:val="VarsaylanParagrafYazTipi"/>
    <w:uiPriority w:val="99"/>
    <w:semiHidden/>
    <w:unhideWhenUsed/>
    <w:rsid w:val="00380DD6"/>
    <w:rPr>
      <w:color w:val="954F72" w:themeColor="followedHyperlink"/>
      <w:u w:val="single"/>
    </w:rPr>
  </w:style>
  <w:style w:type="paragraph" w:styleId="AralkYok">
    <w:name w:val="No Spacing"/>
    <w:uiPriority w:val="1"/>
    <w:qFormat/>
    <w:rsid w:val="001914C6"/>
    <w:pPr>
      <w:spacing w:after="0" w:line="240" w:lineRule="auto"/>
    </w:pPr>
    <w:rPr>
      <w:lang w:val="tr-TR"/>
    </w:rPr>
  </w:style>
  <w:style w:type="paragraph" w:styleId="stBilgi">
    <w:name w:val="header"/>
    <w:basedOn w:val="Normal"/>
    <w:link w:val="stBilgiChar"/>
    <w:uiPriority w:val="99"/>
    <w:unhideWhenUsed/>
    <w:rsid w:val="001914C6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1914C6"/>
    <w:rPr>
      <w:lang w:val="tr-TR"/>
    </w:rPr>
  </w:style>
  <w:style w:type="paragraph" w:styleId="AltBilgi">
    <w:name w:val="footer"/>
    <w:basedOn w:val="Normal"/>
    <w:link w:val="AltBilgiChar"/>
    <w:uiPriority w:val="99"/>
    <w:unhideWhenUsed/>
    <w:rsid w:val="001914C6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914C6"/>
    <w:rPr>
      <w:lang w:val="tr-TR"/>
    </w:rPr>
  </w:style>
  <w:style w:type="table" w:customStyle="1" w:styleId="TableNormal">
    <w:name w:val="Table Normal"/>
    <w:uiPriority w:val="2"/>
    <w:semiHidden/>
    <w:unhideWhenUsed/>
    <w:qFormat/>
    <w:rsid w:val="001914C6"/>
    <w:pPr>
      <w:widowControl w:val="0"/>
      <w:autoSpaceDE w:val="0"/>
      <w:autoSpaceDN w:val="0"/>
      <w:spacing w:after="0" w:line="240" w:lineRule="auto"/>
    </w:p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link w:val="GvdeMetniChar"/>
    <w:uiPriority w:val="1"/>
    <w:qFormat/>
    <w:rsid w:val="001914C6"/>
    <w:pPr>
      <w:widowControl w:val="0"/>
      <w:autoSpaceDE w:val="0"/>
      <w:autoSpaceDN w:val="0"/>
      <w:spacing w:after="0" w:line="240" w:lineRule="auto"/>
      <w:ind w:left="636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GvdeMetniChar">
    <w:name w:val="Gövde Metni Char"/>
    <w:basedOn w:val="VarsaylanParagrafYazTipi"/>
    <w:link w:val="GvdeMetni"/>
    <w:uiPriority w:val="1"/>
    <w:rsid w:val="001914C6"/>
    <w:rPr>
      <w:rFonts w:ascii="Times New Roman" w:eastAsia="Times New Roman" w:hAnsi="Times New Roman" w:cs="Times New Roman"/>
      <w:sz w:val="24"/>
      <w:szCs w:val="24"/>
      <w:lang w:val="tr-TR"/>
    </w:rPr>
  </w:style>
  <w:style w:type="paragraph" w:customStyle="1" w:styleId="TableParagraph">
    <w:name w:val="Table Paragraph"/>
    <w:basedOn w:val="Normal"/>
    <w:uiPriority w:val="1"/>
    <w:qFormat/>
    <w:rsid w:val="001914C6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817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38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80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3</Pages>
  <Words>819</Words>
  <Characters>4671</Characters>
  <Application>Microsoft Office Word</Application>
  <DocSecurity>0</DocSecurity>
  <Lines>38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kem</dc:creator>
  <cp:keywords/>
  <dc:description/>
  <cp:lastModifiedBy>Ezgi AY</cp:lastModifiedBy>
  <cp:revision>6</cp:revision>
  <dcterms:created xsi:type="dcterms:W3CDTF">2024-02-14T10:46:00Z</dcterms:created>
  <dcterms:modified xsi:type="dcterms:W3CDTF">2024-02-14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eb86c741350c1f7925876067a5f0f4de7549a4b599bf3099db5eeb49b3149df</vt:lpwstr>
  </property>
</Properties>
</file>